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19CD0" w14:textId="77777777" w:rsidR="00317A87" w:rsidRDefault="00B22240" w:rsidP="00A24936">
      <w:pPr>
        <w:pStyle w:val="ArticleTitle"/>
      </w:pPr>
      <w:r w:rsidRPr="00B22240">
        <w:t>Article Title in Title Case: Subtitles Optional</w:t>
      </w:r>
    </w:p>
    <w:p w14:paraId="6FF9BE36" w14:textId="77777777" w:rsidR="00317A87" w:rsidRPr="00A24936" w:rsidRDefault="00EF4717" w:rsidP="00A24936">
      <w:pPr>
        <w:pStyle w:val="Author"/>
      </w:pPr>
      <w:r>
        <w:t>First Author</w:t>
      </w:r>
      <w:r w:rsidR="00317A87" w:rsidRPr="00C5236C">
        <w:rPr>
          <w:vertAlign w:val="superscript"/>
        </w:rPr>
        <w:t>1</w:t>
      </w:r>
      <w:r w:rsidR="00317A87" w:rsidRPr="00C5236C">
        <w:t xml:space="preserve">, </w:t>
      </w:r>
      <w:r>
        <w:t>Second Author</w:t>
      </w:r>
      <w:r>
        <w:rPr>
          <w:vertAlign w:val="superscript"/>
        </w:rPr>
        <w:t>2</w:t>
      </w:r>
      <w:r w:rsidR="003659D1" w:rsidRPr="003659D1">
        <w:t>*</w:t>
      </w:r>
      <w:r w:rsidR="00317A87" w:rsidRPr="00C5236C">
        <w:t xml:space="preserve">, </w:t>
      </w:r>
      <w:r>
        <w:t>Third Author</w:t>
      </w:r>
      <w:r w:rsidR="00317A87" w:rsidRPr="00C5236C">
        <w:rPr>
          <w:vertAlign w:val="superscript"/>
        </w:rPr>
        <w:t>1</w:t>
      </w:r>
    </w:p>
    <w:tbl>
      <w:tblPr>
        <w:tblW w:w="0" w:type="auto"/>
        <w:tblLook w:val="04A0" w:firstRow="1" w:lastRow="0" w:firstColumn="1" w:lastColumn="0" w:noHBand="0" w:noVBand="1"/>
      </w:tblPr>
      <w:tblGrid>
        <w:gridCol w:w="286"/>
        <w:gridCol w:w="9319"/>
      </w:tblGrid>
      <w:tr w:rsidR="00C5236C" w14:paraId="65A4DAC6" w14:textId="77777777" w:rsidTr="00585483">
        <w:tc>
          <w:tcPr>
            <w:tcW w:w="288" w:type="dxa"/>
          </w:tcPr>
          <w:p w14:paraId="5B0317F9" w14:textId="77777777" w:rsidR="00C5236C" w:rsidRPr="00EF4717" w:rsidRDefault="00C5236C" w:rsidP="00415AAB">
            <w:pPr>
              <w:numPr>
                <w:ilvl w:val="0"/>
                <w:numId w:val="6"/>
              </w:numPr>
              <w:ind w:right="-30"/>
              <w:jc w:val="right"/>
              <w:rPr>
                <w:rFonts w:ascii="Cambria" w:hAnsi="Cambria"/>
                <w:i/>
                <w:iCs/>
                <w:sz w:val="20"/>
                <w:szCs w:val="22"/>
                <w:vertAlign w:val="superscript"/>
              </w:rPr>
            </w:pPr>
          </w:p>
        </w:tc>
        <w:tc>
          <w:tcPr>
            <w:tcW w:w="9533" w:type="dxa"/>
          </w:tcPr>
          <w:p w14:paraId="20BB9D20" w14:textId="3DF8CB85" w:rsidR="00C5236C" w:rsidRPr="00EF4717" w:rsidRDefault="00702729">
            <w:pPr>
              <w:ind w:left="-144" w:firstLine="130"/>
              <w:rPr>
                <w:rFonts w:ascii="Cambria" w:hAnsi="Cambria"/>
                <w:i/>
                <w:iCs/>
                <w:sz w:val="20"/>
                <w:szCs w:val="22"/>
                <w:lang w:val="en-GB"/>
              </w:rPr>
            </w:pPr>
            <w:r>
              <w:rPr>
                <w:rFonts w:ascii="Cambria" w:hAnsi="Cambria"/>
                <w:i/>
                <w:iCs/>
                <w:sz w:val="20"/>
                <w:szCs w:val="22"/>
                <w:lang w:val="en-GB"/>
              </w:rPr>
              <w:t xml:space="preserve">Author Affiliation, </w:t>
            </w:r>
            <w:r w:rsidR="00EF4717" w:rsidRPr="00EF4717">
              <w:rPr>
                <w:rFonts w:ascii="Cambria" w:hAnsi="Cambria"/>
                <w:i/>
                <w:iCs/>
                <w:sz w:val="20"/>
                <w:szCs w:val="22"/>
                <w:lang w:val="en-GB"/>
              </w:rPr>
              <w:t>Department/</w:t>
            </w:r>
            <w:r w:rsidR="00C5236C" w:rsidRPr="00EF4717">
              <w:rPr>
                <w:rFonts w:ascii="Cambria" w:hAnsi="Cambria"/>
                <w:i/>
                <w:iCs/>
                <w:sz w:val="20"/>
                <w:szCs w:val="22"/>
                <w:lang w:val="en-GB"/>
              </w:rPr>
              <w:t>Faculty</w:t>
            </w:r>
            <w:r w:rsidR="00EF4717" w:rsidRPr="00EF4717">
              <w:rPr>
                <w:rFonts w:ascii="Cambria" w:hAnsi="Cambria"/>
                <w:i/>
                <w:iCs/>
                <w:sz w:val="20"/>
                <w:szCs w:val="22"/>
                <w:lang w:val="en-GB"/>
              </w:rPr>
              <w:t>/Unit</w:t>
            </w:r>
            <w:r w:rsidR="00BE54DC">
              <w:rPr>
                <w:rFonts w:ascii="Cambria" w:hAnsi="Cambria"/>
                <w:i/>
                <w:iCs/>
                <w:sz w:val="20"/>
                <w:szCs w:val="22"/>
                <w:lang w:val="en-GB"/>
              </w:rPr>
              <w:t>,</w:t>
            </w:r>
            <w:r w:rsidR="006A24A2">
              <w:rPr>
                <w:rFonts w:ascii="Cambria" w:hAnsi="Cambria"/>
                <w:i/>
                <w:iCs/>
                <w:sz w:val="20"/>
                <w:szCs w:val="22"/>
                <w:lang w:val="en-GB"/>
              </w:rPr>
              <w:t xml:space="preserve"> </w:t>
            </w:r>
          </w:p>
          <w:p w14:paraId="58879D28" w14:textId="7B105E53" w:rsidR="00C5236C" w:rsidRPr="00EF4717" w:rsidRDefault="00EF4717" w:rsidP="00773F64">
            <w:pPr>
              <w:spacing w:after="40"/>
              <w:ind w:left="-144" w:firstLine="130"/>
              <w:rPr>
                <w:rFonts w:ascii="Cambria" w:hAnsi="Cambria"/>
                <w:i/>
                <w:iCs/>
                <w:sz w:val="20"/>
                <w:szCs w:val="22"/>
                <w:vertAlign w:val="superscript"/>
              </w:rPr>
            </w:pPr>
            <w:r w:rsidRPr="00EF4717">
              <w:rPr>
                <w:rFonts w:ascii="Cambria" w:hAnsi="Cambria"/>
                <w:i/>
                <w:iCs/>
                <w:sz w:val="20"/>
                <w:szCs w:val="22"/>
                <w:lang w:val="en-GB"/>
              </w:rPr>
              <w:t>Organization/Institution</w:t>
            </w:r>
            <w:r w:rsidR="00702729">
              <w:rPr>
                <w:rFonts w:ascii="Cambria" w:hAnsi="Cambria"/>
                <w:i/>
                <w:iCs/>
                <w:sz w:val="20"/>
                <w:szCs w:val="22"/>
                <w:lang w:val="en-GB"/>
              </w:rPr>
              <w:t xml:space="preserve"> Address</w:t>
            </w:r>
            <w:r w:rsidR="00C5236C" w:rsidRPr="00EF4717">
              <w:rPr>
                <w:rFonts w:ascii="Cambria" w:hAnsi="Cambria"/>
                <w:i/>
                <w:iCs/>
                <w:sz w:val="20"/>
                <w:szCs w:val="22"/>
                <w:lang w:val="en-GB"/>
              </w:rPr>
              <w:t xml:space="preserve">, </w:t>
            </w:r>
            <w:r w:rsidR="00702729">
              <w:rPr>
                <w:rFonts w:ascii="Cambria" w:hAnsi="Cambria"/>
                <w:i/>
                <w:iCs/>
                <w:sz w:val="20"/>
                <w:szCs w:val="22"/>
                <w:lang w:val="en-GB"/>
              </w:rPr>
              <w:t>City,</w:t>
            </w:r>
            <w:r w:rsidR="00585483">
              <w:rPr>
                <w:rFonts w:ascii="Cambria" w:hAnsi="Cambria"/>
                <w:i/>
                <w:iCs/>
                <w:sz w:val="20"/>
                <w:szCs w:val="22"/>
                <w:lang w:val="en-GB"/>
              </w:rPr>
              <w:t xml:space="preserve"> Postcode,</w:t>
            </w:r>
            <w:r w:rsidR="00702729">
              <w:rPr>
                <w:rFonts w:ascii="Cambria" w:hAnsi="Cambria"/>
                <w:i/>
                <w:iCs/>
                <w:sz w:val="20"/>
                <w:szCs w:val="22"/>
                <w:lang w:val="en-GB"/>
              </w:rPr>
              <w:t xml:space="preserve"> </w:t>
            </w:r>
            <w:r w:rsidRPr="00EF4717">
              <w:rPr>
                <w:rFonts w:ascii="Cambria" w:hAnsi="Cambria"/>
                <w:i/>
                <w:iCs/>
                <w:sz w:val="20"/>
                <w:szCs w:val="22"/>
                <w:lang w:val="en-GB"/>
              </w:rPr>
              <w:t>COUNTRY</w:t>
            </w:r>
            <w:r w:rsidR="006A24A2" w:rsidRPr="006A24A2">
              <w:rPr>
                <w:rFonts w:ascii="Cambria" w:hAnsi="Cambria"/>
                <w:i/>
                <w:iCs/>
                <w:color w:val="EE0000"/>
                <w:sz w:val="20"/>
                <w:szCs w:val="22"/>
                <w:lang w:val="en-GB"/>
              </w:rPr>
              <w:t>, Author Email</w:t>
            </w:r>
          </w:p>
        </w:tc>
      </w:tr>
      <w:tr w:rsidR="00C5236C" w14:paraId="6EB38C2B" w14:textId="77777777" w:rsidTr="00585483">
        <w:tc>
          <w:tcPr>
            <w:tcW w:w="288" w:type="dxa"/>
          </w:tcPr>
          <w:p w14:paraId="0069D692" w14:textId="77777777" w:rsidR="00C5236C" w:rsidRPr="00EF4717" w:rsidRDefault="00C5236C" w:rsidP="00415AAB">
            <w:pPr>
              <w:numPr>
                <w:ilvl w:val="0"/>
                <w:numId w:val="6"/>
              </w:numPr>
              <w:ind w:right="-30"/>
              <w:jc w:val="right"/>
              <w:rPr>
                <w:rFonts w:ascii="Cambria" w:hAnsi="Cambria"/>
                <w:i/>
                <w:iCs/>
                <w:sz w:val="20"/>
                <w:szCs w:val="22"/>
                <w:vertAlign w:val="superscript"/>
              </w:rPr>
            </w:pPr>
          </w:p>
        </w:tc>
        <w:tc>
          <w:tcPr>
            <w:tcW w:w="9533" w:type="dxa"/>
          </w:tcPr>
          <w:p w14:paraId="77593D15" w14:textId="2F6715E1" w:rsidR="00702729" w:rsidRPr="00EF4717" w:rsidRDefault="00702729" w:rsidP="00702729">
            <w:pPr>
              <w:ind w:left="-144" w:firstLine="130"/>
              <w:rPr>
                <w:rFonts w:ascii="Cambria" w:hAnsi="Cambria"/>
                <w:i/>
                <w:iCs/>
                <w:sz w:val="20"/>
                <w:szCs w:val="22"/>
                <w:lang w:val="en-GB"/>
              </w:rPr>
            </w:pPr>
            <w:r>
              <w:rPr>
                <w:rFonts w:ascii="Cambria" w:hAnsi="Cambria"/>
                <w:i/>
                <w:iCs/>
                <w:sz w:val="20"/>
                <w:szCs w:val="22"/>
                <w:lang w:val="en-GB"/>
              </w:rPr>
              <w:t xml:space="preserve">Author Affiliation, </w:t>
            </w:r>
            <w:r w:rsidRPr="00EF4717">
              <w:rPr>
                <w:rFonts w:ascii="Cambria" w:hAnsi="Cambria"/>
                <w:i/>
                <w:iCs/>
                <w:sz w:val="20"/>
                <w:szCs w:val="22"/>
                <w:lang w:val="en-GB"/>
              </w:rPr>
              <w:t>Department/Faculty/Unit</w:t>
            </w:r>
            <w:r w:rsidR="00BE54DC">
              <w:rPr>
                <w:rFonts w:ascii="Cambria" w:hAnsi="Cambria"/>
                <w:i/>
                <w:iCs/>
                <w:sz w:val="20"/>
                <w:szCs w:val="22"/>
                <w:lang w:val="en-GB"/>
              </w:rPr>
              <w:t>,</w:t>
            </w:r>
          </w:p>
          <w:p w14:paraId="3589489D" w14:textId="019DD3C3" w:rsidR="00C5236C" w:rsidRPr="00EF4717" w:rsidRDefault="00702729" w:rsidP="00773F64">
            <w:pPr>
              <w:spacing w:after="40"/>
              <w:ind w:left="-144" w:firstLine="130"/>
              <w:rPr>
                <w:rFonts w:ascii="Cambria" w:hAnsi="Cambria"/>
                <w:i/>
                <w:iCs/>
                <w:sz w:val="20"/>
                <w:szCs w:val="22"/>
                <w:vertAlign w:val="superscript"/>
              </w:rPr>
            </w:pPr>
            <w:r w:rsidRPr="00EF4717">
              <w:rPr>
                <w:rFonts w:ascii="Cambria" w:hAnsi="Cambria"/>
                <w:i/>
                <w:iCs/>
                <w:sz w:val="20"/>
                <w:szCs w:val="22"/>
                <w:lang w:val="en-GB"/>
              </w:rPr>
              <w:t>Organization/Institution</w:t>
            </w:r>
            <w:r>
              <w:rPr>
                <w:rFonts w:ascii="Cambria" w:hAnsi="Cambria"/>
                <w:i/>
                <w:iCs/>
                <w:sz w:val="20"/>
                <w:szCs w:val="22"/>
                <w:lang w:val="en-GB"/>
              </w:rPr>
              <w:t xml:space="preserve"> Address</w:t>
            </w:r>
            <w:r w:rsidRPr="00EF4717">
              <w:rPr>
                <w:rFonts w:ascii="Cambria" w:hAnsi="Cambria"/>
                <w:i/>
                <w:iCs/>
                <w:sz w:val="20"/>
                <w:szCs w:val="22"/>
                <w:lang w:val="en-GB"/>
              </w:rPr>
              <w:t xml:space="preserve">, </w:t>
            </w:r>
            <w:r>
              <w:rPr>
                <w:rFonts w:ascii="Cambria" w:hAnsi="Cambria"/>
                <w:i/>
                <w:iCs/>
                <w:sz w:val="20"/>
                <w:szCs w:val="22"/>
                <w:lang w:val="en-GB"/>
              </w:rPr>
              <w:t>City,</w:t>
            </w:r>
            <w:r w:rsidR="00585483">
              <w:rPr>
                <w:rFonts w:ascii="Cambria" w:hAnsi="Cambria"/>
                <w:i/>
                <w:iCs/>
                <w:sz w:val="20"/>
                <w:szCs w:val="22"/>
                <w:lang w:val="en-GB"/>
              </w:rPr>
              <w:t xml:space="preserve"> Postcode,</w:t>
            </w:r>
            <w:r>
              <w:rPr>
                <w:rFonts w:ascii="Cambria" w:hAnsi="Cambria"/>
                <w:i/>
                <w:iCs/>
                <w:sz w:val="20"/>
                <w:szCs w:val="22"/>
                <w:lang w:val="en-GB"/>
              </w:rPr>
              <w:t xml:space="preserve"> </w:t>
            </w:r>
            <w:r w:rsidRPr="00EF4717">
              <w:rPr>
                <w:rFonts w:ascii="Cambria" w:hAnsi="Cambria"/>
                <w:i/>
                <w:iCs/>
                <w:sz w:val="20"/>
                <w:szCs w:val="22"/>
                <w:lang w:val="en-GB"/>
              </w:rPr>
              <w:t>COUNTRY</w:t>
            </w:r>
            <w:r w:rsidR="006A24A2" w:rsidRPr="006A24A2">
              <w:rPr>
                <w:rFonts w:ascii="Cambria" w:hAnsi="Cambria"/>
                <w:i/>
                <w:iCs/>
                <w:color w:val="EE0000"/>
                <w:sz w:val="20"/>
                <w:szCs w:val="22"/>
                <w:lang w:val="en-GB"/>
              </w:rPr>
              <w:t>, Author Email</w:t>
            </w:r>
          </w:p>
        </w:tc>
      </w:tr>
    </w:tbl>
    <w:p w14:paraId="7915455A" w14:textId="77777777" w:rsidR="00A24936" w:rsidRDefault="00A24936">
      <w:pPr>
        <w:rPr>
          <w:rFonts w:ascii="Cambria" w:hAnsi="Cambria"/>
          <w:sz w:val="20"/>
          <w:szCs w:val="22"/>
        </w:rPr>
      </w:pPr>
    </w:p>
    <w:p w14:paraId="40129817" w14:textId="77777777" w:rsidR="00317A87" w:rsidRPr="00063D04" w:rsidRDefault="00317A87">
      <w:pPr>
        <w:rPr>
          <w:rFonts w:ascii="Cambria" w:hAnsi="Cambria"/>
          <w:sz w:val="20"/>
          <w:szCs w:val="22"/>
        </w:rPr>
      </w:pPr>
      <w:r w:rsidRPr="00063D04">
        <w:rPr>
          <w:rFonts w:ascii="Cambria" w:hAnsi="Cambria"/>
          <w:sz w:val="20"/>
          <w:szCs w:val="22"/>
        </w:rPr>
        <w:t>*</w:t>
      </w:r>
      <w:r w:rsidR="00011FFB" w:rsidRPr="00063D04">
        <w:rPr>
          <w:rFonts w:ascii="Cambria" w:hAnsi="Cambria"/>
          <w:sz w:val="20"/>
          <w:szCs w:val="22"/>
        </w:rPr>
        <w:t>Corresponding Author</w:t>
      </w:r>
      <w:r w:rsidR="003659D1">
        <w:rPr>
          <w:rFonts w:ascii="Cambria" w:hAnsi="Cambria"/>
          <w:sz w:val="20"/>
          <w:szCs w:val="22"/>
        </w:rPr>
        <w:t xml:space="preserve">: </w:t>
      </w:r>
      <w:r w:rsidR="00EF4717">
        <w:rPr>
          <w:rFonts w:ascii="Cambria" w:hAnsi="Cambria"/>
          <w:sz w:val="20"/>
          <w:szCs w:val="22"/>
        </w:rPr>
        <w:t>xxxx</w:t>
      </w:r>
      <w:r w:rsidR="003659D1">
        <w:rPr>
          <w:rFonts w:ascii="Cambria" w:hAnsi="Cambria"/>
          <w:sz w:val="20"/>
          <w:szCs w:val="22"/>
        </w:rPr>
        <w:t>@</w:t>
      </w:r>
      <w:r w:rsidR="00EF4717">
        <w:rPr>
          <w:rFonts w:ascii="Cambria" w:hAnsi="Cambria"/>
          <w:sz w:val="20"/>
          <w:szCs w:val="22"/>
        </w:rPr>
        <w:t>xxxx.xxx</w:t>
      </w:r>
    </w:p>
    <w:p w14:paraId="246170B7" w14:textId="208E9011" w:rsidR="00154367" w:rsidRDefault="00154367" w:rsidP="00154367">
      <w:pPr>
        <w:spacing w:after="80"/>
        <w:rPr>
          <w:rFonts w:ascii="Cambria" w:hAnsi="Cambria"/>
          <w:sz w:val="20"/>
          <w:lang w:val="pt-BR"/>
        </w:rPr>
      </w:pPr>
    </w:p>
    <w:tbl>
      <w:tblPr>
        <w:tblW w:w="0" w:type="auto"/>
        <w:tblBorders>
          <w:top w:val="single" w:sz="4" w:space="0" w:color="auto"/>
          <w:bottom w:val="single" w:sz="4" w:space="0" w:color="auto"/>
        </w:tblBorders>
        <w:tblLook w:val="04A0" w:firstRow="1" w:lastRow="0" w:firstColumn="1" w:lastColumn="0" w:noHBand="0" w:noVBand="1"/>
      </w:tblPr>
      <w:tblGrid>
        <w:gridCol w:w="3371"/>
        <w:gridCol w:w="6234"/>
      </w:tblGrid>
      <w:tr w:rsidR="003659D1" w14:paraId="2F106BDC" w14:textId="77777777" w:rsidTr="00F54E5D">
        <w:trPr>
          <w:trHeight w:val="422"/>
        </w:trPr>
        <w:tc>
          <w:tcPr>
            <w:tcW w:w="3438" w:type="dxa"/>
            <w:vAlign w:val="center"/>
          </w:tcPr>
          <w:p w14:paraId="492DE576" w14:textId="77777777" w:rsidR="003659D1" w:rsidRDefault="003659D1" w:rsidP="003659D1">
            <w:pPr>
              <w:rPr>
                <w:rFonts w:ascii="Cambria" w:hAnsi="Cambria"/>
                <w:b/>
                <w:bCs/>
                <w:color w:val="2F5496"/>
                <w:sz w:val="20"/>
                <w:lang w:val="pt-BR"/>
              </w:rPr>
            </w:pPr>
            <w:r>
              <w:rPr>
                <w:rFonts w:ascii="Cambria" w:hAnsi="Cambria"/>
                <w:b/>
                <w:bCs/>
                <w:color w:val="2F5496"/>
                <w:sz w:val="20"/>
                <w:lang w:val="pt-BR"/>
              </w:rPr>
              <w:t>Article Info</w:t>
            </w:r>
          </w:p>
        </w:tc>
        <w:tc>
          <w:tcPr>
            <w:tcW w:w="6383" w:type="dxa"/>
            <w:vAlign w:val="center"/>
          </w:tcPr>
          <w:p w14:paraId="00C8B690" w14:textId="77777777" w:rsidR="003659D1" w:rsidRDefault="003659D1" w:rsidP="003659D1">
            <w:pPr>
              <w:rPr>
                <w:rFonts w:ascii="Cambria" w:hAnsi="Cambria"/>
                <w:b/>
                <w:bCs/>
                <w:color w:val="2F5496"/>
                <w:sz w:val="20"/>
                <w:lang w:val="pt-BR"/>
              </w:rPr>
            </w:pPr>
            <w:r>
              <w:rPr>
                <w:rFonts w:ascii="Cambria" w:hAnsi="Cambria"/>
                <w:b/>
                <w:bCs/>
                <w:color w:val="2F5496"/>
                <w:sz w:val="20"/>
                <w:lang w:val="pt-BR"/>
              </w:rPr>
              <w:t>Abstract</w:t>
            </w:r>
          </w:p>
        </w:tc>
      </w:tr>
      <w:tr w:rsidR="00F54E5D" w14:paraId="1633CB99" w14:textId="77777777" w:rsidTr="00F54E5D">
        <w:trPr>
          <w:trHeight w:val="948"/>
        </w:trPr>
        <w:tc>
          <w:tcPr>
            <w:tcW w:w="3438" w:type="dxa"/>
          </w:tcPr>
          <w:p w14:paraId="24069D95" w14:textId="77777777" w:rsidR="00F54E5D" w:rsidRDefault="00F54E5D" w:rsidP="003659D1">
            <w:pPr>
              <w:rPr>
                <w:rFonts w:ascii="Cambria" w:hAnsi="Cambria"/>
                <w:sz w:val="20"/>
                <w:lang w:val="pt-BR"/>
              </w:rPr>
            </w:pPr>
            <w:r>
              <w:rPr>
                <w:rFonts w:ascii="Cambria" w:hAnsi="Cambria"/>
                <w:sz w:val="20"/>
                <w:lang w:val="pt-BR"/>
              </w:rPr>
              <w:t xml:space="preserve">Received: </w:t>
            </w:r>
            <w:r w:rsidR="007960BD">
              <w:rPr>
                <w:rFonts w:ascii="Cambria" w:hAnsi="Cambria"/>
                <w:sz w:val="20"/>
                <w:lang w:val="pt-BR"/>
              </w:rPr>
              <w:t>Day</w:t>
            </w:r>
            <w:r>
              <w:rPr>
                <w:rFonts w:ascii="Cambria" w:hAnsi="Cambria"/>
                <w:sz w:val="20"/>
                <w:lang w:val="pt-BR"/>
              </w:rPr>
              <w:t xml:space="preserve"> Month </w:t>
            </w:r>
            <w:r w:rsidR="00915013">
              <w:rPr>
                <w:rFonts w:ascii="Cambria" w:hAnsi="Cambria"/>
                <w:sz w:val="20"/>
                <w:lang w:val="pt-BR"/>
              </w:rPr>
              <w:t>Year</w:t>
            </w:r>
          </w:p>
          <w:p w14:paraId="2CD8271F" w14:textId="77777777" w:rsidR="00F54E5D" w:rsidRDefault="00F54E5D" w:rsidP="003659D1">
            <w:pPr>
              <w:rPr>
                <w:rFonts w:ascii="Cambria" w:hAnsi="Cambria"/>
                <w:sz w:val="20"/>
                <w:lang w:val="pt-BR"/>
              </w:rPr>
            </w:pPr>
            <w:r>
              <w:rPr>
                <w:rFonts w:ascii="Cambria" w:hAnsi="Cambria"/>
                <w:sz w:val="20"/>
                <w:lang w:val="pt-BR"/>
              </w:rPr>
              <w:t xml:space="preserve">Accepted: </w:t>
            </w:r>
            <w:r w:rsidR="007960BD">
              <w:rPr>
                <w:rFonts w:ascii="Cambria" w:hAnsi="Cambria"/>
                <w:sz w:val="20"/>
                <w:lang w:val="pt-BR"/>
              </w:rPr>
              <w:t xml:space="preserve">Day </w:t>
            </w:r>
            <w:r>
              <w:rPr>
                <w:rFonts w:ascii="Cambria" w:hAnsi="Cambria"/>
                <w:sz w:val="20"/>
                <w:lang w:val="pt-BR"/>
              </w:rPr>
              <w:t xml:space="preserve">Month </w:t>
            </w:r>
            <w:r w:rsidR="00915013">
              <w:rPr>
                <w:rFonts w:ascii="Cambria" w:hAnsi="Cambria"/>
                <w:sz w:val="20"/>
                <w:lang w:val="pt-BR"/>
              </w:rPr>
              <w:t>Year</w:t>
            </w:r>
          </w:p>
          <w:p w14:paraId="7B61A51D" w14:textId="77777777" w:rsidR="00F54E5D" w:rsidRDefault="00F54E5D" w:rsidP="003659D1">
            <w:pPr>
              <w:rPr>
                <w:rFonts w:ascii="Cambria" w:hAnsi="Cambria"/>
                <w:sz w:val="20"/>
                <w:lang w:val="pt-BR"/>
              </w:rPr>
            </w:pPr>
            <w:r>
              <w:rPr>
                <w:rFonts w:ascii="Cambria" w:hAnsi="Cambria"/>
                <w:sz w:val="20"/>
                <w:lang w:val="pt-BR"/>
              </w:rPr>
              <w:t xml:space="preserve">Available online: </w:t>
            </w:r>
            <w:r w:rsidR="007960BD">
              <w:rPr>
                <w:rFonts w:ascii="Cambria" w:hAnsi="Cambria"/>
                <w:sz w:val="20"/>
                <w:lang w:val="pt-BR"/>
              </w:rPr>
              <w:t>Day</w:t>
            </w:r>
            <w:r>
              <w:rPr>
                <w:rFonts w:ascii="Cambria" w:hAnsi="Cambria"/>
                <w:sz w:val="20"/>
                <w:lang w:val="pt-BR"/>
              </w:rPr>
              <w:t xml:space="preserve"> Month </w:t>
            </w:r>
            <w:r w:rsidR="00915013">
              <w:rPr>
                <w:rFonts w:ascii="Cambria" w:hAnsi="Cambria"/>
                <w:sz w:val="20"/>
                <w:lang w:val="pt-BR"/>
              </w:rPr>
              <w:t>Year</w:t>
            </w:r>
          </w:p>
        </w:tc>
        <w:tc>
          <w:tcPr>
            <w:tcW w:w="6383" w:type="dxa"/>
            <w:vMerge w:val="restart"/>
          </w:tcPr>
          <w:p w14:paraId="6C0851B7" w14:textId="77777777" w:rsidR="00F54E5D" w:rsidRDefault="00F54E5D" w:rsidP="00A90C52">
            <w:pPr>
              <w:spacing w:after="80"/>
              <w:jc w:val="both"/>
              <w:rPr>
                <w:rFonts w:ascii="Cambria" w:hAnsi="Cambria"/>
                <w:sz w:val="20"/>
                <w:lang w:val="pt-BR"/>
              </w:rPr>
            </w:pPr>
            <w:r w:rsidRPr="00702729">
              <w:rPr>
                <w:rFonts w:ascii="Cambria" w:hAnsi="Cambria"/>
                <w:sz w:val="20"/>
                <w:lang w:val="pt-BR"/>
              </w:rPr>
              <w:t>Abstract is compulsory. First sentence describes the nature or the background information on the field of study. Subsequent sentences provide the problem statement or objectives and scope of the research. Next sentences explain the methods and materials used in the work. Main results and important findings are then highlighted. Finally, a summary of conclusions is put forth. Length of abstract can be proportional to the length of the article.</w:t>
            </w:r>
          </w:p>
        </w:tc>
      </w:tr>
      <w:tr w:rsidR="00F54E5D" w14:paraId="68B9B7C9" w14:textId="77777777" w:rsidTr="00F54E5D">
        <w:trPr>
          <w:trHeight w:val="432"/>
        </w:trPr>
        <w:tc>
          <w:tcPr>
            <w:tcW w:w="3438" w:type="dxa"/>
            <w:vAlign w:val="center"/>
          </w:tcPr>
          <w:p w14:paraId="5C1678A2" w14:textId="77777777" w:rsidR="00F54E5D" w:rsidRDefault="00F54E5D" w:rsidP="003659D1">
            <w:pPr>
              <w:rPr>
                <w:rFonts w:ascii="Cambria" w:hAnsi="Cambria"/>
                <w:b/>
                <w:bCs/>
                <w:color w:val="2F5496"/>
                <w:sz w:val="20"/>
                <w:lang w:val="pt-BR"/>
              </w:rPr>
            </w:pPr>
            <w:r>
              <w:rPr>
                <w:rFonts w:ascii="Cambria" w:hAnsi="Cambria"/>
                <w:b/>
                <w:bCs/>
                <w:color w:val="2F5496"/>
                <w:sz w:val="20"/>
                <w:lang w:val="pt-BR"/>
              </w:rPr>
              <w:t>Keywords</w:t>
            </w:r>
          </w:p>
        </w:tc>
        <w:tc>
          <w:tcPr>
            <w:tcW w:w="6383" w:type="dxa"/>
            <w:vMerge/>
            <w:vAlign w:val="center"/>
          </w:tcPr>
          <w:p w14:paraId="651EC6B3" w14:textId="77777777" w:rsidR="00F54E5D" w:rsidRDefault="00F54E5D" w:rsidP="003659D1">
            <w:pPr>
              <w:rPr>
                <w:rFonts w:ascii="Cambria" w:hAnsi="Cambria"/>
                <w:sz w:val="20"/>
                <w:lang w:val="pt-BR"/>
              </w:rPr>
            </w:pPr>
          </w:p>
        </w:tc>
      </w:tr>
      <w:tr w:rsidR="00F54E5D" w14:paraId="68D5A034" w14:textId="77777777" w:rsidTr="00F54E5D">
        <w:tc>
          <w:tcPr>
            <w:tcW w:w="3438" w:type="dxa"/>
          </w:tcPr>
          <w:p w14:paraId="37CC9667" w14:textId="77777777" w:rsidR="00F54E5D" w:rsidRDefault="00F54E5D" w:rsidP="00702729">
            <w:pPr>
              <w:spacing w:after="80"/>
              <w:rPr>
                <w:rFonts w:ascii="Cambria" w:hAnsi="Cambria"/>
                <w:sz w:val="20"/>
                <w:lang w:val="pt-BR"/>
              </w:rPr>
            </w:pPr>
            <w:r w:rsidRPr="00702729">
              <w:rPr>
                <w:rFonts w:ascii="Cambria" w:hAnsi="Cambria"/>
                <w:sz w:val="20"/>
                <w:lang w:val="pt-BR"/>
              </w:rPr>
              <w:t>Keyword 1, keyword 2, number of keywords is usually 3-7, but more is allowed if deemed necessary</w:t>
            </w:r>
          </w:p>
        </w:tc>
        <w:tc>
          <w:tcPr>
            <w:tcW w:w="6383" w:type="dxa"/>
            <w:vMerge/>
          </w:tcPr>
          <w:p w14:paraId="3EB2B4FA" w14:textId="77777777" w:rsidR="00F54E5D" w:rsidRDefault="00F54E5D" w:rsidP="00702729">
            <w:pPr>
              <w:spacing w:after="80"/>
              <w:rPr>
                <w:rFonts w:ascii="Cambria" w:hAnsi="Cambria"/>
                <w:sz w:val="20"/>
                <w:lang w:val="pt-BR"/>
              </w:rPr>
            </w:pPr>
          </w:p>
        </w:tc>
      </w:tr>
    </w:tbl>
    <w:p w14:paraId="666FCC5F" w14:textId="77777777" w:rsidR="00317A87" w:rsidRPr="00983F71" w:rsidRDefault="00317A87" w:rsidP="00983F71">
      <w:pPr>
        <w:pStyle w:val="Topic"/>
      </w:pPr>
      <w:r w:rsidRPr="00983F71">
        <w:t>Introduction</w:t>
      </w:r>
    </w:p>
    <w:p w14:paraId="6A003E69" w14:textId="77777777" w:rsidR="00562511" w:rsidRDefault="00562511" w:rsidP="00D871AC">
      <w:pPr>
        <w:pStyle w:val="1stParagraph"/>
      </w:pPr>
      <w:r w:rsidRPr="00562511">
        <w:t xml:space="preserve">Here </w:t>
      </w:r>
      <w:proofErr w:type="gramStart"/>
      <w:r w:rsidRPr="00562511">
        <w:t>introduce</w:t>
      </w:r>
      <w:proofErr w:type="gramEnd"/>
      <w:r w:rsidRPr="00562511">
        <w:t xml:space="preserve"> the paper, and put a nomenclature if necessary, in a box with the same font size as the rest of the paper. The paragraphs continue from here and are only separated by headings, subheadings, images and formulae. The section headings are arranged by numbers, bold and 10.0 pt. Here follows further instructions for authors.</w:t>
      </w:r>
    </w:p>
    <w:p w14:paraId="2667438C" w14:textId="77777777" w:rsidR="00915013" w:rsidRDefault="00915013" w:rsidP="00D871AC">
      <w:pPr>
        <w:pStyle w:val="1stParagraph"/>
      </w:pPr>
    </w:p>
    <w:tbl>
      <w:tblPr>
        <w:tblW w:w="0" w:type="auto"/>
        <w:tblBorders>
          <w:top w:val="single" w:sz="2" w:space="0" w:color="auto"/>
          <w:left w:val="single" w:sz="2" w:space="0" w:color="auto"/>
          <w:bottom w:val="single" w:sz="2" w:space="0" w:color="auto"/>
          <w:right w:val="single" w:sz="2" w:space="0" w:color="auto"/>
        </w:tblBorders>
        <w:tblLook w:val="04A0" w:firstRow="1" w:lastRow="0" w:firstColumn="1" w:lastColumn="0" w:noHBand="0" w:noVBand="1"/>
      </w:tblPr>
      <w:tblGrid>
        <w:gridCol w:w="341"/>
        <w:gridCol w:w="3907"/>
      </w:tblGrid>
      <w:tr w:rsidR="00915013" w14:paraId="5AB0F801" w14:textId="77777777">
        <w:tc>
          <w:tcPr>
            <w:tcW w:w="4248" w:type="dxa"/>
            <w:gridSpan w:val="2"/>
          </w:tcPr>
          <w:p w14:paraId="62971FEF" w14:textId="77777777" w:rsidR="00915013" w:rsidRDefault="00915013" w:rsidP="00D871AC">
            <w:pPr>
              <w:pStyle w:val="1stParagraph"/>
            </w:pPr>
            <w:r w:rsidRPr="00915013">
              <w:t>Nomenclature is included if necessary</w:t>
            </w:r>
          </w:p>
        </w:tc>
      </w:tr>
      <w:tr w:rsidR="00915013" w14:paraId="778FEBE6" w14:textId="77777777">
        <w:tc>
          <w:tcPr>
            <w:tcW w:w="341" w:type="dxa"/>
          </w:tcPr>
          <w:p w14:paraId="52271295" w14:textId="77777777" w:rsidR="00915013" w:rsidRDefault="00915013" w:rsidP="00D871AC">
            <w:pPr>
              <w:pStyle w:val="1stParagraph"/>
            </w:pPr>
            <w:r>
              <w:t>A</w:t>
            </w:r>
          </w:p>
        </w:tc>
        <w:tc>
          <w:tcPr>
            <w:tcW w:w="3907" w:type="dxa"/>
          </w:tcPr>
          <w:p w14:paraId="4000BE43" w14:textId="77777777" w:rsidR="00915013" w:rsidRDefault="00915013" w:rsidP="00D871AC">
            <w:pPr>
              <w:pStyle w:val="1stParagraph"/>
            </w:pPr>
            <w:r w:rsidRPr="00562511">
              <w:t>radius of</w:t>
            </w:r>
          </w:p>
        </w:tc>
      </w:tr>
      <w:tr w:rsidR="00915013" w14:paraId="12B8D309" w14:textId="77777777">
        <w:tc>
          <w:tcPr>
            <w:tcW w:w="341" w:type="dxa"/>
          </w:tcPr>
          <w:p w14:paraId="6759D568" w14:textId="77777777" w:rsidR="00915013" w:rsidRDefault="00915013" w:rsidP="00D871AC">
            <w:pPr>
              <w:pStyle w:val="1stParagraph"/>
            </w:pPr>
            <w:r>
              <w:t>B</w:t>
            </w:r>
          </w:p>
        </w:tc>
        <w:tc>
          <w:tcPr>
            <w:tcW w:w="3907" w:type="dxa"/>
          </w:tcPr>
          <w:p w14:paraId="7C5CE48C" w14:textId="77777777" w:rsidR="00915013" w:rsidRDefault="00915013" w:rsidP="00D871AC">
            <w:pPr>
              <w:pStyle w:val="1stParagraph"/>
            </w:pPr>
            <w:r w:rsidRPr="00562511">
              <w:t>position of</w:t>
            </w:r>
          </w:p>
        </w:tc>
      </w:tr>
      <w:tr w:rsidR="00915013" w14:paraId="2E8A61A9" w14:textId="77777777">
        <w:tc>
          <w:tcPr>
            <w:tcW w:w="341" w:type="dxa"/>
          </w:tcPr>
          <w:p w14:paraId="5784C3A1" w14:textId="77777777" w:rsidR="00915013" w:rsidRDefault="00915013" w:rsidP="00D871AC">
            <w:pPr>
              <w:pStyle w:val="1stParagraph"/>
            </w:pPr>
            <w:r>
              <w:t>C</w:t>
            </w:r>
          </w:p>
        </w:tc>
        <w:tc>
          <w:tcPr>
            <w:tcW w:w="3907" w:type="dxa"/>
          </w:tcPr>
          <w:p w14:paraId="1B51DCA5" w14:textId="77777777" w:rsidR="00915013" w:rsidRDefault="00915013" w:rsidP="00CB50F7">
            <w:pPr>
              <w:pStyle w:val="1stParagraph"/>
              <w:spacing w:after="80"/>
            </w:pPr>
            <w:r w:rsidRPr="00562511">
              <w:t>further nomenclature continues down the page inside the text box</w:t>
            </w:r>
          </w:p>
        </w:tc>
      </w:tr>
    </w:tbl>
    <w:p w14:paraId="0DD16152" w14:textId="77777777" w:rsidR="006C7618" w:rsidRPr="006C7618" w:rsidRDefault="00562511" w:rsidP="00983F71">
      <w:pPr>
        <w:pStyle w:val="SubTopic"/>
      </w:pPr>
      <w:r w:rsidRPr="006C7618">
        <w:t>Structure</w:t>
      </w:r>
    </w:p>
    <w:p w14:paraId="348F40DC" w14:textId="77777777" w:rsidR="00562511" w:rsidRPr="00562511" w:rsidRDefault="00562511" w:rsidP="00D871AC">
      <w:pPr>
        <w:pStyle w:val="1stParagraph"/>
      </w:pPr>
      <w:r w:rsidRPr="00562511">
        <w:t xml:space="preserve">Files must be in MS Word only and should be formatted for direct printing, using the CRC MS Word provided. Figures and tables should be embedded and not supplied separately. </w:t>
      </w:r>
    </w:p>
    <w:p w14:paraId="76B808F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xml:space="preserve">Please make sure that you use as much as possible normal fonts in your documents. Special fonts, such as fonts used in the Far East (Japanese, Chinese, Korean, etc.) may cause problems during processing. To avoid unnecessary </w:t>
      </w:r>
      <w:proofErr w:type="gramStart"/>
      <w:r w:rsidRPr="00562511">
        <w:rPr>
          <w:rFonts w:ascii="Cambria" w:hAnsi="Cambria"/>
          <w:sz w:val="20"/>
          <w:szCs w:val="20"/>
        </w:rPr>
        <w:t>errors</w:t>
      </w:r>
      <w:proofErr w:type="gramEnd"/>
      <w:r w:rsidRPr="00562511">
        <w:rPr>
          <w:rFonts w:ascii="Cambria" w:hAnsi="Cambria"/>
          <w:sz w:val="20"/>
          <w:szCs w:val="20"/>
        </w:rP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0D3DE6A5"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Bulleted lists may be included and should look like this:</w:t>
      </w:r>
    </w:p>
    <w:p w14:paraId="1AC610D9"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First point</w:t>
      </w:r>
    </w:p>
    <w:p w14:paraId="3B81248E" w14:textId="20D43C51" w:rsidR="00562511" w:rsidRPr="00562511" w:rsidRDefault="00562511" w:rsidP="00891819">
      <w:pPr>
        <w:tabs>
          <w:tab w:val="left" w:pos="7005"/>
        </w:tabs>
        <w:ind w:firstLine="360"/>
        <w:jc w:val="both"/>
        <w:rPr>
          <w:rFonts w:ascii="Cambria" w:hAnsi="Cambria"/>
          <w:sz w:val="20"/>
          <w:szCs w:val="20"/>
        </w:rPr>
      </w:pPr>
      <w:r w:rsidRPr="00562511">
        <w:rPr>
          <w:rFonts w:ascii="Cambria" w:hAnsi="Cambria"/>
          <w:sz w:val="20"/>
          <w:szCs w:val="20"/>
        </w:rPr>
        <w:t>• Second point</w:t>
      </w:r>
      <w:r w:rsidR="00891819">
        <w:rPr>
          <w:rFonts w:ascii="Cambria" w:hAnsi="Cambria"/>
          <w:sz w:val="20"/>
          <w:szCs w:val="20"/>
        </w:rPr>
        <w:tab/>
      </w:r>
    </w:p>
    <w:p w14:paraId="64643F9D" w14:textId="77777777" w:rsidR="00562511" w:rsidRPr="00562511" w:rsidRDefault="00562511" w:rsidP="007413E8">
      <w:pPr>
        <w:tabs>
          <w:tab w:val="left" w:pos="5502"/>
          <w:tab w:val="left" w:pos="6534"/>
        </w:tabs>
        <w:ind w:firstLine="360"/>
        <w:jc w:val="both"/>
        <w:rPr>
          <w:rFonts w:ascii="Cambria" w:hAnsi="Cambria"/>
          <w:sz w:val="20"/>
          <w:szCs w:val="20"/>
        </w:rPr>
      </w:pPr>
      <w:r w:rsidRPr="00562511">
        <w:rPr>
          <w:rFonts w:ascii="Cambria" w:hAnsi="Cambria"/>
          <w:sz w:val="20"/>
          <w:szCs w:val="20"/>
        </w:rPr>
        <w:t xml:space="preserve">• And </w:t>
      </w:r>
      <w:proofErr w:type="gramStart"/>
      <w:r w:rsidRPr="00562511">
        <w:rPr>
          <w:rFonts w:ascii="Cambria" w:hAnsi="Cambria"/>
          <w:sz w:val="20"/>
          <w:szCs w:val="20"/>
        </w:rPr>
        <w:t>so</w:t>
      </w:r>
      <w:proofErr w:type="gramEnd"/>
      <w:r w:rsidRPr="00562511">
        <w:rPr>
          <w:rFonts w:ascii="Cambria" w:hAnsi="Cambria"/>
          <w:sz w:val="20"/>
          <w:szCs w:val="20"/>
        </w:rPr>
        <w:t xml:space="preserve"> on</w:t>
      </w:r>
      <w:r w:rsidR="00A9173C">
        <w:rPr>
          <w:rFonts w:ascii="Cambria" w:hAnsi="Cambria"/>
          <w:sz w:val="20"/>
          <w:szCs w:val="20"/>
        </w:rPr>
        <w:tab/>
      </w:r>
      <w:r w:rsidR="007413E8">
        <w:rPr>
          <w:rFonts w:ascii="Cambria" w:hAnsi="Cambria"/>
          <w:sz w:val="20"/>
          <w:szCs w:val="20"/>
        </w:rPr>
        <w:tab/>
      </w:r>
    </w:p>
    <w:p w14:paraId="74E956A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xml:space="preserve">Ensure that you return to the ‘Els-body-text’ style, the style that you will mainly be using for large blocks of text, when you have completed your bulleted list. </w:t>
      </w:r>
    </w:p>
    <w:p w14:paraId="36AF3996"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xml:space="preserve">Please do not alter the formatting and style layouts which have been set up in this template document. As indicated in the template, papers should be prepared in single column format suitable for direct printing onto paper with trim size 210 x 280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562511">
        <w:rPr>
          <w:rFonts w:ascii="Cambria" w:hAnsi="Cambria"/>
          <w:sz w:val="20"/>
          <w:szCs w:val="20"/>
        </w:rPr>
        <w:t>els</w:t>
      </w:r>
      <w:proofErr w:type="spellEnd"/>
      <w:r w:rsidRPr="00562511">
        <w:rPr>
          <w:rFonts w:ascii="Cambria" w:hAnsi="Cambria"/>
          <w:sz w:val="20"/>
          <w:szCs w:val="20"/>
        </w:rPr>
        <w:t>-abstract-text for the abstract text etc.</w:t>
      </w:r>
    </w:p>
    <w:p w14:paraId="7B410A60" w14:textId="77777777" w:rsidR="00562511" w:rsidRPr="006C7618" w:rsidRDefault="00562511" w:rsidP="00983F71">
      <w:pPr>
        <w:pStyle w:val="SubTopic"/>
      </w:pPr>
      <w:r w:rsidRPr="006C7618">
        <w:lastRenderedPageBreak/>
        <w:t>Tables</w:t>
      </w:r>
    </w:p>
    <w:p w14:paraId="093811BE" w14:textId="77777777" w:rsidR="00562511" w:rsidRPr="00562511" w:rsidRDefault="00562511" w:rsidP="00D871AC">
      <w:pPr>
        <w:pStyle w:val="1stParagraph"/>
      </w:pPr>
      <w:r w:rsidRPr="00D871AC">
        <w:t>All</w:t>
      </w:r>
      <w:r w:rsidRPr="00562511">
        <w:t xml:space="preserve"> tables should be numbered with Arabic numerals. Every table should have a caption. Headings should be</w:t>
      </w:r>
      <w:r w:rsidR="00F60332">
        <w:t xml:space="preserve"> </w:t>
      </w:r>
      <w:r w:rsidRPr="00562511">
        <w:t>placed above tables. Only horizontal lines shou</w:t>
      </w:r>
      <w:bookmarkStart w:id="0" w:name="_GoBack"/>
      <w:bookmarkEnd w:id="0"/>
      <w:r w:rsidRPr="00562511">
        <w:t>ld be used within a table, to distinguish the column headings from the body of the table, and immediately above and below the table. Tables must be embedded into the text and not supplied separately. Below is an example which the authors may find useful.</w:t>
      </w:r>
    </w:p>
    <w:p w14:paraId="470D6C15" w14:textId="77777777" w:rsidR="00562511" w:rsidRPr="0082668E" w:rsidRDefault="00562511" w:rsidP="004B33FF">
      <w:pPr>
        <w:pStyle w:val="Table"/>
      </w:pPr>
      <w:r w:rsidRPr="00154367">
        <w:t xml:space="preserve">Table 1 </w:t>
      </w:r>
      <w:r w:rsidRPr="004B33FF">
        <w:rPr>
          <w:rStyle w:val="DescriptionChar"/>
        </w:rPr>
        <w:t>An example of a table</w:t>
      </w:r>
    </w:p>
    <w:tbl>
      <w:tblPr>
        <w:tblW w:w="0" w:type="auto"/>
        <w:jc w:val="center"/>
        <w:tblBorders>
          <w:top w:val="single" w:sz="4" w:space="0" w:color="auto"/>
          <w:bottom w:val="single" w:sz="4" w:space="0" w:color="auto"/>
        </w:tblBorders>
        <w:tblLook w:val="04A0" w:firstRow="1" w:lastRow="0" w:firstColumn="1" w:lastColumn="0" w:noHBand="0" w:noVBand="1"/>
      </w:tblPr>
      <w:tblGrid>
        <w:gridCol w:w="2486"/>
        <w:gridCol w:w="1425"/>
        <w:gridCol w:w="1440"/>
      </w:tblGrid>
      <w:tr w:rsidR="00154367" w14:paraId="3072EC0D" w14:textId="77777777" w:rsidTr="0082668E">
        <w:trPr>
          <w:jc w:val="center"/>
        </w:trPr>
        <w:tc>
          <w:tcPr>
            <w:tcW w:w="2486" w:type="dxa"/>
            <w:tcBorders>
              <w:top w:val="single" w:sz="4" w:space="0" w:color="auto"/>
              <w:bottom w:val="single" w:sz="12" w:space="0" w:color="auto"/>
            </w:tcBorders>
          </w:tcPr>
          <w:p w14:paraId="68F83519" w14:textId="77777777" w:rsidR="00154367" w:rsidRDefault="00154367">
            <w:pPr>
              <w:tabs>
                <w:tab w:val="left" w:pos="4203"/>
              </w:tabs>
              <w:spacing w:after="80"/>
              <w:rPr>
                <w:rFonts w:ascii="Cambria" w:hAnsi="Cambria"/>
                <w:sz w:val="20"/>
                <w:szCs w:val="20"/>
              </w:rPr>
            </w:pPr>
            <w:r>
              <w:rPr>
                <w:rFonts w:ascii="Cambria" w:hAnsi="Cambria"/>
                <w:sz w:val="20"/>
                <w:szCs w:val="20"/>
              </w:rPr>
              <w:t>An example of a column heading</w:t>
            </w:r>
          </w:p>
        </w:tc>
        <w:tc>
          <w:tcPr>
            <w:tcW w:w="1425" w:type="dxa"/>
            <w:tcBorders>
              <w:top w:val="single" w:sz="4" w:space="0" w:color="auto"/>
              <w:bottom w:val="single" w:sz="12" w:space="0" w:color="auto"/>
            </w:tcBorders>
          </w:tcPr>
          <w:p w14:paraId="1519E743" w14:textId="77777777" w:rsidR="00983F71" w:rsidRDefault="00154367">
            <w:pPr>
              <w:tabs>
                <w:tab w:val="left" w:pos="4203"/>
              </w:tabs>
              <w:jc w:val="center"/>
              <w:rPr>
                <w:rFonts w:ascii="Cambria" w:hAnsi="Cambria"/>
                <w:sz w:val="20"/>
                <w:szCs w:val="20"/>
              </w:rPr>
            </w:pPr>
            <w:r>
              <w:rPr>
                <w:rFonts w:ascii="Cambria" w:hAnsi="Cambria"/>
                <w:sz w:val="20"/>
                <w:szCs w:val="20"/>
              </w:rPr>
              <w:t>Column A</w:t>
            </w:r>
          </w:p>
          <w:p w14:paraId="1DC9AD63" w14:textId="77777777" w:rsidR="00154367" w:rsidRDefault="00154367">
            <w:pPr>
              <w:tabs>
                <w:tab w:val="left" w:pos="4203"/>
              </w:tabs>
              <w:jc w:val="center"/>
              <w:rPr>
                <w:rFonts w:ascii="Cambria" w:hAnsi="Cambria"/>
                <w:sz w:val="20"/>
                <w:szCs w:val="20"/>
              </w:rPr>
            </w:pPr>
            <w:r>
              <w:rPr>
                <w:rFonts w:ascii="Cambria" w:hAnsi="Cambria"/>
                <w:sz w:val="20"/>
                <w:szCs w:val="20"/>
              </w:rPr>
              <w:t>(t)</w:t>
            </w:r>
          </w:p>
        </w:tc>
        <w:tc>
          <w:tcPr>
            <w:tcW w:w="1440" w:type="dxa"/>
            <w:tcBorders>
              <w:top w:val="single" w:sz="4" w:space="0" w:color="auto"/>
              <w:bottom w:val="single" w:sz="12" w:space="0" w:color="auto"/>
            </w:tcBorders>
          </w:tcPr>
          <w:p w14:paraId="5D0D83B5" w14:textId="77777777" w:rsidR="00983F71" w:rsidRDefault="00154367">
            <w:pPr>
              <w:tabs>
                <w:tab w:val="left" w:pos="4203"/>
              </w:tabs>
              <w:jc w:val="center"/>
              <w:rPr>
                <w:rFonts w:ascii="Cambria" w:hAnsi="Cambria"/>
                <w:sz w:val="20"/>
                <w:szCs w:val="20"/>
              </w:rPr>
            </w:pPr>
            <w:r>
              <w:rPr>
                <w:rFonts w:ascii="Cambria" w:hAnsi="Cambria"/>
                <w:sz w:val="20"/>
                <w:szCs w:val="20"/>
              </w:rPr>
              <w:t>Column B</w:t>
            </w:r>
          </w:p>
          <w:p w14:paraId="6A82A14D" w14:textId="77777777" w:rsidR="00154367" w:rsidRDefault="00154367">
            <w:pPr>
              <w:tabs>
                <w:tab w:val="left" w:pos="4203"/>
              </w:tabs>
              <w:jc w:val="center"/>
              <w:rPr>
                <w:rFonts w:ascii="Cambria" w:hAnsi="Cambria"/>
                <w:sz w:val="20"/>
                <w:szCs w:val="20"/>
              </w:rPr>
            </w:pPr>
            <w:r>
              <w:rPr>
                <w:rFonts w:ascii="Cambria" w:hAnsi="Cambria"/>
                <w:sz w:val="20"/>
                <w:szCs w:val="20"/>
              </w:rPr>
              <w:t>(t)</w:t>
            </w:r>
          </w:p>
        </w:tc>
      </w:tr>
      <w:tr w:rsidR="00154367" w14:paraId="4ACFB9DC" w14:textId="77777777" w:rsidTr="0082668E">
        <w:trPr>
          <w:jc w:val="center"/>
        </w:trPr>
        <w:tc>
          <w:tcPr>
            <w:tcW w:w="2486" w:type="dxa"/>
            <w:tcBorders>
              <w:top w:val="single" w:sz="12" w:space="0" w:color="auto"/>
            </w:tcBorders>
          </w:tcPr>
          <w:p w14:paraId="43D689D6" w14:textId="77777777" w:rsidR="00154367" w:rsidRDefault="00154367">
            <w:pPr>
              <w:tabs>
                <w:tab w:val="left" w:pos="4203"/>
              </w:tabs>
              <w:spacing w:after="80"/>
              <w:rPr>
                <w:rFonts w:ascii="Cambria" w:hAnsi="Cambria"/>
                <w:sz w:val="20"/>
                <w:szCs w:val="20"/>
              </w:rPr>
            </w:pPr>
            <w:r>
              <w:rPr>
                <w:rFonts w:ascii="Cambria" w:hAnsi="Cambria"/>
                <w:sz w:val="20"/>
                <w:szCs w:val="20"/>
              </w:rPr>
              <w:t>And an entry</w:t>
            </w:r>
          </w:p>
        </w:tc>
        <w:tc>
          <w:tcPr>
            <w:tcW w:w="1425" w:type="dxa"/>
            <w:tcBorders>
              <w:top w:val="single" w:sz="12" w:space="0" w:color="auto"/>
            </w:tcBorders>
          </w:tcPr>
          <w:p w14:paraId="1872ABCA" w14:textId="77777777" w:rsidR="00154367" w:rsidRDefault="00154367">
            <w:pPr>
              <w:tabs>
                <w:tab w:val="left" w:pos="4203"/>
              </w:tabs>
              <w:spacing w:after="80"/>
              <w:jc w:val="center"/>
              <w:rPr>
                <w:rFonts w:ascii="Cambria" w:hAnsi="Cambria"/>
                <w:sz w:val="20"/>
                <w:szCs w:val="20"/>
              </w:rPr>
            </w:pPr>
            <w:r>
              <w:rPr>
                <w:rFonts w:ascii="Cambria" w:hAnsi="Cambria"/>
                <w:sz w:val="20"/>
                <w:szCs w:val="20"/>
              </w:rPr>
              <w:t>1</w:t>
            </w:r>
          </w:p>
        </w:tc>
        <w:tc>
          <w:tcPr>
            <w:tcW w:w="1440" w:type="dxa"/>
            <w:tcBorders>
              <w:top w:val="single" w:sz="12" w:space="0" w:color="auto"/>
            </w:tcBorders>
          </w:tcPr>
          <w:p w14:paraId="02351E15" w14:textId="77777777" w:rsidR="00154367" w:rsidRDefault="00154367">
            <w:pPr>
              <w:tabs>
                <w:tab w:val="left" w:pos="4203"/>
              </w:tabs>
              <w:spacing w:after="80"/>
              <w:jc w:val="center"/>
              <w:rPr>
                <w:rFonts w:ascii="Cambria" w:hAnsi="Cambria"/>
                <w:sz w:val="20"/>
                <w:szCs w:val="20"/>
              </w:rPr>
            </w:pPr>
            <w:r>
              <w:rPr>
                <w:rFonts w:ascii="Cambria" w:hAnsi="Cambria"/>
                <w:sz w:val="20"/>
                <w:szCs w:val="20"/>
              </w:rPr>
              <w:t>2</w:t>
            </w:r>
          </w:p>
        </w:tc>
      </w:tr>
      <w:tr w:rsidR="00154367" w14:paraId="31294959" w14:textId="77777777">
        <w:trPr>
          <w:jc w:val="center"/>
        </w:trPr>
        <w:tc>
          <w:tcPr>
            <w:tcW w:w="2486" w:type="dxa"/>
          </w:tcPr>
          <w:p w14:paraId="1E1A098A" w14:textId="77777777" w:rsidR="00154367" w:rsidRDefault="00154367">
            <w:pPr>
              <w:tabs>
                <w:tab w:val="left" w:pos="4203"/>
              </w:tabs>
              <w:spacing w:after="80"/>
              <w:rPr>
                <w:rFonts w:ascii="Cambria" w:hAnsi="Cambria"/>
                <w:sz w:val="20"/>
                <w:szCs w:val="20"/>
              </w:rPr>
            </w:pPr>
            <w:r>
              <w:rPr>
                <w:rFonts w:ascii="Cambria" w:hAnsi="Cambria"/>
                <w:sz w:val="20"/>
                <w:szCs w:val="20"/>
              </w:rPr>
              <w:t>And another entry</w:t>
            </w:r>
          </w:p>
        </w:tc>
        <w:tc>
          <w:tcPr>
            <w:tcW w:w="1425" w:type="dxa"/>
          </w:tcPr>
          <w:p w14:paraId="67ECAABA" w14:textId="77777777" w:rsidR="00154367" w:rsidRDefault="00154367">
            <w:pPr>
              <w:tabs>
                <w:tab w:val="left" w:pos="4203"/>
              </w:tabs>
              <w:spacing w:after="80"/>
              <w:jc w:val="center"/>
              <w:rPr>
                <w:rFonts w:ascii="Cambria" w:hAnsi="Cambria"/>
                <w:sz w:val="20"/>
                <w:szCs w:val="20"/>
              </w:rPr>
            </w:pPr>
            <w:r>
              <w:rPr>
                <w:rFonts w:ascii="Cambria" w:hAnsi="Cambria"/>
                <w:sz w:val="20"/>
                <w:szCs w:val="20"/>
              </w:rPr>
              <w:t>3</w:t>
            </w:r>
          </w:p>
        </w:tc>
        <w:tc>
          <w:tcPr>
            <w:tcW w:w="1440" w:type="dxa"/>
          </w:tcPr>
          <w:p w14:paraId="7D5E993A" w14:textId="77777777" w:rsidR="00154367" w:rsidRDefault="00154367">
            <w:pPr>
              <w:tabs>
                <w:tab w:val="left" w:pos="4203"/>
              </w:tabs>
              <w:spacing w:after="80"/>
              <w:jc w:val="center"/>
              <w:rPr>
                <w:rFonts w:ascii="Cambria" w:hAnsi="Cambria"/>
                <w:sz w:val="20"/>
                <w:szCs w:val="20"/>
              </w:rPr>
            </w:pPr>
            <w:r>
              <w:rPr>
                <w:rFonts w:ascii="Cambria" w:hAnsi="Cambria"/>
                <w:sz w:val="20"/>
                <w:szCs w:val="20"/>
              </w:rPr>
              <w:t>4</w:t>
            </w:r>
          </w:p>
        </w:tc>
      </w:tr>
      <w:tr w:rsidR="00154367" w14:paraId="69CF55F9" w14:textId="77777777">
        <w:trPr>
          <w:jc w:val="center"/>
        </w:trPr>
        <w:tc>
          <w:tcPr>
            <w:tcW w:w="2486" w:type="dxa"/>
          </w:tcPr>
          <w:p w14:paraId="17EF97CD" w14:textId="77777777" w:rsidR="00154367" w:rsidRDefault="00154367">
            <w:pPr>
              <w:tabs>
                <w:tab w:val="left" w:pos="4203"/>
              </w:tabs>
              <w:spacing w:after="80"/>
              <w:rPr>
                <w:rFonts w:ascii="Cambria" w:hAnsi="Cambria"/>
                <w:sz w:val="20"/>
                <w:szCs w:val="20"/>
              </w:rPr>
            </w:pPr>
            <w:r>
              <w:rPr>
                <w:rFonts w:ascii="Cambria" w:hAnsi="Cambria"/>
                <w:sz w:val="20"/>
                <w:szCs w:val="20"/>
              </w:rPr>
              <w:t>And another entry</w:t>
            </w:r>
          </w:p>
        </w:tc>
        <w:tc>
          <w:tcPr>
            <w:tcW w:w="1425" w:type="dxa"/>
          </w:tcPr>
          <w:p w14:paraId="5D9F5D5A" w14:textId="77777777" w:rsidR="00154367" w:rsidRDefault="00154367">
            <w:pPr>
              <w:tabs>
                <w:tab w:val="left" w:pos="4203"/>
              </w:tabs>
              <w:spacing w:after="80"/>
              <w:jc w:val="center"/>
              <w:rPr>
                <w:rFonts w:ascii="Cambria" w:hAnsi="Cambria"/>
                <w:sz w:val="20"/>
                <w:szCs w:val="20"/>
              </w:rPr>
            </w:pPr>
            <w:r>
              <w:rPr>
                <w:rFonts w:ascii="Cambria" w:hAnsi="Cambria"/>
                <w:sz w:val="20"/>
                <w:szCs w:val="20"/>
              </w:rPr>
              <w:t>5</w:t>
            </w:r>
          </w:p>
        </w:tc>
        <w:tc>
          <w:tcPr>
            <w:tcW w:w="1440" w:type="dxa"/>
          </w:tcPr>
          <w:p w14:paraId="45CD2348" w14:textId="77777777" w:rsidR="00154367" w:rsidRDefault="00154367">
            <w:pPr>
              <w:tabs>
                <w:tab w:val="left" w:pos="4203"/>
              </w:tabs>
              <w:spacing w:after="80"/>
              <w:jc w:val="center"/>
              <w:rPr>
                <w:rFonts w:ascii="Cambria" w:hAnsi="Cambria"/>
                <w:sz w:val="20"/>
                <w:szCs w:val="20"/>
              </w:rPr>
            </w:pPr>
            <w:r>
              <w:rPr>
                <w:rFonts w:ascii="Cambria" w:hAnsi="Cambria"/>
                <w:sz w:val="20"/>
                <w:szCs w:val="20"/>
              </w:rPr>
              <w:t>6</w:t>
            </w:r>
          </w:p>
        </w:tc>
      </w:tr>
    </w:tbl>
    <w:p w14:paraId="522222F9" w14:textId="77777777" w:rsidR="00562511" w:rsidRPr="00562511" w:rsidRDefault="00562511" w:rsidP="00983F71">
      <w:pPr>
        <w:pStyle w:val="SubTopic"/>
      </w:pPr>
      <w:r w:rsidRPr="00562511">
        <w:t>Construction of References</w:t>
      </w:r>
    </w:p>
    <w:p w14:paraId="02A48B6B" w14:textId="77777777" w:rsidR="00562511" w:rsidRPr="00562511" w:rsidRDefault="00562511" w:rsidP="00D871AC">
      <w:pPr>
        <w:pStyle w:val="1stParagraph"/>
      </w:pPr>
      <w:r w:rsidRPr="00D871AC">
        <w:t>References</w:t>
      </w:r>
      <w:r w:rsidRPr="00562511">
        <w:t xml:space="preserve"> must be listed at the end of the paper. Do not begin them on a new page unless this is absolutely necessary. Authors should ensure that every reference in the text appears in the list of references and vice versa. Indicate references by [1] or [2], [3] in the text.  </w:t>
      </w:r>
    </w:p>
    <w:p w14:paraId="7D853CFE" w14:textId="77777777" w:rsidR="00562511" w:rsidRPr="00562511" w:rsidRDefault="00562511" w:rsidP="00A839D2">
      <w:pPr>
        <w:pStyle w:val="NextParagraph"/>
      </w:pPr>
      <w:r w:rsidRPr="00562511">
        <w:t>Some examples of how your references should be listed are given at the end of this template in the ‘References’ section, which will allow you to assemble your reference list according to the correct format and font size.</w:t>
      </w:r>
    </w:p>
    <w:p w14:paraId="7B81D428" w14:textId="77777777" w:rsidR="00562511" w:rsidRPr="00562511" w:rsidRDefault="00562511" w:rsidP="00983F71">
      <w:pPr>
        <w:pStyle w:val="SubTopic"/>
      </w:pPr>
      <w:r w:rsidRPr="00562511">
        <w:t>Section Headings</w:t>
      </w:r>
    </w:p>
    <w:p w14:paraId="3EB50B6D" w14:textId="77777777" w:rsidR="00386343" w:rsidRDefault="00562511" w:rsidP="00386343">
      <w:pPr>
        <w:pStyle w:val="1stParagraph"/>
      </w:pPr>
      <w:r w:rsidRPr="00D871AC">
        <w:t>Section</w:t>
      </w:r>
      <w:r w:rsidRPr="00562511">
        <w:t xml:space="preserve"> headings should be left justified, bold, with the first letter capitalized and numbered consecutively, starting with the Introduction. </w:t>
      </w:r>
    </w:p>
    <w:p w14:paraId="4284290B" w14:textId="77777777" w:rsidR="00A351A9" w:rsidRPr="00562511" w:rsidRDefault="00A351A9" w:rsidP="00386343">
      <w:pPr>
        <w:pStyle w:val="SubTopic3"/>
      </w:pPr>
      <w:r w:rsidRPr="00562511">
        <w:t>S</w:t>
      </w:r>
      <w:r>
        <w:t>ub S</w:t>
      </w:r>
      <w:r w:rsidRPr="00562511">
        <w:t>ection Headings</w:t>
      </w:r>
    </w:p>
    <w:p w14:paraId="632759AB" w14:textId="77777777" w:rsidR="00A351A9" w:rsidRDefault="00A351A9" w:rsidP="00A351A9">
      <w:pPr>
        <w:pStyle w:val="1stParagraph"/>
      </w:pPr>
      <w:r w:rsidRPr="00562511">
        <w:t xml:space="preserve">Sub-section headings should also be in the same style as the headings, numbered 1.1, 1.2, </w:t>
      </w:r>
      <w:proofErr w:type="spellStart"/>
      <w:r w:rsidRPr="00562511">
        <w:t>etc</w:t>
      </w:r>
      <w:proofErr w:type="spellEnd"/>
      <w:r w:rsidRPr="00562511">
        <w:t xml:space="preserve">, and left justified, with second and subsequent lines indented. </w:t>
      </w:r>
    </w:p>
    <w:p w14:paraId="77A7EAAE" w14:textId="77777777" w:rsidR="00562511" w:rsidRPr="00562511" w:rsidRDefault="00562511" w:rsidP="00983F71">
      <w:pPr>
        <w:pStyle w:val="SubTopic"/>
      </w:pPr>
      <w:r w:rsidRPr="00562511">
        <w:t>General Guidelines</w:t>
      </w:r>
    </w:p>
    <w:p w14:paraId="7FE3152F" w14:textId="77777777" w:rsidR="00562511" w:rsidRPr="00562511" w:rsidRDefault="00562511" w:rsidP="00D871AC">
      <w:pPr>
        <w:pStyle w:val="1stParagraph"/>
      </w:pPr>
      <w:r w:rsidRPr="00D871AC">
        <w:t>Avoid</w:t>
      </w:r>
      <w:r w:rsidRPr="00562511">
        <w:t xml:space="preserve">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p w14:paraId="45B0B591" w14:textId="77777777" w:rsidR="00562511" w:rsidRPr="00562511" w:rsidRDefault="00562511" w:rsidP="00983F71">
      <w:pPr>
        <w:pStyle w:val="SubTopic"/>
      </w:pPr>
      <w:r w:rsidRPr="00562511">
        <w:t>File Naming and Delivery</w:t>
      </w:r>
    </w:p>
    <w:p w14:paraId="27326181" w14:textId="77777777" w:rsidR="00562511" w:rsidRPr="00562511" w:rsidRDefault="00562511" w:rsidP="00D871AC">
      <w:pPr>
        <w:pStyle w:val="1stParagraph"/>
      </w:pPr>
      <w:r w:rsidRPr="00D871AC">
        <w:t>Please</w:t>
      </w:r>
      <w:r w:rsidRPr="00562511">
        <w:t xml:space="preserve"> title your files in this order ‘journal </w:t>
      </w:r>
      <w:proofErr w:type="spellStart"/>
      <w:r w:rsidRPr="00562511">
        <w:t>acronym_submission</w:t>
      </w:r>
      <w:proofErr w:type="spellEnd"/>
      <w:r w:rsidRPr="00562511">
        <w:t xml:space="preserve"> </w:t>
      </w:r>
      <w:proofErr w:type="spellStart"/>
      <w:r w:rsidRPr="00562511">
        <w:t>year_authorslastname</w:t>
      </w:r>
      <w:proofErr w:type="spellEnd"/>
      <w:r w:rsidRPr="00562511">
        <w:t>’. Submit both the source file and the PDF to the Guest Editor.</w:t>
      </w:r>
    </w:p>
    <w:p w14:paraId="52D365EF"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Artwork filenames should comply with the syntax “</w:t>
      </w:r>
      <w:proofErr w:type="spellStart"/>
      <w:r w:rsidRPr="00562511">
        <w:rPr>
          <w:rFonts w:ascii="Cambria" w:hAnsi="Cambria"/>
          <w:sz w:val="20"/>
          <w:szCs w:val="20"/>
        </w:rPr>
        <w:t>aabbbbbb.ccc</w:t>
      </w:r>
      <w:proofErr w:type="spellEnd"/>
      <w:r w:rsidRPr="00562511">
        <w:rPr>
          <w:rFonts w:ascii="Cambria" w:hAnsi="Cambria"/>
          <w:sz w:val="20"/>
          <w:szCs w:val="20"/>
        </w:rPr>
        <w:t>”, where:</w:t>
      </w:r>
    </w:p>
    <w:p w14:paraId="12FA5406"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a = artwork component type</w:t>
      </w:r>
    </w:p>
    <w:p w14:paraId="2876279F"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b = manuscript reference code</w:t>
      </w:r>
    </w:p>
    <w:p w14:paraId="57DAD680"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c = standard file extension</w:t>
      </w:r>
    </w:p>
    <w:p w14:paraId="0163E13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Component types:</w:t>
      </w:r>
    </w:p>
    <w:p w14:paraId="6FC4BAD9"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gr = figure</w:t>
      </w:r>
    </w:p>
    <w:p w14:paraId="694100EE"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pl = plate</w:t>
      </w:r>
    </w:p>
    <w:p w14:paraId="7DCD97A1"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xml:space="preserve">• </w:t>
      </w:r>
      <w:proofErr w:type="spellStart"/>
      <w:r w:rsidRPr="00562511">
        <w:rPr>
          <w:rFonts w:ascii="Cambria" w:hAnsi="Cambria"/>
          <w:sz w:val="20"/>
          <w:szCs w:val="20"/>
        </w:rPr>
        <w:t>sc</w:t>
      </w:r>
      <w:proofErr w:type="spellEnd"/>
      <w:r w:rsidRPr="00562511">
        <w:rPr>
          <w:rFonts w:ascii="Cambria" w:hAnsi="Cambria"/>
          <w:sz w:val="20"/>
          <w:szCs w:val="20"/>
        </w:rPr>
        <w:t xml:space="preserve"> = scheme</w:t>
      </w:r>
    </w:p>
    <w:p w14:paraId="533EEE47" w14:textId="77777777" w:rsidR="00562511" w:rsidRPr="00562511" w:rsidRDefault="00562511" w:rsidP="00562511">
      <w:pPr>
        <w:tabs>
          <w:tab w:val="left" w:pos="4203"/>
        </w:tabs>
        <w:ind w:firstLine="360"/>
        <w:jc w:val="both"/>
        <w:rPr>
          <w:rFonts w:ascii="Cambria" w:hAnsi="Cambria"/>
          <w:sz w:val="20"/>
          <w:szCs w:val="20"/>
        </w:rPr>
      </w:pPr>
      <w:r w:rsidRPr="00562511">
        <w:rPr>
          <w:rFonts w:ascii="Cambria" w:hAnsi="Cambria"/>
          <w:sz w:val="20"/>
          <w:szCs w:val="20"/>
        </w:rPr>
        <w:t xml:space="preserve">• </w:t>
      </w:r>
      <w:proofErr w:type="spellStart"/>
      <w:r w:rsidRPr="00562511">
        <w:rPr>
          <w:rFonts w:ascii="Cambria" w:hAnsi="Cambria"/>
          <w:sz w:val="20"/>
          <w:szCs w:val="20"/>
        </w:rPr>
        <w:t>fx</w:t>
      </w:r>
      <w:proofErr w:type="spellEnd"/>
      <w:r w:rsidRPr="00562511">
        <w:rPr>
          <w:rFonts w:ascii="Cambria" w:hAnsi="Cambria"/>
          <w:sz w:val="20"/>
          <w:szCs w:val="20"/>
        </w:rPr>
        <w:t xml:space="preserve"> = fixed graphic.</w:t>
      </w:r>
      <w:r w:rsidR="00A839D2" w:rsidRPr="00A839D2">
        <w:rPr>
          <w:rFonts w:ascii="Cambria" w:hAnsi="Cambria"/>
          <w:noProof/>
        </w:rPr>
        <w:t xml:space="preserve"> </w:t>
      </w:r>
    </w:p>
    <w:p w14:paraId="3047FE20" w14:textId="77777777" w:rsidR="00562511" w:rsidRPr="00562511" w:rsidRDefault="00562511" w:rsidP="00983F71">
      <w:pPr>
        <w:pStyle w:val="SubTopic"/>
      </w:pPr>
      <w:r w:rsidRPr="00562511">
        <w:t>Footnotes</w:t>
      </w:r>
    </w:p>
    <w:p w14:paraId="54ECCD6B" w14:textId="77777777" w:rsidR="00562511" w:rsidRPr="00D871AC" w:rsidRDefault="00562511" w:rsidP="00A0544B">
      <w:pPr>
        <w:pStyle w:val="1stParagraph"/>
      </w:pPr>
      <w:r w:rsidRPr="00D871AC">
        <w:t xml:space="preserve">Footnotes should be avoided if possible. Necessary footnotes should be denoted in the text by consecutive superscript letters1. The footnotes should be typed single spaced, and in smaller type size (7 pt), at the foot of the page in which they are mentioned, and separated from the main text by a </w:t>
      </w:r>
      <w:proofErr w:type="gramStart"/>
      <w:r w:rsidRPr="00D871AC">
        <w:t>one line</w:t>
      </w:r>
      <w:proofErr w:type="gramEnd"/>
      <w:r w:rsidRPr="00D871AC">
        <w:t xml:space="preserve"> space extending at the foot of the column. The Els-footnote style is available in the MS Word for the text of the footnote.</w:t>
      </w:r>
    </w:p>
    <w:p w14:paraId="1B9159C4" w14:textId="77777777" w:rsidR="00317A87" w:rsidRPr="00063D04" w:rsidRDefault="00562511" w:rsidP="00D871AC">
      <w:pPr>
        <w:pStyle w:val="NextParagraph"/>
      </w:pPr>
      <w:r w:rsidRPr="00562511">
        <w:t>Please do not change the margins of the template as this can result in the footnote falling outside printing range.</w:t>
      </w:r>
    </w:p>
    <w:p w14:paraId="322D6A27" w14:textId="77777777" w:rsidR="00317A87" w:rsidRDefault="00154367" w:rsidP="00983F71">
      <w:pPr>
        <w:pStyle w:val="Topic"/>
      </w:pPr>
      <w:r>
        <w:rPr>
          <w:lang w:val="en-GB"/>
        </w:rPr>
        <w:lastRenderedPageBreak/>
        <w:t>Illustrations</w:t>
      </w:r>
    </w:p>
    <w:p w14:paraId="134E2B9E" w14:textId="77777777" w:rsidR="00154367" w:rsidRPr="00154367" w:rsidRDefault="00154367" w:rsidP="00D871AC">
      <w:pPr>
        <w:pStyle w:val="1stParagraph"/>
      </w:pPr>
      <w:r w:rsidRPr="00154367">
        <w:t xml:space="preserve">All figures should be numbered with Arabic numerals (1, 2, 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rsidRPr="00154367">
        <w:t>are</w:t>
      </w:r>
      <w:proofErr w:type="gramEnd"/>
      <w:r w:rsidRPr="00154367">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38EC10E2" w14:textId="3CD0678C" w:rsidR="00154367" w:rsidRDefault="00F31ED7" w:rsidP="00D871AC">
      <w:pPr>
        <w:pStyle w:val="NextParagraph"/>
      </w:pPr>
      <w:r w:rsidRPr="00F31ED7">
        <w:t xml:space="preserve">The figure number and caption should be typed below the illustration in 10pt and </w:t>
      </w:r>
      <w:proofErr w:type="spellStart"/>
      <w:r w:rsidRPr="00F31ED7">
        <w:t>centered</w:t>
      </w:r>
      <w:proofErr w:type="spellEnd"/>
      <w:r w:rsidRPr="00F31ED7">
        <w:t>. Artwork has no text along the side of it in the main body of the text. However, if two images fit next to each other, these may be placed next to each other to save space. For example, see Fig. 1. The figures and the number should be placed in the table. Then, the table border needs to be adjusted to no border.</w:t>
      </w:r>
    </w:p>
    <w:p w14:paraId="535088B0" w14:textId="77777777" w:rsidR="000B4B2F" w:rsidRDefault="000B4B2F" w:rsidP="000B4B2F">
      <w:pPr>
        <w:tabs>
          <w:tab w:val="left" w:pos="4203"/>
        </w:tabs>
        <w:jc w:val="both"/>
        <w:rPr>
          <w:rFonts w:ascii="Cambria" w:hAnsi="Cambria"/>
          <w:color w:val="000000"/>
          <w:sz w:val="20"/>
          <w:szCs w:val="20"/>
          <w:lang w:val="en-GB"/>
        </w:rPr>
      </w:pP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2766"/>
      </w:tblGrid>
      <w:tr w:rsidR="00D871AC" w:rsidRPr="0051726A" w14:paraId="59924D55" w14:textId="77777777" w:rsidTr="00F31ED7">
        <w:tc>
          <w:tcPr>
            <w:tcW w:w="2742" w:type="dxa"/>
          </w:tcPr>
          <w:p w14:paraId="5398B8EE" w14:textId="799D9FB1" w:rsidR="00D871AC" w:rsidRPr="0051726A" w:rsidRDefault="0051726A" w:rsidP="009409C9">
            <w:pPr>
              <w:tabs>
                <w:tab w:val="left" w:pos="4203"/>
              </w:tabs>
              <w:jc w:val="center"/>
              <w:rPr>
                <w:rFonts w:ascii="Cambria" w:hAnsi="Cambria"/>
                <w:color w:val="000000"/>
                <w:sz w:val="20"/>
                <w:szCs w:val="20"/>
                <w:lang w:val="en-GB"/>
              </w:rPr>
            </w:pPr>
            <w:r w:rsidRPr="0051726A">
              <w:rPr>
                <w:rFonts w:ascii="Cambria" w:hAnsi="Cambria"/>
                <w:noProof/>
                <w:sz w:val="20"/>
                <w:szCs w:val="20"/>
              </w:rPr>
              <w:drawing>
                <wp:inline distT="0" distB="0" distL="0" distR="0" wp14:anchorId="50B396AE" wp14:editId="5D96B4A9">
                  <wp:extent cx="1524000" cy="17526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1752600"/>
                          </a:xfrm>
                          <a:prstGeom prst="rect">
                            <a:avLst/>
                          </a:prstGeom>
                          <a:noFill/>
                          <a:ln>
                            <a:noFill/>
                          </a:ln>
                        </pic:spPr>
                      </pic:pic>
                    </a:graphicData>
                  </a:graphic>
                </wp:inline>
              </w:drawing>
            </w:r>
          </w:p>
        </w:tc>
        <w:tc>
          <w:tcPr>
            <w:tcW w:w="2766" w:type="dxa"/>
          </w:tcPr>
          <w:p w14:paraId="24FB5901" w14:textId="1BABAC25" w:rsidR="00D871AC" w:rsidRPr="0051726A" w:rsidRDefault="0051726A" w:rsidP="009409C9">
            <w:pPr>
              <w:tabs>
                <w:tab w:val="left" w:pos="4203"/>
              </w:tabs>
              <w:jc w:val="center"/>
              <w:rPr>
                <w:rFonts w:ascii="Cambria" w:hAnsi="Cambria"/>
                <w:color w:val="000000"/>
                <w:sz w:val="20"/>
                <w:szCs w:val="20"/>
                <w:lang w:val="en-GB"/>
              </w:rPr>
            </w:pPr>
            <w:r w:rsidRPr="0051726A">
              <w:rPr>
                <w:rFonts w:ascii="Cambria" w:hAnsi="Cambria"/>
                <w:noProof/>
                <w:sz w:val="20"/>
                <w:szCs w:val="20"/>
              </w:rPr>
              <w:drawing>
                <wp:inline distT="0" distB="0" distL="0" distR="0" wp14:anchorId="14A8601D" wp14:editId="08435F4C">
                  <wp:extent cx="1438275" cy="17526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275" cy="1752600"/>
                          </a:xfrm>
                          <a:prstGeom prst="rect">
                            <a:avLst/>
                          </a:prstGeom>
                          <a:noFill/>
                          <a:ln>
                            <a:noFill/>
                          </a:ln>
                        </pic:spPr>
                      </pic:pic>
                    </a:graphicData>
                  </a:graphic>
                </wp:inline>
              </w:drawing>
            </w:r>
          </w:p>
        </w:tc>
      </w:tr>
      <w:tr w:rsidR="00D871AC" w:rsidRPr="0051726A" w14:paraId="3828A053" w14:textId="77777777" w:rsidTr="00F31ED7">
        <w:tc>
          <w:tcPr>
            <w:tcW w:w="2742" w:type="dxa"/>
          </w:tcPr>
          <w:p w14:paraId="5CADAB24" w14:textId="77777777" w:rsidR="00D871AC" w:rsidRPr="0051726A" w:rsidRDefault="00D871AC" w:rsidP="0051726A">
            <w:pPr>
              <w:tabs>
                <w:tab w:val="left" w:pos="4203"/>
              </w:tabs>
              <w:spacing w:after="80"/>
              <w:jc w:val="center"/>
              <w:rPr>
                <w:rFonts w:ascii="Cambria" w:hAnsi="Cambria"/>
                <w:b/>
                <w:bCs/>
                <w:sz w:val="20"/>
                <w:szCs w:val="20"/>
              </w:rPr>
            </w:pPr>
            <w:r w:rsidRPr="0051726A">
              <w:rPr>
                <w:rFonts w:ascii="Cambria" w:hAnsi="Cambria"/>
                <w:b/>
                <w:bCs/>
                <w:sz w:val="20"/>
                <w:szCs w:val="20"/>
              </w:rPr>
              <w:t>(a)</w:t>
            </w:r>
          </w:p>
        </w:tc>
        <w:tc>
          <w:tcPr>
            <w:tcW w:w="2766" w:type="dxa"/>
          </w:tcPr>
          <w:p w14:paraId="0D8B6830" w14:textId="77777777" w:rsidR="00D871AC" w:rsidRPr="0051726A" w:rsidRDefault="00D871AC" w:rsidP="0051726A">
            <w:pPr>
              <w:tabs>
                <w:tab w:val="left" w:pos="4203"/>
              </w:tabs>
              <w:spacing w:after="80"/>
              <w:jc w:val="center"/>
              <w:rPr>
                <w:rFonts w:ascii="Cambria" w:hAnsi="Cambria"/>
                <w:b/>
                <w:bCs/>
                <w:sz w:val="20"/>
                <w:szCs w:val="20"/>
              </w:rPr>
            </w:pPr>
            <w:r w:rsidRPr="0051726A">
              <w:rPr>
                <w:rFonts w:ascii="Cambria" w:hAnsi="Cambria"/>
                <w:b/>
                <w:bCs/>
                <w:sz w:val="20"/>
                <w:szCs w:val="20"/>
              </w:rPr>
              <w:t>(b)</w:t>
            </w:r>
          </w:p>
        </w:tc>
      </w:tr>
    </w:tbl>
    <w:p w14:paraId="099B7469" w14:textId="77777777" w:rsidR="003C2255" w:rsidRDefault="003C2255" w:rsidP="00A0544B">
      <w:pPr>
        <w:pStyle w:val="Figure"/>
      </w:pPr>
    </w:p>
    <w:p w14:paraId="2BCD94F8" w14:textId="77777777" w:rsidR="003C2255" w:rsidRDefault="003C2255" w:rsidP="00A0544B">
      <w:pPr>
        <w:pStyle w:val="Figure"/>
      </w:pPr>
    </w:p>
    <w:p w14:paraId="08D8CA1C" w14:textId="77777777" w:rsidR="003C2255" w:rsidRDefault="003C2255" w:rsidP="00A0544B">
      <w:pPr>
        <w:pStyle w:val="Figure"/>
      </w:pPr>
    </w:p>
    <w:p w14:paraId="7FCE49BE" w14:textId="77777777" w:rsidR="003C2255" w:rsidRDefault="003C2255" w:rsidP="00A0544B">
      <w:pPr>
        <w:pStyle w:val="Figure"/>
      </w:pPr>
    </w:p>
    <w:p w14:paraId="27EFF95B" w14:textId="77777777" w:rsidR="003C2255" w:rsidRDefault="003C2255" w:rsidP="00A0544B">
      <w:pPr>
        <w:pStyle w:val="Figure"/>
      </w:pPr>
    </w:p>
    <w:p w14:paraId="45F39A85" w14:textId="77777777" w:rsidR="00317A87" w:rsidRPr="00A0544B" w:rsidRDefault="00154367" w:rsidP="00A0544B">
      <w:pPr>
        <w:pStyle w:val="Figure"/>
        <w:rPr>
          <w:b w:val="0"/>
          <w:bCs/>
        </w:rPr>
      </w:pPr>
      <w:r w:rsidRPr="00A0544B">
        <w:t>Fig. 1</w:t>
      </w:r>
      <w:r w:rsidR="00036AF6" w:rsidRPr="00A0544B">
        <w:t xml:space="preserve"> </w:t>
      </w:r>
      <w:r w:rsidRPr="00F31ED7">
        <w:rPr>
          <w:rStyle w:val="DescriptionChar"/>
        </w:rPr>
        <w:t xml:space="preserve">Figure description (a) </w:t>
      </w:r>
      <w:r w:rsidR="000D0DD2" w:rsidRPr="00F31ED7">
        <w:rPr>
          <w:rStyle w:val="DescriptionChar"/>
        </w:rPr>
        <w:t>F</w:t>
      </w:r>
      <w:r w:rsidRPr="00F31ED7">
        <w:rPr>
          <w:rStyle w:val="DescriptionChar"/>
        </w:rPr>
        <w:t xml:space="preserve">irst picture; (b) </w:t>
      </w:r>
      <w:r w:rsidR="000D0DD2" w:rsidRPr="00F31ED7">
        <w:rPr>
          <w:rStyle w:val="DescriptionChar"/>
        </w:rPr>
        <w:t>S</w:t>
      </w:r>
      <w:r w:rsidRPr="00F31ED7">
        <w:rPr>
          <w:rStyle w:val="DescriptionChar"/>
        </w:rPr>
        <w:t>econd picture</w:t>
      </w:r>
    </w:p>
    <w:p w14:paraId="2D7BB7C2" w14:textId="77777777" w:rsidR="000D0DD2" w:rsidRDefault="000D0DD2" w:rsidP="00983F71">
      <w:pPr>
        <w:pStyle w:val="Topic"/>
        <w:rPr>
          <w:lang w:val="en-GB"/>
        </w:rPr>
      </w:pPr>
      <w:r>
        <w:rPr>
          <w:lang w:val="en-GB"/>
        </w:rPr>
        <w:t>Equations</w:t>
      </w:r>
    </w:p>
    <w:p w14:paraId="7E456657" w14:textId="57D140AC" w:rsidR="00317A87" w:rsidRDefault="00F31ED7" w:rsidP="00D871AC">
      <w:pPr>
        <w:pStyle w:val="1stParagraph"/>
      </w:pPr>
      <w:r w:rsidRPr="00F31ED7">
        <w:t xml:space="preserve">Equations and formulae should be typed in </w:t>
      </w:r>
      <w:proofErr w:type="spellStart"/>
      <w:r w:rsidRPr="00F31ED7">
        <w:t>Mathtype</w:t>
      </w:r>
      <w:proofErr w:type="spellEnd"/>
      <w:r w:rsidRPr="00F31ED7">
        <w:t xml:space="preserve">, and numbered consecutively with Arabic numerals in parentheses on the </w:t>
      </w:r>
      <w:proofErr w:type="gramStart"/>
      <w:r w:rsidRPr="00F31ED7">
        <w:t>right hand</w:t>
      </w:r>
      <w:proofErr w:type="gramEnd"/>
      <w:r w:rsidRPr="00F31ED7">
        <w:t xml:space="preserve"> side of the page (if referred to explicitly in the text). They should also be separated from the surrounding text by one space. The equations and formulae should be placed in the table. Then, the table border needs to be adjusted to no border.</w:t>
      </w:r>
    </w:p>
    <w:p w14:paraId="477401C7" w14:textId="77777777" w:rsidR="00036AF6" w:rsidRDefault="00036AF6" w:rsidP="00D871AC">
      <w:pPr>
        <w:pStyle w:val="1stParagrap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4"/>
        <w:gridCol w:w="531"/>
      </w:tblGrid>
      <w:tr w:rsidR="00036AF6" w14:paraId="664AB8EB" w14:textId="77777777" w:rsidTr="00F31ED7">
        <w:tc>
          <w:tcPr>
            <w:tcW w:w="9288" w:type="dxa"/>
            <w:vAlign w:val="center"/>
          </w:tcPr>
          <w:p w14:paraId="487517F8" w14:textId="60A207A5" w:rsidR="00036AF6" w:rsidRPr="0051726A" w:rsidRDefault="0051726A" w:rsidP="00036AF6">
            <w:pPr>
              <w:pStyle w:val="1stParagraph"/>
              <w:jc w:val="center"/>
            </w:pPr>
            <m:oMathPara>
              <m:oMath>
                <m:r>
                  <w:rPr>
                    <w:rFonts w:ascii="Cambria Math"/>
                  </w:rPr>
                  <m:t>ρ=</m:t>
                </m:r>
                <m:f>
                  <m:fPr>
                    <m:ctrlPr>
                      <w:rPr>
                        <w:rFonts w:ascii="Cambria Math" w:hAnsi="Cambria Math"/>
                        <w:i/>
                      </w:rPr>
                    </m:ctrlPr>
                  </m:fPr>
                  <m:num>
                    <m:acc>
                      <m:accPr>
                        <m:chr m:val="⃗"/>
                        <m:ctrlPr>
                          <w:rPr>
                            <w:rFonts w:ascii="Cambria Math" w:hAnsi="Cambria Math"/>
                            <w:i/>
                          </w:rPr>
                        </m:ctrlPr>
                      </m:accPr>
                      <m:e>
                        <m:r>
                          <w:rPr>
                            <w:rFonts w:ascii="Cambria Math"/>
                          </w:rPr>
                          <m:t>E</m:t>
                        </m:r>
                      </m:e>
                    </m:acc>
                  </m:num>
                  <m:den>
                    <m:sSub>
                      <m:sSubPr>
                        <m:ctrlPr>
                          <w:rPr>
                            <w:rFonts w:ascii="Cambria Math" w:hAnsi="Cambria Math"/>
                            <w:i/>
                          </w:rPr>
                        </m:ctrlPr>
                      </m:sSubPr>
                      <m:e>
                        <m:r>
                          <w:rPr>
                            <w:rFonts w:ascii="Cambria Math"/>
                          </w:rPr>
                          <m:t>J</m:t>
                        </m:r>
                      </m:e>
                      <m:sub>
                        <m:r>
                          <w:rPr>
                            <w:rFonts w:ascii="Cambria Math"/>
                          </w:rPr>
                          <m:t>C</m:t>
                        </m:r>
                      </m:sub>
                    </m:sSub>
                    <m:d>
                      <m:dPr>
                        <m:ctrlPr>
                          <w:rPr>
                            <w:rFonts w:ascii="Cambria Math" w:hAnsi="Cambria Math"/>
                            <w:i/>
                          </w:rPr>
                        </m:ctrlPr>
                      </m:dPr>
                      <m:e>
                        <m:r>
                          <w:rPr>
                            <w:rFonts w:ascii="Cambria Math"/>
                          </w:rPr>
                          <m:t>T=</m:t>
                        </m:r>
                        <m:r>
                          <m:rPr>
                            <m:nor/>
                          </m:rPr>
                          <w:rPr>
                            <w:rFonts w:ascii="Cambria Math"/>
                          </w:rPr>
                          <m:t>const.</m:t>
                        </m:r>
                        <m:ctrlPr>
                          <w:rPr>
                            <w:rFonts w:ascii="Cambria Math" w:hAnsi="Cambria Math"/>
                          </w:rPr>
                        </m:ctrlPr>
                      </m:e>
                    </m:d>
                    <m:r>
                      <w:rPr>
                        <w:rFonts w:ascii="Cambria Math" w:hAnsi="Cambria Math" w:cs="Cambria Math"/>
                      </w:rPr>
                      <m:t>⋅</m:t>
                    </m:r>
                    <m:d>
                      <m:dPr>
                        <m:ctrlPr>
                          <w:rPr>
                            <w:rFonts w:ascii="Cambria Math" w:hAnsi="Cambria Math"/>
                            <w:i/>
                          </w:rPr>
                        </m:ctrlPr>
                      </m:dPr>
                      <m:e>
                        <m:r>
                          <w:rPr>
                            <w:rFonts w:ascii="Cambria Math"/>
                          </w:rPr>
                          <m:t>P</m:t>
                        </m:r>
                        <m:r>
                          <w:rPr>
                            <w:rFonts w:ascii="Cambria Math" w:hAnsi="Cambria Math" w:cs="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rPr>
                                          <m:t>E</m:t>
                                        </m:r>
                                      </m:e>
                                    </m:acc>
                                  </m:num>
                                  <m:den>
                                    <m:sSub>
                                      <m:sSubPr>
                                        <m:ctrlPr>
                                          <w:rPr>
                                            <w:rFonts w:ascii="Cambria Math" w:hAnsi="Cambria Math"/>
                                            <w:i/>
                                          </w:rPr>
                                        </m:ctrlPr>
                                      </m:sSubPr>
                                      <m:e>
                                        <m:r>
                                          <w:rPr>
                                            <w:rFonts w:ascii="Cambria Math"/>
                                          </w:rPr>
                                          <m:t>E</m:t>
                                        </m:r>
                                      </m:e>
                                      <m:sub>
                                        <m:r>
                                          <w:rPr>
                                            <w:rFonts w:ascii="Cambria Math"/>
                                          </w:rPr>
                                          <m:t>C</m:t>
                                        </m:r>
                                      </m:sub>
                                    </m:sSub>
                                  </m:den>
                                </m:f>
                              </m:e>
                            </m:d>
                          </m:e>
                          <m:sup>
                            <m:r>
                              <w:rPr>
                                <w:rFonts w:ascii="Cambria Math"/>
                              </w:rPr>
                              <m:t>m</m:t>
                            </m:r>
                          </m:sup>
                        </m:sSup>
                        <m:r>
                          <w:rPr>
                            <w:rFonts w:ascii="Cambria Math"/>
                          </w:rPr>
                          <m:t>+</m:t>
                        </m:r>
                        <m:d>
                          <m:dPr>
                            <m:ctrlPr>
                              <w:rPr>
                                <w:rFonts w:ascii="Cambria Math" w:hAnsi="Cambria Math"/>
                                <w:i/>
                              </w:rPr>
                            </m:ctrlPr>
                          </m:dPr>
                          <m:e>
                            <m:r>
                              <w:rPr>
                                <w:rFonts w:ascii="Cambria Math"/>
                              </w:rPr>
                              <m:t>1</m:t>
                            </m:r>
                            <m:r>
                              <w:rPr>
                                <w:rFonts w:ascii="Cambria Math"/>
                              </w:rPr>
                              <m:t>-</m:t>
                            </m:r>
                            <m:r>
                              <w:rPr>
                                <w:rFonts w:ascii="Cambria Math"/>
                              </w:rPr>
                              <m:t>P</m:t>
                            </m:r>
                          </m:e>
                        </m:d>
                      </m:e>
                    </m:d>
                  </m:den>
                </m:f>
              </m:oMath>
            </m:oMathPara>
          </w:p>
        </w:tc>
        <w:tc>
          <w:tcPr>
            <w:tcW w:w="533" w:type="dxa"/>
            <w:vAlign w:val="center"/>
          </w:tcPr>
          <w:p w14:paraId="4F25556B" w14:textId="77777777" w:rsidR="00036AF6" w:rsidRDefault="00036AF6" w:rsidP="00036AF6">
            <w:pPr>
              <w:pStyle w:val="1stParagraph"/>
              <w:jc w:val="left"/>
            </w:pPr>
            <w:r>
              <w:t>(1)</w:t>
            </w:r>
          </w:p>
        </w:tc>
      </w:tr>
    </w:tbl>
    <w:p w14:paraId="5BA50169" w14:textId="77777777" w:rsidR="00317A87" w:rsidRDefault="000D0DD2" w:rsidP="000D0DD2">
      <w:pPr>
        <w:pStyle w:val="Topic"/>
        <w:rPr>
          <w:lang w:val="en-GB"/>
        </w:rPr>
      </w:pPr>
      <w:r>
        <w:t>Online License Transfer</w:t>
      </w:r>
    </w:p>
    <w:p w14:paraId="64340484" w14:textId="4B4A0FB8" w:rsidR="00317A87" w:rsidRPr="00063D04" w:rsidRDefault="000D0DD2" w:rsidP="00D871AC">
      <w:pPr>
        <w:pStyle w:val="1stParagraph"/>
        <w:rPr>
          <w:b/>
        </w:rPr>
      </w:pPr>
      <w:r w:rsidRPr="000D0DD2">
        <w:t xml:space="preserve">By publishing in journals under </w:t>
      </w:r>
      <w:r w:rsidR="00C517A5">
        <w:t>MINDTEC Publication Committee</w:t>
      </w:r>
      <w:r w:rsidRPr="000D0DD2">
        <w:t xml:space="preserve">, the authors </w:t>
      </w:r>
      <w:proofErr w:type="spellStart"/>
      <w:r w:rsidRPr="000D0DD2">
        <w:t>implicity</w:t>
      </w:r>
      <w:proofErr w:type="spellEnd"/>
      <w:r w:rsidRPr="000D0DD2">
        <w:t xml:space="preserve"> transfers copyrights of their article to </w:t>
      </w:r>
      <w:r w:rsidR="00C517A5">
        <w:t>MINDTEC Publication Committee</w:t>
      </w:r>
      <w:r w:rsidRPr="000D0DD2">
        <w:t xml:space="preserve">. All authors are required to complete the Procedia exclusive license transfer agreement before the article can be published, which they can do online. This transfer agreement enables </w:t>
      </w:r>
      <w:r w:rsidR="00C517A5">
        <w:t>MINDTEC Publication Committee</w:t>
      </w:r>
      <w:r w:rsidRPr="000D0DD2">
        <w:t xml:space="preserve"> to protect the copyrighted material for the authors, but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3A9E20F5" w14:textId="77777777" w:rsidR="00221BAD" w:rsidRPr="00221BAD" w:rsidRDefault="00221BAD" w:rsidP="00F31ED7">
      <w:pPr>
        <w:pStyle w:val="Acknowledgement"/>
        <w:spacing w:before="240"/>
      </w:pPr>
      <w:r w:rsidRPr="00221BAD">
        <w:t>Acknowledgement</w:t>
      </w:r>
    </w:p>
    <w:p w14:paraId="5F632B26" w14:textId="7349E36D" w:rsidR="00317A87" w:rsidRDefault="00D871AC" w:rsidP="00D871AC">
      <w:pPr>
        <w:pStyle w:val="1stParagraph"/>
      </w:pPr>
      <w:r>
        <w:t xml:space="preserve">This section is compulsory. </w:t>
      </w:r>
      <w:r w:rsidR="00221BAD" w:rsidRPr="00221BAD">
        <w:t xml:space="preserve">Acknowledgements and Reference heading should be left justified, bold, with the first letter capitalized but have no numbers. </w:t>
      </w:r>
    </w:p>
    <w:p w14:paraId="7A7B29F7" w14:textId="77777777" w:rsidR="007E07DC" w:rsidRPr="00221BAD" w:rsidRDefault="007E07DC" w:rsidP="00950187">
      <w:pPr>
        <w:pStyle w:val="Acknowledgement"/>
      </w:pPr>
      <w:r>
        <w:t>Conflict of Interest</w:t>
      </w:r>
    </w:p>
    <w:p w14:paraId="6205EEC7" w14:textId="77777777" w:rsidR="007E07DC" w:rsidRDefault="008A08CC" w:rsidP="007E07DC">
      <w:pPr>
        <w:pStyle w:val="1stParagraph"/>
      </w:pPr>
      <w:r w:rsidRPr="008A08CC">
        <w:t>Authors declare that there is no conflict of interests regarding the publication of the paper.</w:t>
      </w:r>
    </w:p>
    <w:p w14:paraId="18A6207C" w14:textId="77777777" w:rsidR="00DC0E4F" w:rsidRDefault="00DC0E4F" w:rsidP="00950187">
      <w:pPr>
        <w:pStyle w:val="Acknowledgement"/>
      </w:pPr>
      <w:r>
        <w:lastRenderedPageBreak/>
        <w:t>Author Contribution</w:t>
      </w:r>
    </w:p>
    <w:p w14:paraId="383906DF" w14:textId="73231F8B" w:rsidR="00DC0E4F" w:rsidRDefault="0051726A" w:rsidP="00DC0E4F">
      <w:pPr>
        <w:pStyle w:val="1stParagraph"/>
      </w:pPr>
      <w:r>
        <w:t xml:space="preserve">This section is compulsory. </w:t>
      </w:r>
      <w:r w:rsidR="00BB4221">
        <w:t>This journal</w:t>
      </w:r>
      <w:r w:rsidR="00DC0E4F">
        <w:t xml:space="preserve"> requires that all authors take public responsibility for the content of the work submitted for review. The contributions of all authors must be described in the following manner:</w:t>
      </w:r>
    </w:p>
    <w:p w14:paraId="7EC959F9" w14:textId="77777777" w:rsidR="00A27980" w:rsidRDefault="00A27980" w:rsidP="00DC0E4F">
      <w:pPr>
        <w:pStyle w:val="1stParagraph"/>
      </w:pPr>
    </w:p>
    <w:p w14:paraId="0D8D91CF" w14:textId="77777777" w:rsidR="00DC0E4F" w:rsidRPr="00230164" w:rsidRDefault="00DC0E4F" w:rsidP="00A27980">
      <w:pPr>
        <w:pStyle w:val="NextParagraph"/>
        <w:ind w:firstLine="0"/>
        <w:rPr>
          <w:i/>
          <w:iCs/>
        </w:rPr>
      </w:pPr>
      <w:r w:rsidRPr="00230164">
        <w:rPr>
          <w:i/>
          <w:iCs/>
        </w:rPr>
        <w:t xml:space="preserve">The authors confirm contribution to the paper as follows: </w:t>
      </w:r>
      <w:r w:rsidRPr="00230164">
        <w:rPr>
          <w:b/>
          <w:bCs/>
          <w:i/>
          <w:iCs/>
        </w:rPr>
        <w:t>study conception and design:</w:t>
      </w:r>
      <w:r w:rsidRPr="00230164">
        <w:rPr>
          <w:i/>
          <w:iCs/>
        </w:rPr>
        <w:t xml:space="preserve"> Author</w:t>
      </w:r>
      <w:r w:rsidR="00B50F8B" w:rsidRPr="00230164">
        <w:rPr>
          <w:i/>
          <w:iCs/>
        </w:rPr>
        <w:t xml:space="preserve"> X</w:t>
      </w:r>
      <w:r w:rsidRPr="00230164">
        <w:rPr>
          <w:i/>
          <w:iCs/>
        </w:rPr>
        <w:t>, Author</w:t>
      </w:r>
      <w:r w:rsidR="00B50F8B" w:rsidRPr="00230164">
        <w:rPr>
          <w:i/>
          <w:iCs/>
        </w:rPr>
        <w:t xml:space="preserve"> Y; </w:t>
      </w:r>
      <w:r w:rsidRPr="00230164">
        <w:rPr>
          <w:b/>
          <w:bCs/>
          <w:i/>
          <w:iCs/>
        </w:rPr>
        <w:t>data collection:</w:t>
      </w:r>
      <w:r w:rsidRPr="00230164">
        <w:rPr>
          <w:i/>
          <w:iCs/>
        </w:rPr>
        <w:t xml:space="preserve"> </w:t>
      </w:r>
      <w:r w:rsidR="00B50F8B" w:rsidRPr="00230164">
        <w:rPr>
          <w:i/>
          <w:iCs/>
        </w:rPr>
        <w:t>Author Y</w:t>
      </w:r>
      <w:r w:rsidRPr="00230164">
        <w:rPr>
          <w:i/>
          <w:iCs/>
        </w:rPr>
        <w:t xml:space="preserve">; </w:t>
      </w:r>
      <w:r w:rsidRPr="00230164">
        <w:rPr>
          <w:b/>
          <w:bCs/>
          <w:i/>
          <w:iCs/>
        </w:rPr>
        <w:t>analysis and interpretation of results:</w:t>
      </w:r>
      <w:r w:rsidRPr="00230164">
        <w:rPr>
          <w:i/>
          <w:iCs/>
        </w:rPr>
        <w:t xml:space="preserve"> </w:t>
      </w:r>
      <w:r w:rsidR="00B50F8B" w:rsidRPr="00230164">
        <w:rPr>
          <w:i/>
          <w:iCs/>
        </w:rPr>
        <w:t>Author X</w:t>
      </w:r>
      <w:r w:rsidRPr="00230164">
        <w:rPr>
          <w:i/>
          <w:iCs/>
        </w:rPr>
        <w:t xml:space="preserve">, </w:t>
      </w:r>
      <w:r w:rsidR="00B50F8B" w:rsidRPr="00230164">
        <w:rPr>
          <w:i/>
          <w:iCs/>
        </w:rPr>
        <w:t>Author Y</w:t>
      </w:r>
      <w:r w:rsidR="00AC00D0" w:rsidRPr="00230164">
        <w:rPr>
          <w:i/>
          <w:iCs/>
        </w:rPr>
        <w:t>,</w:t>
      </w:r>
      <w:r w:rsidRPr="00230164">
        <w:rPr>
          <w:i/>
          <w:iCs/>
        </w:rPr>
        <w:t xml:space="preserve"> Author</w:t>
      </w:r>
      <w:r w:rsidR="00B50F8B" w:rsidRPr="00230164">
        <w:rPr>
          <w:i/>
          <w:iCs/>
        </w:rPr>
        <w:t xml:space="preserve"> Z</w:t>
      </w:r>
      <w:r w:rsidRPr="00230164">
        <w:rPr>
          <w:i/>
          <w:iCs/>
        </w:rPr>
        <w:t xml:space="preserve">; </w:t>
      </w:r>
      <w:r w:rsidRPr="00230164">
        <w:rPr>
          <w:b/>
          <w:bCs/>
          <w:i/>
          <w:iCs/>
        </w:rPr>
        <w:t>draft manuscript preparation:</w:t>
      </w:r>
      <w:r w:rsidRPr="00230164">
        <w:rPr>
          <w:i/>
          <w:iCs/>
        </w:rPr>
        <w:t xml:space="preserve"> </w:t>
      </w:r>
      <w:r w:rsidR="00B50F8B" w:rsidRPr="00230164">
        <w:rPr>
          <w:i/>
          <w:iCs/>
        </w:rPr>
        <w:t>Author Y,</w:t>
      </w:r>
      <w:r w:rsidRPr="00230164">
        <w:rPr>
          <w:i/>
          <w:iCs/>
        </w:rPr>
        <w:t xml:space="preserve"> Author</w:t>
      </w:r>
      <w:r w:rsidR="00B50F8B" w:rsidRPr="00230164">
        <w:rPr>
          <w:i/>
          <w:iCs/>
        </w:rPr>
        <w:t xml:space="preserve"> Z</w:t>
      </w:r>
      <w:r w:rsidRPr="00230164">
        <w:rPr>
          <w:i/>
          <w:iCs/>
        </w:rPr>
        <w:t>. All authors reviewed the results and approved the final version of the manuscript.</w:t>
      </w:r>
    </w:p>
    <w:p w14:paraId="0B1F587E" w14:textId="77777777" w:rsidR="00A27980" w:rsidRDefault="00A27980" w:rsidP="00A27980">
      <w:pPr>
        <w:pStyle w:val="NextParagraph"/>
        <w:ind w:firstLine="0"/>
      </w:pPr>
    </w:p>
    <w:p w14:paraId="4C928648" w14:textId="77777777" w:rsidR="00BB4221" w:rsidRDefault="00DC0E4F" w:rsidP="00A27980">
      <w:pPr>
        <w:pStyle w:val="NextParagraph"/>
        <w:ind w:firstLine="0"/>
      </w:pPr>
      <w:r>
        <w:t>An author name can appear multiple times, and each author name must appear at least once. For single authors, use the following wording:</w:t>
      </w:r>
      <w:r w:rsidR="00BB4221">
        <w:t xml:space="preserve"> </w:t>
      </w:r>
    </w:p>
    <w:p w14:paraId="2C364DF3" w14:textId="77777777" w:rsidR="00A27980" w:rsidRDefault="00A27980" w:rsidP="00A27980">
      <w:pPr>
        <w:pStyle w:val="NextParagraph"/>
        <w:ind w:firstLine="0"/>
      </w:pPr>
    </w:p>
    <w:p w14:paraId="3A593C4B" w14:textId="77777777" w:rsidR="00DC0E4F" w:rsidRPr="00230164" w:rsidRDefault="00DC0E4F" w:rsidP="00A27980">
      <w:pPr>
        <w:pStyle w:val="NextParagraph"/>
        <w:ind w:firstLine="0"/>
        <w:rPr>
          <w:i/>
          <w:iCs/>
        </w:rPr>
      </w:pPr>
      <w:r w:rsidRPr="00230164">
        <w:rPr>
          <w:i/>
          <w:iCs/>
        </w:rPr>
        <w:t>The author confirms sole responsibility for the following: study conception and design, data collection, analysis and interpretation of results, and manuscript preparation.</w:t>
      </w:r>
    </w:p>
    <w:p w14:paraId="0C6ADAFF" w14:textId="77777777" w:rsidR="00950187" w:rsidRDefault="00950187" w:rsidP="00950187">
      <w:pPr>
        <w:pStyle w:val="Acknowledgement"/>
      </w:pPr>
      <w:r>
        <w:t>Appendix A: An Example</w:t>
      </w:r>
    </w:p>
    <w:p w14:paraId="7A6022A1" w14:textId="77777777" w:rsidR="00950187" w:rsidRDefault="00950187" w:rsidP="00950187">
      <w:pPr>
        <w:pStyle w:val="1stParagraph"/>
      </w:pPr>
      <w:r>
        <w:t>Authors including an appendix section should do so before the References section. Multiple appendices should all have headings in the style used above. They will automatically be ordered A, B, C etc.</w:t>
      </w:r>
    </w:p>
    <w:p w14:paraId="551D6AF4" w14:textId="77777777" w:rsidR="00317A87" w:rsidRDefault="00317A87" w:rsidP="00950187">
      <w:pPr>
        <w:pStyle w:val="Acknowledgement"/>
      </w:pPr>
      <w:r>
        <w:t>References</w:t>
      </w:r>
    </w:p>
    <w:p w14:paraId="649D0534" w14:textId="245CA2B5" w:rsidR="001225FC" w:rsidRDefault="0051726A" w:rsidP="001225FC">
      <w:pPr>
        <w:pStyle w:val="1stParagraph"/>
      </w:pPr>
      <w:r w:rsidRPr="001225FC">
        <w:t>This guide contains examples of references.</w:t>
      </w:r>
    </w:p>
    <w:p w14:paraId="76DD91AD" w14:textId="77777777" w:rsidR="00FF1613" w:rsidRPr="00950187" w:rsidRDefault="00FF1613" w:rsidP="00950187">
      <w:pPr>
        <w:pStyle w:val="Acknowledgement"/>
        <w:rPr>
          <w:b w:val="0"/>
          <w:bCs/>
          <w:i/>
          <w:iCs/>
          <w:sz w:val="20"/>
          <w:szCs w:val="20"/>
        </w:rPr>
      </w:pPr>
      <w:r w:rsidRPr="00950187">
        <w:rPr>
          <w:b w:val="0"/>
          <w:bCs/>
          <w:i/>
          <w:iCs/>
          <w:sz w:val="20"/>
          <w:szCs w:val="20"/>
        </w:rPr>
        <w:t>Journal</w:t>
      </w:r>
    </w:p>
    <w:p w14:paraId="2D2A885E" w14:textId="77777777" w:rsidR="00317A87" w:rsidRDefault="000D3017" w:rsidP="001F7767">
      <w:pPr>
        <w:numPr>
          <w:ilvl w:val="0"/>
          <w:numId w:val="2"/>
        </w:numPr>
        <w:rPr>
          <w:rFonts w:ascii="Cambria" w:hAnsi="Cambria"/>
          <w:color w:val="000000"/>
          <w:sz w:val="20"/>
          <w:szCs w:val="20"/>
        </w:rPr>
      </w:pPr>
      <w:r>
        <w:rPr>
          <w:rFonts w:ascii="Cambria" w:hAnsi="Cambria"/>
          <w:color w:val="000000"/>
          <w:sz w:val="20"/>
          <w:szCs w:val="20"/>
        </w:rPr>
        <w:t xml:space="preserve">Akmal Nizam Mohammed &amp; Farzad Ismail (2013) Study of an entropy-consistent Navier-Stokes flux, </w:t>
      </w:r>
      <w:r w:rsidRPr="004C2F0E">
        <w:rPr>
          <w:rFonts w:ascii="Cambria" w:hAnsi="Cambria"/>
          <w:i/>
          <w:iCs/>
          <w:color w:val="000000"/>
          <w:sz w:val="20"/>
          <w:szCs w:val="20"/>
        </w:rPr>
        <w:t>International Journal of Computational Fluid Dynamics, 27</w:t>
      </w:r>
      <w:r w:rsidR="004C2F0E">
        <w:rPr>
          <w:rFonts w:ascii="Cambria" w:hAnsi="Cambria"/>
          <w:i/>
          <w:iCs/>
          <w:color w:val="000000"/>
          <w:sz w:val="20"/>
          <w:szCs w:val="20"/>
        </w:rPr>
        <w:t>(</w:t>
      </w:r>
      <w:r w:rsidRPr="004C2F0E">
        <w:rPr>
          <w:rFonts w:ascii="Cambria" w:hAnsi="Cambria"/>
          <w:i/>
          <w:iCs/>
          <w:color w:val="000000"/>
          <w:sz w:val="20"/>
          <w:szCs w:val="20"/>
        </w:rPr>
        <w:t>1</w:t>
      </w:r>
      <w:r w:rsidR="004C2F0E">
        <w:rPr>
          <w:rFonts w:ascii="Cambria" w:hAnsi="Cambria"/>
          <w:i/>
          <w:iCs/>
          <w:color w:val="000000"/>
          <w:sz w:val="20"/>
          <w:szCs w:val="20"/>
        </w:rPr>
        <w:t>)</w:t>
      </w:r>
      <w:r>
        <w:rPr>
          <w:rFonts w:ascii="Cambria" w:hAnsi="Cambria"/>
          <w:color w:val="000000"/>
          <w:sz w:val="20"/>
          <w:szCs w:val="20"/>
        </w:rPr>
        <w:t>, 1-14,</w:t>
      </w:r>
      <w:r w:rsidR="001F7767">
        <w:rPr>
          <w:rFonts w:ascii="Cambria" w:hAnsi="Cambria"/>
          <w:color w:val="000000"/>
          <w:sz w:val="20"/>
          <w:szCs w:val="20"/>
        </w:rPr>
        <w:t xml:space="preserve"> </w:t>
      </w:r>
      <w:r w:rsidR="001F7767" w:rsidRPr="001F7767">
        <w:rPr>
          <w:rFonts w:ascii="Cambria" w:hAnsi="Cambria"/>
          <w:sz w:val="20"/>
          <w:u w:val="single"/>
        </w:rPr>
        <w:t>https://doi.org/</w:t>
      </w:r>
      <w:r w:rsidRPr="001F7767">
        <w:rPr>
          <w:rFonts w:ascii="Cambria" w:hAnsi="Cambria"/>
          <w:color w:val="000000"/>
          <w:sz w:val="20"/>
          <w:szCs w:val="20"/>
          <w:u w:val="single"/>
        </w:rPr>
        <w:t>10.1080/10618562.2012.752573</w:t>
      </w:r>
    </w:p>
    <w:p w14:paraId="53BE54FD" w14:textId="77777777" w:rsidR="008A2BEF" w:rsidRPr="00950187" w:rsidRDefault="008A2BEF" w:rsidP="00950187">
      <w:pPr>
        <w:pStyle w:val="Acknowledgement"/>
        <w:rPr>
          <w:b w:val="0"/>
          <w:bCs/>
          <w:i/>
          <w:iCs/>
          <w:sz w:val="20"/>
          <w:szCs w:val="20"/>
        </w:rPr>
      </w:pPr>
      <w:r w:rsidRPr="00950187">
        <w:rPr>
          <w:b w:val="0"/>
          <w:bCs/>
          <w:i/>
          <w:iCs/>
          <w:sz w:val="20"/>
          <w:szCs w:val="20"/>
        </w:rPr>
        <w:t>Online Magazine Article</w:t>
      </w:r>
    </w:p>
    <w:p w14:paraId="47CF5BC1" w14:textId="77777777" w:rsidR="008A2BEF" w:rsidRPr="008A2BEF" w:rsidRDefault="008A2BEF" w:rsidP="009E5503">
      <w:pPr>
        <w:pStyle w:val="Reference"/>
      </w:pPr>
      <w:r w:rsidRPr="008A2BEF">
        <w:t xml:space="preserve">Thomson, J. (2022, September 8). Massive, strange white structures appear on Utah’s Great Salt Lake. </w:t>
      </w:r>
      <w:r w:rsidRPr="000F5ABE">
        <w:rPr>
          <w:i/>
          <w:iCs/>
        </w:rPr>
        <w:t>Newsweek</w:t>
      </w:r>
      <w:r w:rsidRPr="008A2BEF">
        <w:t xml:space="preserve">. </w:t>
      </w:r>
      <w:r>
        <w:rPr>
          <w:rStyle w:val="A3"/>
          <w:rFonts w:ascii="Cambria" w:hAnsi="Cambria"/>
          <w:color w:val="000000"/>
          <w:sz w:val="20"/>
          <w:szCs w:val="20"/>
        </w:rPr>
        <w:t>https://www.newsweek.com/mysterious-mounds-great-salt-lake-utah-explained-mirabilite-1741151</w:t>
      </w:r>
    </w:p>
    <w:p w14:paraId="78FFDFE4"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 xml:space="preserve">Print Magazine Article </w:t>
      </w:r>
    </w:p>
    <w:p w14:paraId="0B3D136F" w14:textId="77777777" w:rsidR="008A2BEF" w:rsidRPr="008A2BEF" w:rsidRDefault="008A2BEF" w:rsidP="009E5503">
      <w:pPr>
        <w:pStyle w:val="Reference"/>
      </w:pPr>
      <w:r w:rsidRPr="008A2BEF">
        <w:t xml:space="preserve">Nicholl, K. (2020, May). A royal spark. </w:t>
      </w:r>
      <w:r w:rsidRPr="000F5ABE">
        <w:rPr>
          <w:i/>
          <w:iCs/>
        </w:rPr>
        <w:t>Vanity Fair</w:t>
      </w:r>
      <w:r w:rsidRPr="008A2BEF">
        <w:t xml:space="preserve">, </w:t>
      </w:r>
      <w:r w:rsidRPr="000F5ABE">
        <w:rPr>
          <w:i/>
          <w:iCs/>
        </w:rPr>
        <w:t>62</w:t>
      </w:r>
      <w:r w:rsidRPr="008A2BEF">
        <w:t>(5), 56–65, 100.</w:t>
      </w:r>
    </w:p>
    <w:p w14:paraId="411F487D"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Online Newspaper Article</w:t>
      </w:r>
    </w:p>
    <w:p w14:paraId="682CC1F8" w14:textId="77777777" w:rsidR="008A2BEF" w:rsidRPr="001F7767" w:rsidRDefault="008A2BEF" w:rsidP="009E5503">
      <w:pPr>
        <w:pStyle w:val="Reference"/>
      </w:pPr>
      <w:r w:rsidRPr="008A2BEF">
        <w:t xml:space="preserve">Roberts, S. (2020, April 9). Early string ties us to Neanderthals. </w:t>
      </w:r>
      <w:r w:rsidRPr="000F5ABE">
        <w:rPr>
          <w:i/>
          <w:iCs/>
        </w:rPr>
        <w:t>The New York Times</w:t>
      </w:r>
      <w:r w:rsidRPr="008A2BEF">
        <w:t>.</w:t>
      </w:r>
      <w:r w:rsidR="001F7767">
        <w:t xml:space="preserve"> </w:t>
      </w:r>
      <w:r>
        <w:rPr>
          <w:rStyle w:val="A3"/>
          <w:rFonts w:ascii="Cambria" w:hAnsi="Cambria"/>
          <w:color w:val="000000"/>
          <w:sz w:val="20"/>
          <w:szCs w:val="20"/>
        </w:rPr>
        <w:t>https://www.nytimes.com/2020/04/09/science/neanderthals-fiber-string-math.html</w:t>
      </w:r>
    </w:p>
    <w:p w14:paraId="181A29C7" w14:textId="77777777" w:rsidR="009E5503" w:rsidRDefault="008A2BEF" w:rsidP="009E5503">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Print Newspaper Article</w:t>
      </w:r>
    </w:p>
    <w:p w14:paraId="3EC1733C" w14:textId="77777777" w:rsidR="009E5503" w:rsidRDefault="008A2BEF" w:rsidP="009E5503">
      <w:pPr>
        <w:pStyle w:val="Reference"/>
      </w:pPr>
      <w:r w:rsidRPr="008A2BEF">
        <w:t xml:space="preserve">Reynolds, G. (2019, April 9). Different strokes for athletic hearts. </w:t>
      </w:r>
      <w:r w:rsidRPr="009E5503">
        <w:rPr>
          <w:i/>
          <w:iCs/>
        </w:rPr>
        <w:t>The New York Times</w:t>
      </w:r>
      <w:r w:rsidRPr="008A2BEF">
        <w:t>, D4.</w:t>
      </w:r>
    </w:p>
    <w:p w14:paraId="1E6EAAA0" w14:textId="77777777" w:rsidR="008A2BEF" w:rsidRDefault="008A2BEF" w:rsidP="009E5503">
      <w:pPr>
        <w:pStyle w:val="Pa3"/>
        <w:spacing w:before="260"/>
        <w:rPr>
          <w:rFonts w:ascii="Cambria" w:hAnsi="Cambria" w:cs="Avenir LT Pro 45 Book"/>
          <w:i/>
          <w:iCs/>
          <w:color w:val="2F5496"/>
          <w:sz w:val="20"/>
          <w:szCs w:val="20"/>
        </w:rPr>
      </w:pPr>
      <w:r>
        <w:rPr>
          <w:rFonts w:ascii="Cambria" w:hAnsi="Cambria" w:cs="Avenir LT Pro 45 Book"/>
          <w:i/>
          <w:iCs/>
          <w:color w:val="2F5496"/>
          <w:sz w:val="20"/>
          <w:szCs w:val="20"/>
        </w:rPr>
        <w:t>Blog Post</w:t>
      </w:r>
    </w:p>
    <w:p w14:paraId="16949033" w14:textId="77777777" w:rsidR="008A2BEF" w:rsidRPr="00A27980" w:rsidRDefault="008A2BEF" w:rsidP="009E5503">
      <w:pPr>
        <w:pStyle w:val="Reference"/>
        <w:rPr>
          <w:rStyle w:val="A3"/>
          <w:rFonts w:ascii="Cambria" w:hAnsi="Cambria" w:cs="Times New Roman"/>
          <w:color w:val="000000"/>
          <w:sz w:val="20"/>
          <w:szCs w:val="20"/>
          <w:u w:val="none"/>
        </w:rPr>
      </w:pPr>
      <w:r w:rsidRPr="008A2BEF">
        <w:t xml:space="preserve">Rutledge, P. (2019, March 11). The upside of social media. </w:t>
      </w:r>
      <w:r w:rsidRPr="000F5ABE">
        <w:rPr>
          <w:i/>
          <w:iCs/>
        </w:rPr>
        <w:t>The Media Psychology Blog.</w:t>
      </w:r>
      <w:r w:rsidR="001F7767">
        <w:rPr>
          <w:i/>
          <w:iCs/>
        </w:rPr>
        <w:t xml:space="preserve"> </w:t>
      </w:r>
      <w:hyperlink r:id="rId9" w:history="1">
        <w:r w:rsidR="00A27980" w:rsidRPr="00E30A60">
          <w:rPr>
            <w:rStyle w:val="Hyperlink"/>
            <w:rFonts w:cs="Avenir LT Pro 45 Book"/>
          </w:rPr>
          <w:t>https://www.pamelarutledge.com/2019/03/11/the-upside-of-social-media</w:t>
        </w:r>
      </w:hyperlink>
    </w:p>
    <w:p w14:paraId="0CDE01D1"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Authored Book</w:t>
      </w:r>
    </w:p>
    <w:p w14:paraId="3BF856F0" w14:textId="77777777" w:rsidR="008A2BEF" w:rsidRPr="00386343" w:rsidRDefault="008A2BEF" w:rsidP="009E5503">
      <w:pPr>
        <w:pStyle w:val="Reference"/>
        <w:rPr>
          <w:rStyle w:val="A3"/>
          <w:rFonts w:ascii="Cambria" w:hAnsi="Cambria" w:cs="Times New Roman"/>
          <w:color w:val="000000"/>
          <w:sz w:val="20"/>
          <w:szCs w:val="20"/>
          <w:u w:val="none"/>
        </w:rPr>
      </w:pPr>
      <w:r w:rsidRPr="008A2BEF">
        <w:t xml:space="preserve">Kaufman, K. A., Glass, C. R., &amp; Pineau, T. R. (2018). </w:t>
      </w:r>
      <w:r w:rsidRPr="001961DB">
        <w:rPr>
          <w:i/>
          <w:iCs/>
        </w:rPr>
        <w:t xml:space="preserve">Mindful sport performance enhancement: Mental training for athletes and coaches. </w:t>
      </w:r>
      <w:r w:rsidRPr="008A2BEF">
        <w:t>American Psychological Association.</w:t>
      </w:r>
      <w:r w:rsidR="001F7767">
        <w:t xml:space="preserve"> </w:t>
      </w:r>
      <w:hyperlink r:id="rId10" w:history="1">
        <w:r w:rsidR="00386343" w:rsidRPr="00423728">
          <w:rPr>
            <w:rStyle w:val="Hyperlink"/>
            <w:rFonts w:cs="Avenir LT Pro 45 Book"/>
          </w:rPr>
          <w:t>https://doi.org/10.1037/0000048-000</w:t>
        </w:r>
      </w:hyperlink>
    </w:p>
    <w:p w14:paraId="412C0EE0" w14:textId="77777777" w:rsidR="008A2BEF" w:rsidRDefault="008A2BEF" w:rsidP="00E506EF">
      <w:pPr>
        <w:pStyle w:val="Pa3"/>
        <w:tabs>
          <w:tab w:val="right" w:pos="9605"/>
        </w:tabs>
        <w:spacing w:before="260"/>
        <w:rPr>
          <w:rFonts w:ascii="Cambria" w:hAnsi="Cambria" w:cs="Avenir LT Pro 55 Roman"/>
          <w:i/>
          <w:iCs/>
          <w:color w:val="2F5496"/>
          <w:sz w:val="20"/>
          <w:szCs w:val="20"/>
        </w:rPr>
      </w:pPr>
      <w:r>
        <w:rPr>
          <w:rFonts w:ascii="Cambria" w:hAnsi="Cambria" w:cs="Avenir LT Pro 55 Roman"/>
          <w:i/>
          <w:iCs/>
          <w:color w:val="2F5496"/>
          <w:sz w:val="20"/>
          <w:szCs w:val="20"/>
        </w:rPr>
        <w:t>Edited Book Chapte</w:t>
      </w:r>
      <w:r w:rsidR="00C91F19">
        <w:rPr>
          <w:rFonts w:ascii="Cambria" w:hAnsi="Cambria" w:cs="Avenir LT Pro 55 Roman"/>
          <w:i/>
          <w:iCs/>
          <w:color w:val="2F5496"/>
          <w:sz w:val="20"/>
          <w:szCs w:val="20"/>
        </w:rPr>
        <w:t>r</w:t>
      </w:r>
      <w:r w:rsidR="00E506EF">
        <w:rPr>
          <w:rFonts w:ascii="Cambria" w:hAnsi="Cambria" w:cs="Avenir LT Pro 55 Roman"/>
          <w:i/>
          <w:iCs/>
          <w:color w:val="2F5496"/>
          <w:sz w:val="20"/>
          <w:szCs w:val="20"/>
        </w:rPr>
        <w:tab/>
      </w:r>
    </w:p>
    <w:p w14:paraId="52439179" w14:textId="77777777" w:rsidR="008A2BEF" w:rsidRDefault="008A2BEF" w:rsidP="009E5503">
      <w:pPr>
        <w:pStyle w:val="Reference"/>
        <w:rPr>
          <w:rStyle w:val="A3"/>
          <w:rFonts w:ascii="Cambria" w:hAnsi="Cambria"/>
          <w:color w:val="000000"/>
          <w:sz w:val="20"/>
          <w:szCs w:val="20"/>
          <w:u w:val="none"/>
        </w:rPr>
      </w:pPr>
      <w:r w:rsidRPr="008A2BEF">
        <w:t xml:space="preserve">Zeleke, W. A., Hughes, T. L., &amp; Drozda, N. (2020). Home–school collaboration to promote mind–body health. In C. Maykel &amp; M. A. Bray (Eds.), </w:t>
      </w:r>
      <w:r w:rsidRPr="001961DB">
        <w:rPr>
          <w:i/>
          <w:iCs/>
        </w:rPr>
        <w:t xml:space="preserve">Promoting mind–body health in schools: Interventions for mental health professionals </w:t>
      </w:r>
      <w:r w:rsidRPr="008A2BEF">
        <w:t xml:space="preserve">(pp. 11–26). American Psychological Association. </w:t>
      </w:r>
      <w:hyperlink r:id="rId11" w:history="1">
        <w:r w:rsidR="009E5503" w:rsidRPr="00540757">
          <w:rPr>
            <w:rStyle w:val="Hyperlink"/>
            <w:rFonts w:cs="Avenir LT Pro 45 Book"/>
          </w:rPr>
          <w:t>https://doi.org/10.1037/0000157-002</w:t>
        </w:r>
      </w:hyperlink>
    </w:p>
    <w:p w14:paraId="0530B098"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Online Dictionary Entr</w:t>
      </w:r>
      <w:r w:rsidR="00C91F19">
        <w:rPr>
          <w:rFonts w:ascii="Cambria" w:hAnsi="Cambria" w:cs="Avenir LT Pro 55 Roman"/>
          <w:i/>
          <w:iCs/>
          <w:color w:val="2F5496"/>
          <w:sz w:val="20"/>
          <w:szCs w:val="20"/>
        </w:rPr>
        <w:t>y</w:t>
      </w:r>
    </w:p>
    <w:p w14:paraId="37F35E55" w14:textId="77777777" w:rsidR="008A2BEF" w:rsidRDefault="008A2BEF" w:rsidP="009E5503">
      <w:pPr>
        <w:pStyle w:val="Reference"/>
        <w:rPr>
          <w:rFonts w:cs="Avenir LT Pro 45 Book"/>
        </w:rPr>
      </w:pPr>
      <w:r w:rsidRPr="008A2BEF">
        <w:t xml:space="preserve">American Psychological Association. (n.d.). Internet addiction. </w:t>
      </w:r>
      <w:r w:rsidRPr="001961DB">
        <w:rPr>
          <w:i/>
          <w:iCs/>
        </w:rPr>
        <w:t>In APA dictionary of psychology</w:t>
      </w:r>
      <w:r w:rsidRPr="008A2BEF">
        <w:t>. Retrieved April 24, 2022, from</w:t>
      </w:r>
      <w:r w:rsidR="001961DB">
        <w:t xml:space="preserve"> </w:t>
      </w:r>
      <w:r>
        <w:rPr>
          <w:rStyle w:val="A3"/>
          <w:rFonts w:ascii="Cambria" w:hAnsi="Cambria"/>
          <w:color w:val="000000"/>
          <w:sz w:val="20"/>
          <w:szCs w:val="20"/>
        </w:rPr>
        <w:t>https://dictionary.apa.org/internet-addiction</w:t>
      </w:r>
    </w:p>
    <w:p w14:paraId="0E76B5AE"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lastRenderedPageBreak/>
        <w:t>Report by a Group Author</w:t>
      </w:r>
    </w:p>
    <w:p w14:paraId="7B247CAB" w14:textId="77777777" w:rsidR="008A2BEF" w:rsidRPr="00C778DA" w:rsidRDefault="008A2BEF" w:rsidP="009E5503">
      <w:pPr>
        <w:pStyle w:val="Reference"/>
      </w:pPr>
      <w:r w:rsidRPr="008A2BEF">
        <w:t>World Health Organization. (2014). Comprehensive implementation plan on maternal, infant and young child nutrition.</w:t>
      </w:r>
      <w:r w:rsidR="001961DB">
        <w:t xml:space="preserve"> </w:t>
      </w:r>
      <w:r>
        <w:rPr>
          <w:rStyle w:val="A3"/>
          <w:rFonts w:ascii="Cambria" w:hAnsi="Cambria"/>
          <w:color w:val="000000"/>
          <w:sz w:val="20"/>
          <w:szCs w:val="20"/>
        </w:rPr>
        <w:t>https://apps.who.int/iris/bitstream/handle/10665/113048/WHO_NMH_NHD_14.1_eng.pdf?ua=1</w:t>
      </w:r>
    </w:p>
    <w:p w14:paraId="41CFAF9F"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Report by Individual Authors</w:t>
      </w:r>
    </w:p>
    <w:p w14:paraId="57913835" w14:textId="77777777" w:rsidR="008A2BEF" w:rsidRDefault="008A2BEF" w:rsidP="009E5503">
      <w:pPr>
        <w:pStyle w:val="Reference"/>
        <w:rPr>
          <w:rFonts w:cs="Avenir LT Pro 45 Book"/>
        </w:rPr>
      </w:pPr>
      <w:r w:rsidRPr="0043160B">
        <w:rPr>
          <w:lang w:val="de-DE"/>
        </w:rPr>
        <w:t xml:space="preserve">Winthrop, R., Ziegler, L., Handa, R., &amp; Fakoya, F. (2019). </w:t>
      </w:r>
      <w:r w:rsidRPr="001961DB">
        <w:rPr>
          <w:i/>
          <w:iCs/>
        </w:rPr>
        <w:t>How playful learning can help leapfrog progress in education</w:t>
      </w:r>
      <w:r w:rsidRPr="008A2BEF">
        <w:t xml:space="preserve">. Center for Universal Education at Brookings. </w:t>
      </w:r>
      <w:r>
        <w:rPr>
          <w:rStyle w:val="A3"/>
          <w:rFonts w:ascii="Cambria" w:hAnsi="Cambria"/>
          <w:color w:val="000000"/>
          <w:sz w:val="20"/>
          <w:szCs w:val="20"/>
        </w:rPr>
        <w:t>https://www.brookings.edu/wp-content/uploads/2019/04/how_playful_learning_can_help_leapfrog_progress_in_education.pdf</w:t>
      </w:r>
    </w:p>
    <w:p w14:paraId="79263419"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Press Release</w:t>
      </w:r>
    </w:p>
    <w:p w14:paraId="49A9A409" w14:textId="77777777" w:rsidR="008A2BEF" w:rsidRDefault="008A2BEF" w:rsidP="009E5503">
      <w:pPr>
        <w:pStyle w:val="Reference"/>
        <w:rPr>
          <w:rFonts w:cs="Avenir LT Pro 45 Book"/>
        </w:rPr>
      </w:pPr>
      <w:r w:rsidRPr="008A2BEF">
        <w:t xml:space="preserve">American Psychological Association. (2020, March 2). </w:t>
      </w:r>
      <w:r w:rsidRPr="001961DB">
        <w:rPr>
          <w:i/>
          <w:iCs/>
        </w:rPr>
        <w:t xml:space="preserve">APA reaffirms psychologists’ role in combating climate change </w:t>
      </w:r>
      <w:r w:rsidRPr="008A2BEF">
        <w:t xml:space="preserve">[Press release]. </w:t>
      </w:r>
      <w:r>
        <w:rPr>
          <w:rStyle w:val="A3"/>
          <w:rFonts w:ascii="Cambria" w:hAnsi="Cambria"/>
          <w:color w:val="000000"/>
          <w:sz w:val="20"/>
          <w:szCs w:val="20"/>
        </w:rPr>
        <w:t>https://www.apa.org/news/press/releases/2020/03/combating-climate-change</w:t>
      </w:r>
    </w:p>
    <w:p w14:paraId="0C06B7FA"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Conference Session</w:t>
      </w:r>
    </w:p>
    <w:p w14:paraId="78CCA8F7" w14:textId="77777777" w:rsidR="008A2BEF" w:rsidRPr="006A2EC0" w:rsidRDefault="008A2BEF" w:rsidP="009E5503">
      <w:pPr>
        <w:pStyle w:val="Reference"/>
      </w:pPr>
      <w:r w:rsidRPr="008A2BEF">
        <w:t xml:space="preserve">Davidson, R. J. (2019, August 8–11). </w:t>
      </w:r>
      <w:r w:rsidRPr="001961DB">
        <w:rPr>
          <w:i/>
          <w:iCs/>
        </w:rPr>
        <w:t xml:space="preserve">Well-being is a skill </w:t>
      </w:r>
      <w:r w:rsidRPr="008A2BEF">
        <w:t xml:space="preserve">[Conference session]. APA 2019 Convention, Chicago, IL, United States. </w:t>
      </w:r>
      <w:r>
        <w:rPr>
          <w:rStyle w:val="A3"/>
          <w:rFonts w:ascii="Cambria" w:hAnsi="Cambria"/>
          <w:color w:val="000000"/>
          <w:sz w:val="20"/>
          <w:szCs w:val="20"/>
        </w:rPr>
        <w:t>https://irp</w:t>
      </w:r>
      <w:r w:rsidR="001F7767">
        <w:rPr>
          <w:rStyle w:val="A3"/>
          <w:rFonts w:ascii="Cambria" w:hAnsi="Cambria"/>
          <w:color w:val="000000"/>
          <w:sz w:val="20"/>
          <w:szCs w:val="20"/>
        </w:rPr>
        <w:t>-</w:t>
      </w:r>
      <w:r>
        <w:rPr>
          <w:rStyle w:val="A3"/>
          <w:rFonts w:ascii="Cambria" w:hAnsi="Cambria"/>
          <w:color w:val="000000"/>
          <w:sz w:val="20"/>
          <w:szCs w:val="20"/>
        </w:rPr>
        <w:t>cdn.multiscreensite.com/a5ea5d51/files/uploaded/APA2019Program_190708.pdf</w:t>
      </w:r>
    </w:p>
    <w:p w14:paraId="5E7AFFF1" w14:textId="77777777" w:rsidR="009E5503" w:rsidRDefault="008A2BEF" w:rsidP="009E5503">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Dissertation From a Database</w:t>
      </w:r>
    </w:p>
    <w:p w14:paraId="2FB9B644" w14:textId="77777777" w:rsidR="009E5503" w:rsidRDefault="008A2BEF" w:rsidP="009E5503">
      <w:pPr>
        <w:pStyle w:val="Reference"/>
      </w:pPr>
      <w:r w:rsidRPr="008A2BEF">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02920FE5" w14:textId="77777777" w:rsidR="008A2BEF" w:rsidRDefault="008A2BEF" w:rsidP="009E5503">
      <w:pPr>
        <w:pStyle w:val="Pa3"/>
        <w:spacing w:before="260"/>
        <w:rPr>
          <w:rFonts w:ascii="Cambria" w:hAnsi="Cambria" w:cs="Avenir LT Pro 45 Book"/>
          <w:i/>
          <w:iCs/>
          <w:color w:val="2F5496"/>
          <w:sz w:val="20"/>
          <w:szCs w:val="20"/>
        </w:rPr>
      </w:pPr>
      <w:r>
        <w:rPr>
          <w:rFonts w:ascii="Cambria" w:hAnsi="Cambria" w:cs="Avenir LT Pro 45 Book"/>
          <w:i/>
          <w:iCs/>
          <w:color w:val="2F5496"/>
          <w:sz w:val="20"/>
          <w:szCs w:val="20"/>
        </w:rPr>
        <w:t>Preprint Articl</w:t>
      </w:r>
      <w:r w:rsidR="00C91F19">
        <w:rPr>
          <w:rFonts w:ascii="Cambria" w:hAnsi="Cambria" w:cs="Avenir LT Pro 45 Book"/>
          <w:i/>
          <w:iCs/>
          <w:color w:val="2F5496"/>
          <w:sz w:val="20"/>
          <w:szCs w:val="20"/>
        </w:rPr>
        <w:t>e</w:t>
      </w:r>
    </w:p>
    <w:p w14:paraId="387878B8" w14:textId="77777777" w:rsidR="008A2BEF" w:rsidRDefault="008A2BEF" w:rsidP="009E5503">
      <w:pPr>
        <w:pStyle w:val="Reference"/>
        <w:rPr>
          <w:rFonts w:cs="Avenir LT Pro 45 Book"/>
        </w:rPr>
      </w:pPr>
      <w:proofErr w:type="spellStart"/>
      <w:r w:rsidRPr="008A2BEF">
        <w:t>Latimier</w:t>
      </w:r>
      <w:proofErr w:type="spellEnd"/>
      <w:r w:rsidRPr="008A2BEF">
        <w:t xml:space="preserve">, A., Peyre, H., &amp; Ramus, F. (2020). A meta-analytic review of the benefit of spacing out retrieval practice episodes on retention. </w:t>
      </w:r>
      <w:proofErr w:type="spellStart"/>
      <w:r w:rsidRPr="008A2BEF">
        <w:t>PsyArXiv</w:t>
      </w:r>
      <w:proofErr w:type="spellEnd"/>
      <w:r w:rsidRPr="008A2BEF">
        <w:t xml:space="preserve">. </w:t>
      </w:r>
      <w:r>
        <w:rPr>
          <w:rStyle w:val="A3"/>
          <w:rFonts w:ascii="Cambria" w:hAnsi="Cambria"/>
          <w:color w:val="000000"/>
          <w:sz w:val="20"/>
          <w:szCs w:val="20"/>
        </w:rPr>
        <w:t>https://psyarxiv.com/kzy7u/</w:t>
      </w:r>
    </w:p>
    <w:p w14:paraId="00BBEAFD"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Data Set</w:t>
      </w:r>
    </w:p>
    <w:p w14:paraId="4432A29C" w14:textId="77777777" w:rsidR="008A2BEF" w:rsidRDefault="008A2BEF" w:rsidP="009E5503">
      <w:pPr>
        <w:pStyle w:val="Reference"/>
        <w:rPr>
          <w:rFonts w:cs="Avenir LT Pro 45 Book"/>
        </w:rPr>
      </w:pPr>
      <w:r w:rsidRPr="008A2BEF">
        <w:t xml:space="preserve">O’Donohue, W. (2017). </w:t>
      </w:r>
      <w:r w:rsidRPr="001961DB">
        <w:rPr>
          <w:i/>
          <w:iCs/>
        </w:rPr>
        <w:t xml:space="preserve">Content analysis of undergraduate psychology textbooks </w:t>
      </w:r>
      <w:r w:rsidRPr="008A2BEF">
        <w:t>(ICPSR 21600; Version V1) [Data set]. Inter-university Consortium for Political and Social Research</w:t>
      </w:r>
      <w:r w:rsidR="00C778DA">
        <w:t xml:space="preserve">. </w:t>
      </w:r>
      <w:hyperlink r:id="rId12" w:history="1">
        <w:r w:rsidR="00C778DA">
          <w:rPr>
            <w:rStyle w:val="Hyperlink"/>
            <w:rFonts w:cs="Avenir LT Pro 45 Book"/>
            <w:color w:val="000000"/>
          </w:rPr>
          <w:t>https://doi.org/10.3886/</w:t>
        </w:r>
      </w:hyperlink>
      <w:r w:rsidR="00C778DA">
        <w:rPr>
          <w:rStyle w:val="A3"/>
          <w:rFonts w:ascii="Cambria" w:hAnsi="Cambria"/>
          <w:color w:val="000000"/>
          <w:sz w:val="20"/>
          <w:szCs w:val="20"/>
        </w:rPr>
        <w:t xml:space="preserve"> </w:t>
      </w:r>
      <w:r>
        <w:rPr>
          <w:rStyle w:val="A3"/>
          <w:rFonts w:ascii="Cambria" w:hAnsi="Cambria"/>
          <w:color w:val="000000"/>
          <w:sz w:val="20"/>
          <w:szCs w:val="20"/>
        </w:rPr>
        <w:t>ICPSR36966.v1</w:t>
      </w:r>
    </w:p>
    <w:p w14:paraId="65950513"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Film or Video</w:t>
      </w:r>
    </w:p>
    <w:p w14:paraId="20F09D5E" w14:textId="77777777" w:rsidR="008A2BEF" w:rsidRPr="008A2BEF" w:rsidRDefault="008A2BEF" w:rsidP="009E5503">
      <w:pPr>
        <w:pStyle w:val="Reference"/>
      </w:pPr>
      <w:r w:rsidRPr="008A2BEF">
        <w:t xml:space="preserve">Docter, P., &amp; Del Carmen, R. (Directors). (2015). </w:t>
      </w:r>
      <w:r w:rsidRPr="001961DB">
        <w:rPr>
          <w:i/>
          <w:iCs/>
        </w:rPr>
        <w:t xml:space="preserve">Inside out </w:t>
      </w:r>
      <w:r w:rsidRPr="008A2BEF">
        <w:t>[Film]. Walt Disney Pictures; Pixar Animation Studios.</w:t>
      </w:r>
    </w:p>
    <w:p w14:paraId="49D1F577"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TV Series Episode</w:t>
      </w:r>
    </w:p>
    <w:p w14:paraId="16C2B9AA" w14:textId="77777777" w:rsidR="008A2BEF" w:rsidRPr="008A2BEF" w:rsidRDefault="008A2BEF" w:rsidP="009E5503">
      <w:pPr>
        <w:pStyle w:val="Reference"/>
      </w:pPr>
      <w:r w:rsidRPr="008A2BEF">
        <w:t xml:space="preserve">Dippold, K. (Writer), &amp; Trim, M. (Director). (2011, April 14). Fancy party (Season 3, Episode 9) [TV series episode]. In G. Daniels, H. Klein, D. Miner, &amp; M. Schur (Executive Producers), </w:t>
      </w:r>
      <w:r w:rsidRPr="000F5ABE">
        <w:rPr>
          <w:i/>
          <w:iCs/>
        </w:rPr>
        <w:t>Parks and recreation</w:t>
      </w:r>
      <w:r w:rsidRPr="008A2BEF">
        <w:t xml:space="preserve">. </w:t>
      </w:r>
      <w:proofErr w:type="spellStart"/>
      <w:r w:rsidRPr="008A2BEF">
        <w:t>Deedle</w:t>
      </w:r>
      <w:proofErr w:type="spellEnd"/>
      <w:r w:rsidRPr="008A2BEF">
        <w:t xml:space="preserve">-Dee Productions; </w:t>
      </w:r>
      <w:proofErr w:type="spellStart"/>
      <w:r w:rsidRPr="008A2BEF">
        <w:t>Fremulon</w:t>
      </w:r>
      <w:proofErr w:type="spellEnd"/>
      <w:r w:rsidRPr="008A2BEF">
        <w:t>; 3 Arts Entertainment; Universal Media Studios.</w:t>
      </w:r>
    </w:p>
    <w:p w14:paraId="475963A8"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Webinar</w:t>
      </w:r>
    </w:p>
    <w:p w14:paraId="4B510703" w14:textId="77777777" w:rsidR="008A2BEF" w:rsidRPr="008A2BEF" w:rsidRDefault="008A2BEF" w:rsidP="009E5503">
      <w:pPr>
        <w:pStyle w:val="Reference"/>
      </w:pPr>
      <w:r w:rsidRPr="0043160B">
        <w:rPr>
          <w:lang w:val="fi-FI"/>
        </w:rPr>
        <w:t xml:space="preserve">Kamin, H. S., Lee, C. L., &amp; McAdoo, T. L. (2020). </w:t>
      </w:r>
      <w:r w:rsidRPr="001961DB">
        <w:rPr>
          <w:i/>
          <w:iCs/>
        </w:rPr>
        <w:t xml:space="preserve">Creating references using seventh edition APA Style </w:t>
      </w:r>
      <w:r w:rsidRPr="008A2BEF">
        <w:t xml:space="preserve">[Webinar]. American Psychological Association. </w:t>
      </w:r>
    </w:p>
    <w:p w14:paraId="7E86D5E7" w14:textId="77777777" w:rsidR="008A2BEF" w:rsidRDefault="008A2BEF" w:rsidP="00C778DA">
      <w:pPr>
        <w:pStyle w:val="Default"/>
        <w:ind w:firstLine="432"/>
        <w:rPr>
          <w:rFonts w:ascii="Cambria" w:hAnsi="Cambria" w:cs="Avenir LT Pro 45 Book"/>
          <w:sz w:val="20"/>
          <w:szCs w:val="20"/>
        </w:rPr>
      </w:pPr>
      <w:r>
        <w:rPr>
          <w:rStyle w:val="A3"/>
          <w:rFonts w:ascii="Cambria" w:hAnsi="Cambria"/>
          <w:color w:val="000000"/>
          <w:sz w:val="20"/>
          <w:szCs w:val="20"/>
        </w:rPr>
        <w:t>https://apastyle.apa.org/instructional-aids/tutorials-webinars</w:t>
      </w:r>
    </w:p>
    <w:p w14:paraId="15C8FAA1"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YouTube Video</w:t>
      </w:r>
    </w:p>
    <w:p w14:paraId="5A43A1C4" w14:textId="77777777" w:rsidR="008A2BEF" w:rsidRPr="008A2BEF" w:rsidRDefault="008A2BEF" w:rsidP="009E5503">
      <w:pPr>
        <w:pStyle w:val="Reference"/>
      </w:pPr>
      <w:r w:rsidRPr="008A2BEF">
        <w:t xml:space="preserve">Above The Noise. (2017, October 18). </w:t>
      </w:r>
      <w:r w:rsidRPr="001961DB">
        <w:rPr>
          <w:i/>
          <w:iCs/>
        </w:rPr>
        <w:t xml:space="preserve">Can procrastination be a good thing? </w:t>
      </w:r>
      <w:r w:rsidRPr="008A2BEF">
        <w:t>[Video]. YouTube.</w:t>
      </w:r>
    </w:p>
    <w:p w14:paraId="6FA1CDA4" w14:textId="77777777" w:rsidR="008A2BEF" w:rsidRDefault="008A2BEF" w:rsidP="00C778DA">
      <w:pPr>
        <w:pStyle w:val="Default"/>
        <w:ind w:firstLine="432"/>
        <w:rPr>
          <w:rFonts w:ascii="Cambria" w:hAnsi="Cambria" w:cs="Avenir LT Pro 45 Book"/>
          <w:sz w:val="20"/>
          <w:szCs w:val="20"/>
        </w:rPr>
      </w:pPr>
      <w:r>
        <w:rPr>
          <w:rStyle w:val="A3"/>
          <w:rFonts w:ascii="Cambria" w:hAnsi="Cambria"/>
          <w:color w:val="000000"/>
          <w:sz w:val="20"/>
          <w:szCs w:val="20"/>
        </w:rPr>
        <w:t>https://www.youtube.com/watch?v=FQMwmBNNOnQ</w:t>
      </w:r>
    </w:p>
    <w:p w14:paraId="2D5B0CEF"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Song or Track</w:t>
      </w:r>
    </w:p>
    <w:p w14:paraId="190BE626" w14:textId="77777777" w:rsidR="009E5503" w:rsidRDefault="008A2BEF" w:rsidP="009E5503">
      <w:pPr>
        <w:pStyle w:val="Reference"/>
      </w:pPr>
      <w:r w:rsidRPr="008A2BEF">
        <w:t xml:space="preserve">Nirvana. (1991). Smells like teen spirit [Song]. On </w:t>
      </w:r>
      <w:proofErr w:type="spellStart"/>
      <w:r w:rsidRPr="001961DB">
        <w:rPr>
          <w:i/>
          <w:iCs/>
        </w:rPr>
        <w:t>Nevermind</w:t>
      </w:r>
      <w:proofErr w:type="spellEnd"/>
      <w:r w:rsidRPr="008A2BEF">
        <w:t>. DGC.</w:t>
      </w:r>
    </w:p>
    <w:p w14:paraId="7888F18E" w14:textId="77777777" w:rsidR="00621FA2" w:rsidRDefault="00621FA2" w:rsidP="009E5503">
      <w:pPr>
        <w:pStyle w:val="Reference"/>
        <w:numPr>
          <w:ilvl w:val="0"/>
          <w:numId w:val="0"/>
        </w:numPr>
      </w:pPr>
    </w:p>
    <w:p w14:paraId="38A7C5CE" w14:textId="77777777" w:rsidR="008A2BEF" w:rsidRPr="009E5503" w:rsidRDefault="008A2BEF" w:rsidP="009E5503">
      <w:pPr>
        <w:pStyle w:val="Reference"/>
        <w:numPr>
          <w:ilvl w:val="0"/>
          <w:numId w:val="0"/>
        </w:numPr>
      </w:pPr>
      <w:r>
        <w:rPr>
          <w:rFonts w:cs="Avenir LT Pro 55 Roman"/>
          <w:i/>
          <w:iCs/>
          <w:color w:val="2F5496"/>
        </w:rPr>
        <w:t>Radio Broadcast</w:t>
      </w:r>
    </w:p>
    <w:p w14:paraId="175C34FF" w14:textId="77777777" w:rsidR="008A2BEF" w:rsidRPr="008A2BEF" w:rsidRDefault="008A2BEF" w:rsidP="009E5503">
      <w:pPr>
        <w:pStyle w:val="Reference"/>
      </w:pPr>
      <w:proofErr w:type="spellStart"/>
      <w:r w:rsidRPr="008A2BEF">
        <w:t>Hersher</w:t>
      </w:r>
      <w:proofErr w:type="spellEnd"/>
      <w:r w:rsidRPr="008A2BEF">
        <w:t xml:space="preserve">, R. (2020, March 19). </w:t>
      </w:r>
      <w:r w:rsidRPr="009E5503">
        <w:rPr>
          <w:i/>
          <w:iCs/>
        </w:rPr>
        <w:t xml:space="preserve">Spring starts today all over America, which is weird </w:t>
      </w:r>
      <w:r w:rsidRPr="008A2BEF">
        <w:t xml:space="preserve">[Radio broadcast]. NPR. </w:t>
      </w:r>
    </w:p>
    <w:p w14:paraId="4769E737" w14:textId="77777777" w:rsidR="008A2BEF" w:rsidRDefault="008A2BEF" w:rsidP="00C778DA">
      <w:pPr>
        <w:pStyle w:val="Default"/>
        <w:ind w:firstLine="432"/>
        <w:rPr>
          <w:rFonts w:ascii="Cambria" w:hAnsi="Cambria" w:cs="Avenir LT Pro 45 Book"/>
          <w:sz w:val="20"/>
          <w:szCs w:val="20"/>
        </w:rPr>
      </w:pPr>
      <w:r>
        <w:rPr>
          <w:rStyle w:val="A3"/>
          <w:rFonts w:ascii="Cambria" w:hAnsi="Cambria"/>
          <w:color w:val="000000"/>
          <w:sz w:val="20"/>
          <w:szCs w:val="20"/>
        </w:rPr>
        <w:t xml:space="preserve">https://www.npr.org/2020/03/19/817237429/spring-starts-today-all-over </w:t>
      </w:r>
      <w:proofErr w:type="spellStart"/>
      <w:r>
        <w:rPr>
          <w:rStyle w:val="A3"/>
          <w:rFonts w:ascii="Cambria" w:hAnsi="Cambria"/>
          <w:color w:val="000000"/>
          <w:sz w:val="20"/>
          <w:szCs w:val="20"/>
        </w:rPr>
        <w:t>america</w:t>
      </w:r>
      <w:proofErr w:type="spellEnd"/>
      <w:r>
        <w:rPr>
          <w:rStyle w:val="A3"/>
          <w:rFonts w:ascii="Cambria" w:hAnsi="Cambria"/>
          <w:color w:val="000000"/>
          <w:sz w:val="20"/>
          <w:szCs w:val="20"/>
        </w:rPr>
        <w:t>-which-is-weird</w:t>
      </w:r>
    </w:p>
    <w:p w14:paraId="44D7F4E2"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Podcast Episode</w:t>
      </w:r>
    </w:p>
    <w:p w14:paraId="2BDA5C04" w14:textId="77777777" w:rsidR="008A2BEF" w:rsidRPr="006A2EC0" w:rsidRDefault="008A2BEF" w:rsidP="009E5503">
      <w:pPr>
        <w:pStyle w:val="Reference"/>
      </w:pPr>
      <w:r w:rsidRPr="008A2BEF">
        <w:lastRenderedPageBreak/>
        <w:t xml:space="preserve">Santos, L. (Host). (n.d.) Psychopaths and superheroes (No. 1) [Audio podcast episode]. In </w:t>
      </w:r>
      <w:r w:rsidRPr="009E5503">
        <w:rPr>
          <w:i/>
          <w:iCs/>
        </w:rPr>
        <w:t xml:space="preserve">The happiness lab with Dr. Laurie Santos. </w:t>
      </w:r>
      <w:r w:rsidRPr="008A2BEF">
        <w:t xml:space="preserve">Pushkin Industries. </w:t>
      </w:r>
      <w:r>
        <w:rPr>
          <w:rStyle w:val="A3"/>
          <w:rFonts w:ascii="Cambria" w:hAnsi="Cambria"/>
          <w:color w:val="000000"/>
          <w:sz w:val="20"/>
          <w:szCs w:val="20"/>
        </w:rPr>
        <w:t>https://www.happinesslab.fm/season-2-episodes/episode-1</w:t>
      </w:r>
    </w:p>
    <w:p w14:paraId="7308DE17"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Infographic</w:t>
      </w:r>
    </w:p>
    <w:p w14:paraId="363D13FD" w14:textId="77777777" w:rsidR="008A2BEF" w:rsidRDefault="008A2BEF" w:rsidP="009E5503">
      <w:pPr>
        <w:pStyle w:val="Reference"/>
        <w:rPr>
          <w:rFonts w:cs="Avenir LT Pro 45 Book"/>
        </w:rPr>
      </w:pPr>
      <w:r w:rsidRPr="008A2BEF">
        <w:t xml:space="preserve">American Psychological Association. (n.d.). </w:t>
      </w:r>
      <w:r w:rsidRPr="009E5503">
        <w:rPr>
          <w:i/>
          <w:iCs/>
        </w:rPr>
        <w:t xml:space="preserve">Data sharing </w:t>
      </w:r>
      <w:r w:rsidRPr="008A2BEF">
        <w:t>[Infographic].</w:t>
      </w:r>
      <w:r w:rsidR="006A2EC0">
        <w:t xml:space="preserve"> </w:t>
      </w:r>
      <w:r>
        <w:rPr>
          <w:rStyle w:val="A3"/>
          <w:rFonts w:ascii="Cambria" w:hAnsi="Cambria"/>
          <w:color w:val="000000"/>
          <w:sz w:val="20"/>
          <w:szCs w:val="20"/>
        </w:rPr>
        <w:t>https://www.apa.org/pubs/journals/data-sharing-infographic.pdf</w:t>
      </w:r>
    </w:p>
    <w:p w14:paraId="60349FA8"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PowerPoint From a Classroom Website</w:t>
      </w:r>
    </w:p>
    <w:p w14:paraId="5DDDEC90" w14:textId="77777777" w:rsidR="008A2BEF" w:rsidRDefault="008A2BEF" w:rsidP="009E5503">
      <w:pPr>
        <w:pStyle w:val="Reference"/>
        <w:rPr>
          <w:rFonts w:cs="Avenir LT Pro 45 Book"/>
        </w:rPr>
      </w:pPr>
      <w:r w:rsidRPr="008A2BEF">
        <w:t xml:space="preserve">Mack, R., &amp; Spake, G. (2018). Citing open source images and formatting references for presentations [PowerPoint slides]. </w:t>
      </w:r>
      <w:proofErr w:type="spellStart"/>
      <w:r>
        <w:rPr>
          <w:rStyle w:val="A3"/>
          <w:rFonts w:ascii="Cambria" w:hAnsi="Cambria"/>
          <w:color w:val="000000"/>
          <w:sz w:val="20"/>
          <w:szCs w:val="20"/>
        </w:rPr>
        <w:t>Canvas@FNU</w:t>
      </w:r>
      <w:proofErr w:type="spellEnd"/>
      <w:r>
        <w:rPr>
          <w:rStyle w:val="A3"/>
          <w:rFonts w:ascii="Cambria" w:hAnsi="Cambria"/>
          <w:color w:val="000000"/>
          <w:sz w:val="20"/>
          <w:szCs w:val="20"/>
        </w:rPr>
        <w:t>. https://fnu.onelogin.com/login</w:t>
      </w:r>
    </w:p>
    <w:p w14:paraId="25C925CF"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Tweet</w:t>
      </w:r>
    </w:p>
    <w:p w14:paraId="30BC3358" w14:textId="77777777" w:rsidR="008A2BEF" w:rsidRPr="006A2EC0" w:rsidRDefault="008A2BEF" w:rsidP="009E5503">
      <w:pPr>
        <w:pStyle w:val="Reference"/>
      </w:pPr>
      <w:r w:rsidRPr="008A2BEF">
        <w:t>Obama, B. [@BarackObama]. (2020, April 7). It’s World Health Day, and we owe a profound debt of gratitude to all our medical professionals. They’re still giving [Tweet]. Twitter.</w:t>
      </w:r>
      <w:r w:rsidR="006A2EC0">
        <w:t xml:space="preserve"> </w:t>
      </w:r>
      <w:r>
        <w:rPr>
          <w:rStyle w:val="A3"/>
          <w:rFonts w:ascii="Cambria" w:hAnsi="Cambria"/>
          <w:color w:val="000000"/>
          <w:sz w:val="20"/>
          <w:szCs w:val="20"/>
        </w:rPr>
        <w:t>https://twitter.com/BarackObama/status/1247555328365023238</w:t>
      </w:r>
    </w:p>
    <w:p w14:paraId="3F0A72D6"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Open Educational Resource</w:t>
      </w:r>
    </w:p>
    <w:p w14:paraId="0EE45A9B" w14:textId="77777777" w:rsidR="008A2BEF" w:rsidRPr="006A2EC0" w:rsidRDefault="008A2BEF" w:rsidP="009E5503">
      <w:pPr>
        <w:pStyle w:val="Reference"/>
      </w:pPr>
      <w:r w:rsidRPr="008A2BEF">
        <w:t xml:space="preserve">Fagan, J. (2019, March 25). </w:t>
      </w:r>
      <w:r w:rsidRPr="001961DB">
        <w:rPr>
          <w:i/>
          <w:iCs/>
        </w:rPr>
        <w:t>Nursing clinical brain</w:t>
      </w:r>
      <w:r w:rsidRPr="008A2BEF">
        <w:t>. OER Commons. Retrieved January 7, 2020, from</w:t>
      </w:r>
      <w:r w:rsidR="006A2EC0">
        <w:t xml:space="preserve"> </w:t>
      </w:r>
      <w:r>
        <w:rPr>
          <w:rStyle w:val="A3"/>
          <w:rFonts w:ascii="Cambria" w:hAnsi="Cambria"/>
          <w:color w:val="000000"/>
          <w:sz w:val="20"/>
          <w:szCs w:val="20"/>
        </w:rPr>
        <w:t>https://www.oercommons.org/authoring/53029-nursing-clinical-brain/view</w:t>
      </w:r>
    </w:p>
    <w:p w14:paraId="69749E22"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Webpage</w:t>
      </w:r>
    </w:p>
    <w:p w14:paraId="39E3768A" w14:textId="77777777" w:rsidR="008A2BEF" w:rsidRPr="008A2BEF" w:rsidRDefault="008A2BEF" w:rsidP="009E5503">
      <w:pPr>
        <w:pStyle w:val="Reference"/>
      </w:pPr>
      <w:r w:rsidRPr="008A2BEF">
        <w:t xml:space="preserve">Chandler, N. (2020, April 9). What’s the difference between Sasquatch and Bigfoot? </w:t>
      </w:r>
      <w:proofErr w:type="spellStart"/>
      <w:r w:rsidRPr="008A2BEF">
        <w:t>howstuffworks</w:t>
      </w:r>
      <w:proofErr w:type="spellEnd"/>
      <w:r w:rsidRPr="008A2BEF">
        <w:t xml:space="preserve">. </w:t>
      </w:r>
    </w:p>
    <w:p w14:paraId="66474D18" w14:textId="77777777" w:rsidR="008A2BEF" w:rsidRDefault="008A2BEF" w:rsidP="00C778DA">
      <w:pPr>
        <w:pStyle w:val="Default"/>
        <w:ind w:firstLine="432"/>
        <w:rPr>
          <w:rFonts w:ascii="Cambria" w:hAnsi="Cambria" w:cs="Avenir LT Pro 45 Book"/>
          <w:sz w:val="20"/>
          <w:szCs w:val="20"/>
        </w:rPr>
      </w:pPr>
      <w:r>
        <w:rPr>
          <w:rStyle w:val="A3"/>
          <w:rFonts w:ascii="Cambria" w:hAnsi="Cambria"/>
          <w:color w:val="000000"/>
          <w:sz w:val="20"/>
          <w:szCs w:val="20"/>
        </w:rPr>
        <w:t>https://science.howstuffworks.com/science-vs-myth/strange-creatures/sasquatch-bigfoot-difference.htm</w:t>
      </w:r>
    </w:p>
    <w:p w14:paraId="58657E10"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Webpage on a News Website</w:t>
      </w:r>
    </w:p>
    <w:p w14:paraId="48A21EAD" w14:textId="77777777" w:rsidR="008A2BEF" w:rsidRPr="006A2EC0" w:rsidRDefault="008A2BEF" w:rsidP="009E5503">
      <w:pPr>
        <w:pStyle w:val="Reference"/>
      </w:pPr>
      <w:r w:rsidRPr="008A2BEF">
        <w:t xml:space="preserve">Machado, J., &amp; Turner, K. (2020, March 7). </w:t>
      </w:r>
      <w:r w:rsidRPr="001961DB">
        <w:rPr>
          <w:i/>
          <w:iCs/>
        </w:rPr>
        <w:t xml:space="preserve">The future of feminism. </w:t>
      </w:r>
      <w:r w:rsidRPr="008A2BEF">
        <w:t>Vox.</w:t>
      </w:r>
      <w:r w:rsidR="006A2EC0">
        <w:t xml:space="preserve"> </w:t>
      </w:r>
      <w:r>
        <w:rPr>
          <w:rStyle w:val="A3"/>
          <w:rFonts w:ascii="Cambria" w:hAnsi="Cambria"/>
          <w:color w:val="000000"/>
          <w:sz w:val="20"/>
          <w:szCs w:val="20"/>
        </w:rPr>
        <w:t>https://www.vox.com/identities/2020/3/7/21163193/international-womens-day-2020</w:t>
      </w:r>
    </w:p>
    <w:p w14:paraId="0E7FBE26" w14:textId="77777777" w:rsidR="008A2BEF" w:rsidRDefault="008A2BEF" w:rsidP="008A2BEF">
      <w:pPr>
        <w:pStyle w:val="Pa3"/>
        <w:spacing w:before="260"/>
        <w:rPr>
          <w:rFonts w:ascii="Cambria" w:hAnsi="Cambria" w:cs="Avenir LT Pro 55 Roman"/>
          <w:i/>
          <w:iCs/>
          <w:color w:val="2F5496"/>
          <w:sz w:val="20"/>
          <w:szCs w:val="20"/>
        </w:rPr>
      </w:pPr>
      <w:r>
        <w:rPr>
          <w:rFonts w:ascii="Cambria" w:hAnsi="Cambria" w:cs="Avenir LT Pro 55 Roman"/>
          <w:i/>
          <w:iCs/>
          <w:color w:val="2F5496"/>
          <w:sz w:val="20"/>
          <w:szCs w:val="20"/>
        </w:rPr>
        <w:t>Webpage With a Retrieval Date</w:t>
      </w:r>
    </w:p>
    <w:p w14:paraId="55AE6F7A" w14:textId="77777777" w:rsidR="00BC262C" w:rsidRPr="00BC262C" w:rsidRDefault="008A2BEF">
      <w:pPr>
        <w:pStyle w:val="Reference"/>
      </w:pPr>
      <w:r w:rsidRPr="008A2BEF">
        <w:t xml:space="preserve">Center for Systems Science and Engineering. (2020, May 6). </w:t>
      </w:r>
      <w:r w:rsidRPr="00F751C4">
        <w:rPr>
          <w:i/>
          <w:iCs/>
        </w:rPr>
        <w:t>COVID-19 dashboard by the Center for Systems Science and Engineering (CSSE) at Johns Hopkins University (JHU)</w:t>
      </w:r>
      <w:r w:rsidRPr="008A2BEF">
        <w:t xml:space="preserve">. Johns Hopkins University &amp; Medicine, Coronavirus Resource Center. Retrieved May 6, 2020, from </w:t>
      </w:r>
      <w:hyperlink r:id="rId13" w:history="1">
        <w:r w:rsidR="00BC262C" w:rsidRPr="00F751C4">
          <w:rPr>
            <w:rStyle w:val="Hyperlink"/>
            <w:rFonts w:cs="Avenir LT Pro 45 Book"/>
          </w:rPr>
          <w:t>https://coronavirus.jhu.edu/map.html</w:t>
        </w:r>
      </w:hyperlink>
    </w:p>
    <w:sectPr w:rsidR="00BC262C" w:rsidRPr="00BC262C" w:rsidSect="00A2784C">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512" w:right="1152" w:bottom="1152" w:left="1152" w:header="86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6CFD9" w14:textId="77777777" w:rsidR="00B4190A" w:rsidRDefault="00B4190A">
      <w:r>
        <w:separator/>
      </w:r>
    </w:p>
  </w:endnote>
  <w:endnote w:type="continuationSeparator" w:id="0">
    <w:p w14:paraId="79A93279" w14:textId="77777777" w:rsidR="00B4190A" w:rsidRDefault="00B4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LT Pro 55 Roman">
    <w:altName w:val="Calibri"/>
    <w:charset w:val="4D"/>
    <w:family w:val="swiss"/>
    <w:pitch w:val="variable"/>
    <w:sig w:usb0="800000AF" w:usb1="5000204A" w:usb2="00000000" w:usb3="00000000" w:csb0="0000009B" w:csb1="00000000"/>
  </w:font>
  <w:font w:name="Avenir LT Pro 45 Book">
    <w:altName w:val="Calibri"/>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F5D36" w14:textId="3C2AB646" w:rsidR="005C08EA" w:rsidRDefault="00E56392">
    <w:pPr>
      <w:pStyle w:val="Footer"/>
    </w:pPr>
    <w:r>
      <w:rPr>
        <w:noProof/>
        <w:sz w:val="21"/>
        <w:szCs w:val="21"/>
      </w:rPr>
      <w:drawing>
        <wp:anchor distT="0" distB="0" distL="114300" distR="114300" simplePos="0" relativeHeight="251661312" behindDoc="0" locked="0" layoutInCell="1" allowOverlap="1" wp14:anchorId="4D9F7844" wp14:editId="02C070FE">
          <wp:simplePos x="0" y="0"/>
          <wp:positionH relativeFrom="margin">
            <wp:posOffset>0</wp:posOffset>
          </wp:positionH>
          <wp:positionV relativeFrom="paragraph">
            <wp:posOffset>-327396</wp:posOffset>
          </wp:positionV>
          <wp:extent cx="1419101" cy="512833"/>
          <wp:effectExtent l="0" t="0" r="0" b="1905"/>
          <wp:wrapNone/>
          <wp:docPr id="1799829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66504" name="Picture 670966504"/>
                  <pic:cNvPicPr/>
                </pic:nvPicPr>
                <pic:blipFill>
                  <a:blip r:embed="rId1">
                    <a:extLst>
                      <a:ext uri="{28A0092B-C50C-407E-A947-70E740481C1C}">
                        <a14:useLocalDpi xmlns:a14="http://schemas.microsoft.com/office/drawing/2010/main" val="0"/>
                      </a:ext>
                    </a:extLst>
                  </a:blip>
                  <a:stretch>
                    <a:fillRect/>
                  </a:stretch>
                </pic:blipFill>
                <pic:spPr>
                  <a:xfrm>
                    <a:off x="0" y="0"/>
                    <a:ext cx="1419101" cy="51283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3D4BB" w14:textId="1BFC677A" w:rsidR="00487082" w:rsidRPr="00487082" w:rsidRDefault="00E56392" w:rsidP="00A6069A">
    <w:pPr>
      <w:pStyle w:val="Footer"/>
      <w:jc w:val="right"/>
      <w:rPr>
        <w:rFonts w:ascii="Cambria" w:hAnsi="Cambria"/>
      </w:rPr>
    </w:pPr>
    <w:r>
      <w:rPr>
        <w:noProof/>
        <w:sz w:val="21"/>
        <w:szCs w:val="21"/>
      </w:rPr>
      <w:drawing>
        <wp:anchor distT="0" distB="0" distL="114300" distR="114300" simplePos="0" relativeHeight="251662336" behindDoc="0" locked="0" layoutInCell="1" allowOverlap="1" wp14:anchorId="3D1A6380" wp14:editId="527A44D3">
          <wp:simplePos x="0" y="0"/>
          <wp:positionH relativeFrom="column">
            <wp:posOffset>4697730</wp:posOffset>
          </wp:positionH>
          <wp:positionV relativeFrom="paragraph">
            <wp:posOffset>-331734</wp:posOffset>
          </wp:positionV>
          <wp:extent cx="1419101" cy="512833"/>
          <wp:effectExtent l="0" t="0" r="0" b="1905"/>
          <wp:wrapNone/>
          <wp:docPr id="40977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66504" name="Picture 670966504"/>
                  <pic:cNvPicPr/>
                </pic:nvPicPr>
                <pic:blipFill>
                  <a:blip r:embed="rId1">
                    <a:extLst>
                      <a:ext uri="{28A0092B-C50C-407E-A947-70E740481C1C}">
                        <a14:useLocalDpi xmlns:a14="http://schemas.microsoft.com/office/drawing/2010/main" val="0"/>
                      </a:ext>
                    </a:extLst>
                  </a:blip>
                  <a:stretch>
                    <a:fillRect/>
                  </a:stretch>
                </pic:blipFill>
                <pic:spPr>
                  <a:xfrm>
                    <a:off x="0" y="0"/>
                    <a:ext cx="1419101" cy="512833"/>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left w:val="single" w:sz="12" w:space="0" w:color="auto"/>
      </w:tblBorders>
      <w:tblLook w:val="04A0" w:firstRow="1" w:lastRow="0" w:firstColumn="1" w:lastColumn="0" w:noHBand="0" w:noVBand="1"/>
    </w:tblPr>
    <w:tblGrid>
      <w:gridCol w:w="9482"/>
    </w:tblGrid>
    <w:tr w:rsidR="00400AEE" w:rsidRPr="00487082" w14:paraId="4194BA00" w14:textId="77777777" w:rsidTr="00A6069A">
      <w:tc>
        <w:tcPr>
          <w:tcW w:w="9713" w:type="dxa"/>
        </w:tcPr>
        <w:p w14:paraId="10D474E2" w14:textId="77777777" w:rsidR="00400AEE" w:rsidRPr="00487082" w:rsidRDefault="00E23BFF" w:rsidP="00E23BFF">
          <w:pPr>
            <w:pStyle w:val="Header"/>
            <w:tabs>
              <w:tab w:val="center" w:pos="3329"/>
              <w:tab w:val="left" w:pos="5284"/>
            </w:tabs>
            <w:spacing w:line="220" w:lineRule="atLeast"/>
            <w:rPr>
              <w:rFonts w:ascii="Cambria" w:hAnsi="Cambria" w:cs="Arial"/>
              <w:sz w:val="18"/>
              <w:szCs w:val="18"/>
            </w:rPr>
          </w:pPr>
          <w:r w:rsidRPr="000D5FBE">
            <w:rPr>
              <w:rFonts w:ascii="Cambria" w:hAnsi="Cambria" w:cs="Arial"/>
              <w:sz w:val="18"/>
              <w:szCs w:val="18"/>
            </w:rPr>
            <w:t>This is an open access article under the CC BY</w:t>
          </w:r>
          <w:r>
            <w:rPr>
              <w:rFonts w:ascii="Cambria" w:hAnsi="Cambria" w:cs="Arial"/>
              <w:sz w:val="18"/>
              <w:szCs w:val="18"/>
            </w:rPr>
            <w:t>-NC</w:t>
          </w:r>
          <w:r w:rsidRPr="000D5FBE">
            <w:rPr>
              <w:rFonts w:ascii="Cambria" w:hAnsi="Cambria" w:cs="Arial"/>
              <w:sz w:val="18"/>
              <w:szCs w:val="18"/>
            </w:rPr>
            <w:t xml:space="preserve">-SA </w:t>
          </w:r>
          <w:r>
            <w:rPr>
              <w:rFonts w:ascii="Cambria" w:hAnsi="Cambria" w:cs="Arial"/>
              <w:sz w:val="18"/>
              <w:szCs w:val="18"/>
            </w:rPr>
            <w:t xml:space="preserve">4.0 </w:t>
          </w:r>
          <w:r w:rsidRPr="000D5FBE">
            <w:rPr>
              <w:rFonts w:ascii="Cambria" w:hAnsi="Cambria" w:cs="Arial"/>
              <w:sz w:val="18"/>
              <w:szCs w:val="18"/>
            </w:rPr>
            <w:t>license.</w:t>
          </w:r>
        </w:p>
      </w:tc>
    </w:tr>
    <w:tr w:rsidR="00400AEE" w:rsidRPr="00487082" w14:paraId="654BC9A0" w14:textId="77777777" w:rsidTr="00A6069A">
      <w:tc>
        <w:tcPr>
          <w:tcW w:w="9713" w:type="dxa"/>
        </w:tcPr>
        <w:p w14:paraId="01B058D0" w14:textId="61195DBA" w:rsidR="00400AEE" w:rsidRPr="00487082" w:rsidRDefault="0051726A" w:rsidP="0012506A">
          <w:pPr>
            <w:pStyle w:val="Header"/>
            <w:tabs>
              <w:tab w:val="center" w:pos="3329"/>
              <w:tab w:val="left" w:pos="5284"/>
            </w:tabs>
            <w:spacing w:before="20" w:line="220" w:lineRule="atLeast"/>
            <w:rPr>
              <w:rFonts w:ascii="Cambria" w:hAnsi="Cambria" w:cs="Arial"/>
              <w:sz w:val="18"/>
              <w:szCs w:val="18"/>
            </w:rPr>
          </w:pPr>
          <w:r>
            <w:rPr>
              <w:noProof/>
            </w:rPr>
            <w:drawing>
              <wp:inline distT="0" distB="0" distL="0" distR="0" wp14:anchorId="4B40895B" wp14:editId="2E0DC3B2">
                <wp:extent cx="504825" cy="1809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180975"/>
                        </a:xfrm>
                        <a:prstGeom prst="rect">
                          <a:avLst/>
                        </a:prstGeom>
                        <a:noFill/>
                        <a:ln>
                          <a:noFill/>
                        </a:ln>
                      </pic:spPr>
                    </pic:pic>
                  </a:graphicData>
                </a:graphic>
              </wp:inline>
            </w:drawing>
          </w:r>
        </w:p>
      </w:tc>
    </w:tr>
  </w:tbl>
  <w:p w14:paraId="2782E375" w14:textId="77777777" w:rsidR="00400AEE" w:rsidRPr="00F16924" w:rsidRDefault="00400AEE" w:rsidP="0012506A">
    <w:pPr>
      <w:pStyle w:val="Header"/>
      <w:tabs>
        <w:tab w:val="center" w:pos="3329"/>
        <w:tab w:val="left" w:pos="5284"/>
      </w:tabs>
      <w:jc w:val="center"/>
      <w:rPr>
        <w:rFonts w:ascii="Cambria" w:hAnsi="Cambria"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34646" w14:textId="77777777" w:rsidR="00B4190A" w:rsidRDefault="00B4190A">
      <w:r>
        <w:separator/>
      </w:r>
    </w:p>
  </w:footnote>
  <w:footnote w:type="continuationSeparator" w:id="0">
    <w:p w14:paraId="4211EFB5" w14:textId="77777777" w:rsidR="00B4190A" w:rsidRDefault="00B4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8798"/>
      <w:gridCol w:w="802"/>
    </w:tblGrid>
    <w:tr w:rsidR="00327619" w14:paraId="50B3D21D" w14:textId="77777777" w:rsidTr="00BC2531">
      <w:tc>
        <w:tcPr>
          <w:tcW w:w="8928" w:type="dxa"/>
        </w:tcPr>
        <w:p w14:paraId="68547A34" w14:textId="5482ECF0" w:rsidR="00327619" w:rsidRDefault="00FA3EE0" w:rsidP="00FA3EE0">
          <w:pPr>
            <w:pStyle w:val="Header"/>
            <w:spacing w:after="80"/>
            <w:rPr>
              <w:rFonts w:ascii="Cambria" w:hAnsi="Cambria"/>
              <w:sz w:val="16"/>
              <w:szCs w:val="16"/>
            </w:rPr>
          </w:pPr>
          <w:r w:rsidRPr="00FA3EE0">
            <w:rPr>
              <w:rFonts w:ascii="Cambria" w:hAnsi="Cambria"/>
              <w:sz w:val="16"/>
              <w:szCs w:val="16"/>
            </w:rPr>
            <w:t>8</w:t>
          </w:r>
          <w:r w:rsidRPr="006E7437">
            <w:rPr>
              <w:rFonts w:ascii="Cambria" w:hAnsi="Cambria"/>
              <w:sz w:val="16"/>
              <w:szCs w:val="16"/>
              <w:vertAlign w:val="superscript"/>
            </w:rPr>
            <w:t>th</w:t>
          </w:r>
          <w:r w:rsidRPr="00FA3EE0">
            <w:rPr>
              <w:rFonts w:ascii="Cambria" w:hAnsi="Cambria"/>
              <w:sz w:val="16"/>
              <w:szCs w:val="16"/>
            </w:rPr>
            <w:t xml:space="preserve"> Malaysia International NDT Conference and Exhibition</w:t>
          </w:r>
          <w:r>
            <w:rPr>
              <w:rFonts w:ascii="Cambria" w:hAnsi="Cambria"/>
              <w:sz w:val="16"/>
              <w:szCs w:val="16"/>
            </w:rPr>
            <w:t xml:space="preserve"> </w:t>
          </w:r>
          <w:r w:rsidRPr="00FA3EE0">
            <w:rPr>
              <w:rFonts w:ascii="Cambria" w:hAnsi="Cambria"/>
              <w:sz w:val="16"/>
              <w:szCs w:val="16"/>
            </w:rPr>
            <w:t>(8</w:t>
          </w:r>
          <w:r w:rsidRPr="006E7437">
            <w:rPr>
              <w:rFonts w:ascii="Cambria" w:hAnsi="Cambria"/>
              <w:sz w:val="16"/>
              <w:szCs w:val="16"/>
              <w:vertAlign w:val="superscript"/>
            </w:rPr>
            <w:t>TH</w:t>
          </w:r>
          <w:r w:rsidRPr="00FA3EE0">
            <w:rPr>
              <w:rFonts w:ascii="Cambria" w:hAnsi="Cambria"/>
              <w:sz w:val="16"/>
              <w:szCs w:val="16"/>
            </w:rPr>
            <w:t xml:space="preserve"> MINDTCE) </w:t>
          </w:r>
        </w:p>
      </w:tc>
      <w:tc>
        <w:tcPr>
          <w:tcW w:w="810" w:type="dxa"/>
          <w:tcBorders>
            <w:right w:val="single" w:sz="4" w:space="0" w:color="auto"/>
          </w:tcBorders>
        </w:tcPr>
        <w:p w14:paraId="0BE0F8C2" w14:textId="77777777" w:rsidR="00327619" w:rsidRDefault="00327619">
          <w:pPr>
            <w:pStyle w:val="Header"/>
            <w:spacing w:after="80"/>
            <w:jc w:val="right"/>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rPr>
            <w:t>2</w:t>
          </w:r>
          <w:r>
            <w:rPr>
              <w:rFonts w:ascii="Cambria" w:hAnsi="Cambria"/>
              <w:noProof/>
            </w:rPr>
            <w:fldChar w:fldCharType="end"/>
          </w:r>
        </w:p>
      </w:tc>
    </w:tr>
  </w:tbl>
  <w:p w14:paraId="1D907FC0" w14:textId="77777777" w:rsidR="00327619" w:rsidRDefault="00327619" w:rsidP="00187B0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8361" w:type="dxa"/>
      <w:tblInd w:w="108" w:type="dxa"/>
      <w:tblBorders>
        <w:left w:val="single" w:sz="4" w:space="0" w:color="auto"/>
      </w:tblBorders>
      <w:tblLook w:val="04A0" w:firstRow="1" w:lastRow="0" w:firstColumn="1" w:lastColumn="0" w:noHBand="0" w:noVBand="1"/>
    </w:tblPr>
    <w:tblGrid>
      <w:gridCol w:w="623"/>
      <w:gridCol w:w="8869"/>
      <w:gridCol w:w="8869"/>
    </w:tblGrid>
    <w:tr w:rsidR="005E0E15" w14:paraId="4B9A54AD" w14:textId="77777777" w:rsidTr="005E0E15">
      <w:tc>
        <w:tcPr>
          <w:tcW w:w="623" w:type="dxa"/>
        </w:tcPr>
        <w:p w14:paraId="4619B154" w14:textId="77777777" w:rsidR="005E0E15" w:rsidRDefault="005E0E15" w:rsidP="005E0E15">
          <w:pPr>
            <w:pStyle w:val="Header"/>
            <w:spacing w:after="80"/>
            <w:rPr>
              <w:rFonts w:ascii="Cambria" w:hAnsi="Cambria"/>
              <w:sz w:val="16"/>
              <w:szCs w:val="16"/>
            </w:rPr>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rPr>
            <w:t>3</w:t>
          </w:r>
          <w:r>
            <w:rPr>
              <w:rFonts w:ascii="Cambria" w:hAnsi="Cambria"/>
              <w:noProof/>
            </w:rPr>
            <w:fldChar w:fldCharType="end"/>
          </w:r>
        </w:p>
      </w:tc>
      <w:tc>
        <w:tcPr>
          <w:tcW w:w="8869" w:type="dxa"/>
        </w:tcPr>
        <w:p w14:paraId="5EBD1FDC" w14:textId="1D43DF48" w:rsidR="005E0E15" w:rsidRDefault="006E7437" w:rsidP="005E0E15">
          <w:pPr>
            <w:pStyle w:val="Header"/>
            <w:spacing w:after="80"/>
            <w:jc w:val="right"/>
            <w:rPr>
              <w:rFonts w:ascii="Cambria" w:hAnsi="Cambria"/>
              <w:sz w:val="16"/>
              <w:szCs w:val="16"/>
            </w:rPr>
          </w:pPr>
          <w:r w:rsidRPr="006E7437">
            <w:rPr>
              <w:rFonts w:ascii="Cambria" w:hAnsi="Cambria"/>
              <w:sz w:val="16"/>
              <w:szCs w:val="16"/>
            </w:rPr>
            <w:t>8th Malaysia International NDT Conference and Exhibition (8TH MINDTCE)</w:t>
          </w:r>
        </w:p>
      </w:tc>
      <w:tc>
        <w:tcPr>
          <w:tcW w:w="8869" w:type="dxa"/>
        </w:tcPr>
        <w:p w14:paraId="62B4C299" w14:textId="75C341B8" w:rsidR="005E0E15" w:rsidRDefault="005E0E15" w:rsidP="005E0E15">
          <w:pPr>
            <w:pStyle w:val="Header"/>
            <w:spacing w:after="80"/>
            <w:jc w:val="right"/>
            <w:rPr>
              <w:rFonts w:ascii="Cambria" w:hAnsi="Cambria"/>
            </w:rPr>
          </w:pPr>
          <w:r>
            <w:rPr>
              <w:rFonts w:ascii="Cambria" w:hAnsi="Cambria"/>
              <w:sz w:val="16"/>
              <w:szCs w:val="16"/>
            </w:rPr>
            <w:t>Int. Journal of Integrated Engineering Vol. 0 No. 0 (YEAR) p. 1-6</w:t>
          </w:r>
        </w:p>
      </w:tc>
    </w:tr>
  </w:tbl>
  <w:p w14:paraId="7AAF5CAB" w14:textId="77777777" w:rsidR="00487082" w:rsidRPr="00327619" w:rsidRDefault="00487082" w:rsidP="00187B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58DB7" w14:textId="78DDE0C9" w:rsidR="0043160B" w:rsidRPr="00FA3EE0" w:rsidRDefault="00E56392" w:rsidP="00FA3EE0">
    <w:pPr>
      <w:pStyle w:val="Header"/>
      <w:tabs>
        <w:tab w:val="clear" w:pos="9026"/>
        <w:tab w:val="right" w:pos="9270"/>
      </w:tabs>
      <w:ind w:right="1685" w:firstLine="2160"/>
      <w:jc w:val="right"/>
      <w:rPr>
        <w:rFonts w:ascii="Cambria" w:hAnsi="Cambria"/>
        <w:noProof/>
        <w:sz w:val="18"/>
        <w:szCs w:val="18"/>
      </w:rPr>
    </w:pPr>
    <w:r w:rsidRPr="00FA3EE0">
      <w:rPr>
        <w:rFonts w:ascii="Cambria" w:hAnsi="Cambria"/>
        <w:noProof/>
        <w:sz w:val="16"/>
        <w:szCs w:val="16"/>
      </w:rPr>
      <w:drawing>
        <wp:anchor distT="0" distB="0" distL="114300" distR="114300" simplePos="0" relativeHeight="251660288" behindDoc="0" locked="0" layoutInCell="1" allowOverlap="1" wp14:anchorId="14B90CA5" wp14:editId="119353A1">
          <wp:simplePos x="0" y="0"/>
          <wp:positionH relativeFrom="column">
            <wp:posOffset>5092798</wp:posOffset>
          </wp:positionH>
          <wp:positionV relativeFrom="paragraph">
            <wp:posOffset>-180595</wp:posOffset>
          </wp:positionV>
          <wp:extent cx="1419101" cy="512833"/>
          <wp:effectExtent l="0" t="0" r="0" b="1905"/>
          <wp:wrapNone/>
          <wp:docPr id="67096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66504" name="Picture 670966504"/>
                  <pic:cNvPicPr/>
                </pic:nvPicPr>
                <pic:blipFill>
                  <a:blip r:embed="rId1">
                    <a:extLst>
                      <a:ext uri="{28A0092B-C50C-407E-A947-70E740481C1C}">
                        <a14:useLocalDpi xmlns:a14="http://schemas.microsoft.com/office/drawing/2010/main" val="0"/>
                      </a:ext>
                    </a:extLst>
                  </a:blip>
                  <a:stretch>
                    <a:fillRect/>
                  </a:stretch>
                </pic:blipFill>
                <pic:spPr>
                  <a:xfrm>
                    <a:off x="0" y="0"/>
                    <a:ext cx="1419101" cy="512833"/>
                  </a:xfrm>
                  <a:prstGeom prst="rect">
                    <a:avLst/>
                  </a:prstGeom>
                </pic:spPr>
              </pic:pic>
            </a:graphicData>
          </a:graphic>
          <wp14:sizeRelH relativeFrom="page">
            <wp14:pctWidth>0</wp14:pctWidth>
          </wp14:sizeRelH>
          <wp14:sizeRelV relativeFrom="page">
            <wp14:pctHeight>0</wp14:pctHeight>
          </wp14:sizeRelV>
        </wp:anchor>
      </w:drawing>
    </w:r>
    <w:r w:rsidR="0043160B" w:rsidRPr="00FA3EE0">
      <w:rPr>
        <w:rFonts w:ascii="Cambria" w:hAnsi="Cambria"/>
        <w:noProof/>
        <w:sz w:val="18"/>
        <w:szCs w:val="18"/>
      </w:rPr>
      <w:t>8</w:t>
    </w:r>
    <w:r w:rsidR="0043160B" w:rsidRPr="00FA3EE0">
      <w:rPr>
        <w:rFonts w:ascii="Cambria" w:hAnsi="Cambria"/>
        <w:noProof/>
        <w:sz w:val="18"/>
        <w:szCs w:val="18"/>
        <w:vertAlign w:val="superscript"/>
      </w:rPr>
      <w:t>th</w:t>
    </w:r>
    <w:r w:rsidR="0043160B" w:rsidRPr="00FA3EE0">
      <w:rPr>
        <w:rFonts w:ascii="Cambria" w:hAnsi="Cambria"/>
        <w:noProof/>
        <w:sz w:val="18"/>
        <w:szCs w:val="18"/>
      </w:rPr>
      <w:t xml:space="preserve"> Malaysia International NDT Conference and Exhibition</w:t>
    </w:r>
  </w:p>
  <w:p w14:paraId="0F747960" w14:textId="128A08DE" w:rsidR="005C08EA" w:rsidRPr="00FA3EE0" w:rsidRDefault="0043160B" w:rsidP="00FA3EE0">
    <w:pPr>
      <w:pStyle w:val="Header"/>
      <w:tabs>
        <w:tab w:val="clear" w:pos="9026"/>
        <w:tab w:val="right" w:pos="9270"/>
      </w:tabs>
      <w:ind w:right="1685" w:firstLine="2160"/>
      <w:jc w:val="right"/>
      <w:rPr>
        <w:rFonts w:ascii="Cambria" w:hAnsi="Cambria"/>
        <w:sz w:val="16"/>
        <w:szCs w:val="16"/>
      </w:rPr>
    </w:pPr>
    <w:r w:rsidRPr="00FA3EE0">
      <w:rPr>
        <w:rFonts w:ascii="Cambria" w:hAnsi="Cambria"/>
        <w:noProof/>
        <w:sz w:val="18"/>
        <w:szCs w:val="18"/>
      </w:rPr>
      <w:t xml:space="preserve">                                                       </w:t>
    </w:r>
    <w:r w:rsidR="00106FFF" w:rsidRPr="00FA3EE0">
      <w:rPr>
        <w:rFonts w:ascii="Cambria" w:hAnsi="Cambria"/>
        <w:noProof/>
        <w:sz w:val="18"/>
        <w:szCs w:val="18"/>
      </w:rPr>
      <w:t xml:space="preserve"> </w:t>
    </w:r>
    <w:r w:rsidRPr="00FA3EE0">
      <w:rPr>
        <w:rFonts w:ascii="Cambria" w:hAnsi="Cambria"/>
        <w:noProof/>
        <w:sz w:val="18"/>
        <w:szCs w:val="18"/>
      </w:rPr>
      <w:t xml:space="preserve">  </w:t>
    </w:r>
    <w:r w:rsidR="00106FFF" w:rsidRPr="00FA3EE0">
      <w:rPr>
        <w:rFonts w:ascii="Cambria" w:hAnsi="Cambria"/>
        <w:noProof/>
        <w:sz w:val="18"/>
        <w:szCs w:val="18"/>
      </w:rPr>
      <w:t>(8</w:t>
    </w:r>
    <w:r w:rsidR="00106FFF" w:rsidRPr="00FA3EE0">
      <w:rPr>
        <w:rFonts w:ascii="Cambria" w:hAnsi="Cambria"/>
        <w:noProof/>
        <w:sz w:val="18"/>
        <w:szCs w:val="18"/>
        <w:vertAlign w:val="superscript"/>
      </w:rPr>
      <w:t>TH</w:t>
    </w:r>
    <w:r w:rsidR="00106FFF" w:rsidRPr="00FA3EE0">
      <w:rPr>
        <w:rFonts w:ascii="Cambria" w:hAnsi="Cambria"/>
        <w:noProof/>
        <w:sz w:val="18"/>
        <w:szCs w:val="18"/>
      </w:rPr>
      <w:t> MINDTCE)</w:t>
    </w:r>
  </w:p>
  <w:p w14:paraId="593FEA79" w14:textId="4767D7C3" w:rsidR="005C08EA" w:rsidRPr="005C08EA" w:rsidRDefault="005C08EA" w:rsidP="005C08EA">
    <w:pPr>
      <w:pStyle w:val="Header"/>
      <w:rPr>
        <w:sz w:val="21"/>
        <w:szCs w:val="21"/>
      </w:rPr>
    </w:pPr>
    <w:r>
      <w:rPr>
        <w:sz w:val="21"/>
        <w:szCs w:val="21"/>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A0D6C"/>
    <w:multiLevelType w:val="hybridMultilevel"/>
    <w:tmpl w:val="57DCE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F60D3"/>
    <w:multiLevelType w:val="hybridMultilevel"/>
    <w:tmpl w:val="99FAB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130AA"/>
    <w:multiLevelType w:val="multilevel"/>
    <w:tmpl w:val="7E98FB52"/>
    <w:lvl w:ilvl="0">
      <w:start w:val="1"/>
      <w:numFmt w:val="decimal"/>
      <w:pStyle w:val="Topic"/>
      <w:lvlText w:val="%1."/>
      <w:lvlJc w:val="left"/>
      <w:pPr>
        <w:tabs>
          <w:tab w:val="num" w:pos="720"/>
        </w:tabs>
        <w:ind w:left="720" w:hanging="360"/>
      </w:pPr>
      <w:rPr>
        <w:rFonts w:hint="default"/>
      </w:rPr>
    </w:lvl>
    <w:lvl w:ilvl="1">
      <w:start w:val="1"/>
      <w:numFmt w:val="decimal"/>
      <w:pStyle w:val="SubTopic"/>
      <w:isLgl/>
      <w:lvlText w:val="%1.%2"/>
      <w:lvlJc w:val="left"/>
      <w:pPr>
        <w:tabs>
          <w:tab w:val="num" w:pos="720"/>
        </w:tabs>
        <w:ind w:left="720" w:hanging="360"/>
      </w:pPr>
      <w:rPr>
        <w:rFonts w:hint="default"/>
      </w:rPr>
    </w:lvl>
    <w:lvl w:ilvl="2">
      <w:start w:val="1"/>
      <w:numFmt w:val="decimal"/>
      <w:pStyle w:val="SubTopic3"/>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8DF629F"/>
    <w:multiLevelType w:val="hybridMultilevel"/>
    <w:tmpl w:val="5194FDAA"/>
    <w:lvl w:ilvl="0" w:tplc="45D67C6C">
      <w:start w:val="1"/>
      <w:numFmt w:val="decimal"/>
      <w:lvlText w:val="%1"/>
      <w:lvlJc w:val="left"/>
      <w:pPr>
        <w:ind w:left="4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31802D1"/>
    <w:multiLevelType w:val="multilevel"/>
    <w:tmpl w:val="47DB5B81"/>
    <w:lvl w:ilvl="0">
      <w:start w:val="1"/>
      <w:numFmt w:val="decimal"/>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6122907"/>
    <w:multiLevelType w:val="multilevel"/>
    <w:tmpl w:val="47DB5B81"/>
    <w:lvl w:ilvl="0">
      <w:start w:val="1"/>
      <w:numFmt w:val="decimal"/>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ECF394A"/>
    <w:multiLevelType w:val="multilevel"/>
    <w:tmpl w:val="2E886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7DB5B81"/>
    <w:multiLevelType w:val="multilevel"/>
    <w:tmpl w:val="D38C58BC"/>
    <w:lvl w:ilvl="0">
      <w:start w:val="1"/>
      <w:numFmt w:val="decimal"/>
      <w:pStyle w:val="Reference"/>
      <w:lvlText w:val="[%1]"/>
      <w:lvlJc w:val="left"/>
      <w:pPr>
        <w:ind w:left="432" w:hanging="43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
  </w:num>
  <w:num w:numId="2">
    <w:abstractNumId w:val="7"/>
  </w:num>
  <w:num w:numId="3">
    <w:abstractNumId w:val="0"/>
  </w:num>
  <w:num w:numId="4">
    <w:abstractNumId w:val="1"/>
  </w:num>
  <w:num w:numId="5">
    <w:abstractNumId w:val="6"/>
  </w:num>
  <w:num w:numId="6">
    <w:abstractNumId w:val="3"/>
  </w:num>
  <w:num w:numId="7">
    <w:abstractNumId w:val="4"/>
  </w:num>
  <w:num w:numId="8">
    <w:abstractNumId w:val="5"/>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MDExMTazMDK2NDNV0lEKTi0uzszPAykwqgUAx6/uySwAAAA="/>
  </w:docVars>
  <w:rsids>
    <w:rsidRoot w:val="00103E9F"/>
    <w:rsid w:val="000025E7"/>
    <w:rsid w:val="00002DB2"/>
    <w:rsid w:val="00011FFB"/>
    <w:rsid w:val="000144CE"/>
    <w:rsid w:val="00031243"/>
    <w:rsid w:val="000334F1"/>
    <w:rsid w:val="00036AF6"/>
    <w:rsid w:val="000420AD"/>
    <w:rsid w:val="000426CD"/>
    <w:rsid w:val="0004751E"/>
    <w:rsid w:val="0006013C"/>
    <w:rsid w:val="00063D04"/>
    <w:rsid w:val="000643A7"/>
    <w:rsid w:val="00067806"/>
    <w:rsid w:val="0007170B"/>
    <w:rsid w:val="00083A94"/>
    <w:rsid w:val="00085E42"/>
    <w:rsid w:val="000B4B2F"/>
    <w:rsid w:val="000B7735"/>
    <w:rsid w:val="000C22D6"/>
    <w:rsid w:val="000C36F3"/>
    <w:rsid w:val="000D0DD2"/>
    <w:rsid w:val="000D3017"/>
    <w:rsid w:val="000F5ABE"/>
    <w:rsid w:val="00103901"/>
    <w:rsid w:val="00103E9F"/>
    <w:rsid w:val="00106FFF"/>
    <w:rsid w:val="00115FEC"/>
    <w:rsid w:val="0011656D"/>
    <w:rsid w:val="001225FC"/>
    <w:rsid w:val="0012506A"/>
    <w:rsid w:val="001457D8"/>
    <w:rsid w:val="001503C1"/>
    <w:rsid w:val="00154367"/>
    <w:rsid w:val="001549B5"/>
    <w:rsid w:val="00165EEA"/>
    <w:rsid w:val="00165FF3"/>
    <w:rsid w:val="00174275"/>
    <w:rsid w:val="001830D8"/>
    <w:rsid w:val="00187B0E"/>
    <w:rsid w:val="001961DB"/>
    <w:rsid w:val="001962E1"/>
    <w:rsid w:val="001974A5"/>
    <w:rsid w:val="001A7810"/>
    <w:rsid w:val="001B435F"/>
    <w:rsid w:val="001B5830"/>
    <w:rsid w:val="001C1C24"/>
    <w:rsid w:val="001D0132"/>
    <w:rsid w:val="001D4CA2"/>
    <w:rsid w:val="001F011C"/>
    <w:rsid w:val="001F0151"/>
    <w:rsid w:val="001F63AE"/>
    <w:rsid w:val="001F6975"/>
    <w:rsid w:val="001F7767"/>
    <w:rsid w:val="00221BAD"/>
    <w:rsid w:val="00230164"/>
    <w:rsid w:val="00230495"/>
    <w:rsid w:val="00236ED2"/>
    <w:rsid w:val="00253601"/>
    <w:rsid w:val="002744BA"/>
    <w:rsid w:val="00276D5C"/>
    <w:rsid w:val="002B52FD"/>
    <w:rsid w:val="002C3926"/>
    <w:rsid w:val="002D46E7"/>
    <w:rsid w:val="002D501F"/>
    <w:rsid w:val="002F5149"/>
    <w:rsid w:val="002F6609"/>
    <w:rsid w:val="002F7B10"/>
    <w:rsid w:val="00307AC7"/>
    <w:rsid w:val="0031381E"/>
    <w:rsid w:val="00317A87"/>
    <w:rsid w:val="0032591F"/>
    <w:rsid w:val="00327619"/>
    <w:rsid w:val="003514D7"/>
    <w:rsid w:val="0035408D"/>
    <w:rsid w:val="00362CAC"/>
    <w:rsid w:val="003659D1"/>
    <w:rsid w:val="003748A6"/>
    <w:rsid w:val="00380315"/>
    <w:rsid w:val="0038135C"/>
    <w:rsid w:val="00384047"/>
    <w:rsid w:val="00386343"/>
    <w:rsid w:val="003A583D"/>
    <w:rsid w:val="003B6D97"/>
    <w:rsid w:val="003C2255"/>
    <w:rsid w:val="003C3F81"/>
    <w:rsid w:val="003D500B"/>
    <w:rsid w:val="003D52D2"/>
    <w:rsid w:val="003E4570"/>
    <w:rsid w:val="003F3C73"/>
    <w:rsid w:val="00400AEE"/>
    <w:rsid w:val="00410C7D"/>
    <w:rsid w:val="00415AAB"/>
    <w:rsid w:val="00420834"/>
    <w:rsid w:val="00424978"/>
    <w:rsid w:val="0043160B"/>
    <w:rsid w:val="004325F8"/>
    <w:rsid w:val="00433853"/>
    <w:rsid w:val="00440301"/>
    <w:rsid w:val="00441B90"/>
    <w:rsid w:val="00444E3A"/>
    <w:rsid w:val="00450F11"/>
    <w:rsid w:val="004533B9"/>
    <w:rsid w:val="0046144D"/>
    <w:rsid w:val="00463AB4"/>
    <w:rsid w:val="004756CD"/>
    <w:rsid w:val="00487082"/>
    <w:rsid w:val="0049391E"/>
    <w:rsid w:val="0049430A"/>
    <w:rsid w:val="004B33FF"/>
    <w:rsid w:val="004C2F0E"/>
    <w:rsid w:val="004C3154"/>
    <w:rsid w:val="004C678A"/>
    <w:rsid w:val="004D1B83"/>
    <w:rsid w:val="004D2571"/>
    <w:rsid w:val="004D3882"/>
    <w:rsid w:val="004F0645"/>
    <w:rsid w:val="004F25F2"/>
    <w:rsid w:val="005025FB"/>
    <w:rsid w:val="00505721"/>
    <w:rsid w:val="00506567"/>
    <w:rsid w:val="00506D54"/>
    <w:rsid w:val="0051726A"/>
    <w:rsid w:val="005361A6"/>
    <w:rsid w:val="00540E37"/>
    <w:rsid w:val="00554B53"/>
    <w:rsid w:val="00562511"/>
    <w:rsid w:val="00565AE0"/>
    <w:rsid w:val="00566217"/>
    <w:rsid w:val="00576120"/>
    <w:rsid w:val="00584CA4"/>
    <w:rsid w:val="00585483"/>
    <w:rsid w:val="005B05CE"/>
    <w:rsid w:val="005B1BFD"/>
    <w:rsid w:val="005B2859"/>
    <w:rsid w:val="005B65B7"/>
    <w:rsid w:val="005C08EA"/>
    <w:rsid w:val="005D405B"/>
    <w:rsid w:val="005D5962"/>
    <w:rsid w:val="005E0E15"/>
    <w:rsid w:val="005F5203"/>
    <w:rsid w:val="005F6551"/>
    <w:rsid w:val="00600AB6"/>
    <w:rsid w:val="00607A2A"/>
    <w:rsid w:val="00621FA2"/>
    <w:rsid w:val="00623BA3"/>
    <w:rsid w:val="00624C2D"/>
    <w:rsid w:val="00632371"/>
    <w:rsid w:val="00672B24"/>
    <w:rsid w:val="006A2351"/>
    <w:rsid w:val="006A24A2"/>
    <w:rsid w:val="006A2EC0"/>
    <w:rsid w:val="006B4558"/>
    <w:rsid w:val="006C7618"/>
    <w:rsid w:val="006E7437"/>
    <w:rsid w:val="00702729"/>
    <w:rsid w:val="007036DE"/>
    <w:rsid w:val="0070704B"/>
    <w:rsid w:val="0072121D"/>
    <w:rsid w:val="007413E8"/>
    <w:rsid w:val="00773F64"/>
    <w:rsid w:val="0077522C"/>
    <w:rsid w:val="007960BD"/>
    <w:rsid w:val="007A6E59"/>
    <w:rsid w:val="007A7C00"/>
    <w:rsid w:val="007B6308"/>
    <w:rsid w:val="007D35EA"/>
    <w:rsid w:val="007D36F9"/>
    <w:rsid w:val="007E07DC"/>
    <w:rsid w:val="007F3EE4"/>
    <w:rsid w:val="0082230E"/>
    <w:rsid w:val="0082668E"/>
    <w:rsid w:val="00831CA9"/>
    <w:rsid w:val="00835116"/>
    <w:rsid w:val="008459AB"/>
    <w:rsid w:val="008634CD"/>
    <w:rsid w:val="00880928"/>
    <w:rsid w:val="00886948"/>
    <w:rsid w:val="00891819"/>
    <w:rsid w:val="00895840"/>
    <w:rsid w:val="008A08CC"/>
    <w:rsid w:val="008A1394"/>
    <w:rsid w:val="008A2BEF"/>
    <w:rsid w:val="008B278E"/>
    <w:rsid w:val="008B3278"/>
    <w:rsid w:val="008B50F7"/>
    <w:rsid w:val="008E3551"/>
    <w:rsid w:val="008E3EA6"/>
    <w:rsid w:val="008E4927"/>
    <w:rsid w:val="008F04A7"/>
    <w:rsid w:val="0091150F"/>
    <w:rsid w:val="00915013"/>
    <w:rsid w:val="009150ED"/>
    <w:rsid w:val="009409C9"/>
    <w:rsid w:val="00942EF0"/>
    <w:rsid w:val="00944A71"/>
    <w:rsid w:val="00947FB3"/>
    <w:rsid w:val="00950187"/>
    <w:rsid w:val="00983F71"/>
    <w:rsid w:val="0099163C"/>
    <w:rsid w:val="00994BD8"/>
    <w:rsid w:val="009A3DDC"/>
    <w:rsid w:val="009A5B94"/>
    <w:rsid w:val="009B7BC6"/>
    <w:rsid w:val="009C1B94"/>
    <w:rsid w:val="009C2D30"/>
    <w:rsid w:val="009C3009"/>
    <w:rsid w:val="009C4F8B"/>
    <w:rsid w:val="009D0A55"/>
    <w:rsid w:val="009E5503"/>
    <w:rsid w:val="009E5993"/>
    <w:rsid w:val="00A0544B"/>
    <w:rsid w:val="00A113B5"/>
    <w:rsid w:val="00A24936"/>
    <w:rsid w:val="00A2784C"/>
    <w:rsid w:val="00A27980"/>
    <w:rsid w:val="00A351A9"/>
    <w:rsid w:val="00A52050"/>
    <w:rsid w:val="00A6069A"/>
    <w:rsid w:val="00A64ACA"/>
    <w:rsid w:val="00A76AD5"/>
    <w:rsid w:val="00A82D2C"/>
    <w:rsid w:val="00A839D2"/>
    <w:rsid w:val="00A90C52"/>
    <w:rsid w:val="00A9173C"/>
    <w:rsid w:val="00AA2E2E"/>
    <w:rsid w:val="00AC00D0"/>
    <w:rsid w:val="00AC3AD3"/>
    <w:rsid w:val="00AD3C54"/>
    <w:rsid w:val="00AD769C"/>
    <w:rsid w:val="00AE1FB3"/>
    <w:rsid w:val="00AE3077"/>
    <w:rsid w:val="00AE3EE1"/>
    <w:rsid w:val="00AF28C5"/>
    <w:rsid w:val="00AF31B4"/>
    <w:rsid w:val="00AF5059"/>
    <w:rsid w:val="00B007B3"/>
    <w:rsid w:val="00B02975"/>
    <w:rsid w:val="00B10364"/>
    <w:rsid w:val="00B11734"/>
    <w:rsid w:val="00B20D0C"/>
    <w:rsid w:val="00B22240"/>
    <w:rsid w:val="00B32C96"/>
    <w:rsid w:val="00B4190A"/>
    <w:rsid w:val="00B42CB0"/>
    <w:rsid w:val="00B50F8B"/>
    <w:rsid w:val="00B64E33"/>
    <w:rsid w:val="00B739A7"/>
    <w:rsid w:val="00B74676"/>
    <w:rsid w:val="00B810CA"/>
    <w:rsid w:val="00B85A31"/>
    <w:rsid w:val="00BA4D35"/>
    <w:rsid w:val="00BB4221"/>
    <w:rsid w:val="00BC1182"/>
    <w:rsid w:val="00BC2531"/>
    <w:rsid w:val="00BC262C"/>
    <w:rsid w:val="00BC3658"/>
    <w:rsid w:val="00BE2006"/>
    <w:rsid w:val="00BE3A96"/>
    <w:rsid w:val="00BE54DC"/>
    <w:rsid w:val="00BF04EB"/>
    <w:rsid w:val="00C12D70"/>
    <w:rsid w:val="00C149F6"/>
    <w:rsid w:val="00C14B41"/>
    <w:rsid w:val="00C31433"/>
    <w:rsid w:val="00C40EE1"/>
    <w:rsid w:val="00C450FC"/>
    <w:rsid w:val="00C517A5"/>
    <w:rsid w:val="00C5236C"/>
    <w:rsid w:val="00C54495"/>
    <w:rsid w:val="00C629FA"/>
    <w:rsid w:val="00C671F7"/>
    <w:rsid w:val="00C778DA"/>
    <w:rsid w:val="00C84B9E"/>
    <w:rsid w:val="00C867E6"/>
    <w:rsid w:val="00C86BF1"/>
    <w:rsid w:val="00C91F19"/>
    <w:rsid w:val="00CA0F94"/>
    <w:rsid w:val="00CB3BA0"/>
    <w:rsid w:val="00CB50F7"/>
    <w:rsid w:val="00CB7073"/>
    <w:rsid w:val="00CD0A7F"/>
    <w:rsid w:val="00CD6104"/>
    <w:rsid w:val="00D00594"/>
    <w:rsid w:val="00D13F43"/>
    <w:rsid w:val="00D14038"/>
    <w:rsid w:val="00D16BC9"/>
    <w:rsid w:val="00D238F5"/>
    <w:rsid w:val="00D37823"/>
    <w:rsid w:val="00D41D8D"/>
    <w:rsid w:val="00D74D9B"/>
    <w:rsid w:val="00D85BAA"/>
    <w:rsid w:val="00D871AC"/>
    <w:rsid w:val="00D919AE"/>
    <w:rsid w:val="00D95304"/>
    <w:rsid w:val="00DA1884"/>
    <w:rsid w:val="00DB094E"/>
    <w:rsid w:val="00DB3186"/>
    <w:rsid w:val="00DB6AE4"/>
    <w:rsid w:val="00DB6BDF"/>
    <w:rsid w:val="00DC0E4F"/>
    <w:rsid w:val="00DC5F58"/>
    <w:rsid w:val="00DC6EB5"/>
    <w:rsid w:val="00DE54B3"/>
    <w:rsid w:val="00DF15F3"/>
    <w:rsid w:val="00DF240B"/>
    <w:rsid w:val="00E04627"/>
    <w:rsid w:val="00E23826"/>
    <w:rsid w:val="00E23BFF"/>
    <w:rsid w:val="00E24678"/>
    <w:rsid w:val="00E304BC"/>
    <w:rsid w:val="00E478F2"/>
    <w:rsid w:val="00E506EF"/>
    <w:rsid w:val="00E5339A"/>
    <w:rsid w:val="00E54CC2"/>
    <w:rsid w:val="00E5580F"/>
    <w:rsid w:val="00E56148"/>
    <w:rsid w:val="00E56392"/>
    <w:rsid w:val="00E565A1"/>
    <w:rsid w:val="00E57C8B"/>
    <w:rsid w:val="00E60D89"/>
    <w:rsid w:val="00E643B8"/>
    <w:rsid w:val="00E670F6"/>
    <w:rsid w:val="00E67309"/>
    <w:rsid w:val="00E770A4"/>
    <w:rsid w:val="00E90237"/>
    <w:rsid w:val="00E96AA7"/>
    <w:rsid w:val="00EA52FB"/>
    <w:rsid w:val="00EA6AF8"/>
    <w:rsid w:val="00EB1E3A"/>
    <w:rsid w:val="00EC05DE"/>
    <w:rsid w:val="00ED66D8"/>
    <w:rsid w:val="00EE7D39"/>
    <w:rsid w:val="00EF25AA"/>
    <w:rsid w:val="00EF4717"/>
    <w:rsid w:val="00F00AEC"/>
    <w:rsid w:val="00F136E9"/>
    <w:rsid w:val="00F1410A"/>
    <w:rsid w:val="00F16924"/>
    <w:rsid w:val="00F303DF"/>
    <w:rsid w:val="00F31ED7"/>
    <w:rsid w:val="00F54E5D"/>
    <w:rsid w:val="00F5523A"/>
    <w:rsid w:val="00F60332"/>
    <w:rsid w:val="00F63EDC"/>
    <w:rsid w:val="00F751C4"/>
    <w:rsid w:val="00F770B0"/>
    <w:rsid w:val="00F82CFD"/>
    <w:rsid w:val="00F87646"/>
    <w:rsid w:val="00F94F71"/>
    <w:rsid w:val="00FA2AE7"/>
    <w:rsid w:val="00FA3EE0"/>
    <w:rsid w:val="00FA3F58"/>
    <w:rsid w:val="00FB2CEF"/>
    <w:rsid w:val="00FC6DC6"/>
    <w:rsid w:val="00FD47F9"/>
    <w:rsid w:val="00FE1DDF"/>
    <w:rsid w:val="00FE62E6"/>
    <w:rsid w:val="00FF1613"/>
    <w:rsid w:val="6ECD4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F8238"/>
  <w15:chartTrackingRefBased/>
  <w15:docId w15:val="{05C5175A-029A-4710-9E5B-0380F115C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nhideWhenUsed="1"/>
    <w:lsdException w:name="footer" w:uiPriority="99" w:unhideWhenUsed="1"/>
    <w:lsdException w:name="caption" w:uiPriority="13"/>
    <w:lsdException w:name="Default Paragraph Font" w:semiHidden="1"/>
    <w:lsdException w:name="Subtitle"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pPr>
      <w:keepNext/>
      <w:spacing w:before="240" w:after="60"/>
      <w:outlineLvl w:val="0"/>
    </w:pPr>
    <w:rPr>
      <w:rFonts w:ascii="Calibri Light" w:eastAsia="Times New Roman" w:hAnsi="Calibri Light"/>
      <w:b/>
      <w:bCs/>
      <w:kern w:val="32"/>
      <w:sz w:val="32"/>
      <w:szCs w:val="32"/>
    </w:rPr>
  </w:style>
  <w:style w:type="paragraph" w:styleId="Heading2">
    <w:name w:val="heading 2"/>
    <w:next w:val="Normal"/>
    <w:pPr>
      <w:spacing w:before="240" w:after="60"/>
      <w:outlineLvl w:val="1"/>
    </w:pPr>
    <w:rPr>
      <w:rFonts w:eastAsia="Times New Roman" w:cs="Arial"/>
      <w:b/>
      <w:bCs/>
      <w:iCs/>
      <w:sz w:val="24"/>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Light" w:eastAsia="Times New Roman" w:hAnsi="Calibri Light" w:cs="Times New Roman"/>
      <w:b/>
      <w:bCs/>
      <w:kern w:val="32"/>
      <w:sz w:val="32"/>
      <w:szCs w:val="32"/>
    </w:rPr>
  </w:style>
  <w:style w:type="paragraph" w:styleId="Caption">
    <w:name w:val="caption"/>
    <w:basedOn w:val="Normal"/>
    <w:next w:val="Normal"/>
    <w:uiPriority w:val="13"/>
    <w:pPr>
      <w:spacing w:after="200"/>
    </w:pPr>
    <w:rPr>
      <w:rFonts w:eastAsia="Times New Roman"/>
      <w:b/>
      <w:bCs/>
      <w:color w:val="5B9BD5"/>
      <w:szCs w:val="18"/>
      <w:lang w:val="ms-MY"/>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eastAsia="MS Mincho"/>
      <w:sz w:val="24"/>
      <w:szCs w:val="24"/>
      <w:lang w:val="en-US" w:eastAsia="en-US" w:bidi="ar-SA"/>
    </w:rPr>
  </w:style>
  <w:style w:type="paragraph" w:styleId="Header">
    <w:name w:val="header"/>
    <w:aliases w:val="page-number"/>
    <w:basedOn w:val="Normal"/>
    <w:link w:val="HeaderChar"/>
    <w:unhideWhenUsed/>
    <w:pPr>
      <w:tabs>
        <w:tab w:val="center" w:pos="4513"/>
        <w:tab w:val="right" w:pos="9026"/>
      </w:tabs>
    </w:pPr>
  </w:style>
  <w:style w:type="character" w:customStyle="1" w:styleId="HeaderChar">
    <w:name w:val="Header Char"/>
    <w:aliases w:val="page-number Char"/>
    <w:link w:val="Header"/>
    <w:rPr>
      <w:rFonts w:eastAsia="MS Mincho"/>
      <w:sz w:val="24"/>
      <w:szCs w:val="24"/>
      <w:lang w:val="en-US" w:eastAsia="en-US" w:bidi="ar-SA"/>
    </w:rPr>
  </w:style>
  <w:style w:type="character" w:styleId="Hyperlink">
    <w:name w:val="Hyperlink"/>
    <w:rPr>
      <w:color w:val="0000FF"/>
      <w:u w:val="single"/>
    </w:rPr>
  </w:style>
  <w:style w:type="character" w:styleId="PageNumber">
    <w:name w:val="page numbe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nning-head">
    <w:name w:val="Running-head"/>
    <w:basedOn w:val="Header"/>
    <w:pPr>
      <w:tabs>
        <w:tab w:val="clear" w:pos="4513"/>
        <w:tab w:val="clear" w:pos="9026"/>
        <w:tab w:val="center" w:pos="4706"/>
        <w:tab w:val="center" w:pos="4920"/>
        <w:tab w:val="right" w:pos="9356"/>
      </w:tabs>
      <w:spacing w:after="80" w:line="200" w:lineRule="exact"/>
      <w:jc w:val="center"/>
    </w:pPr>
    <w:rPr>
      <w:rFonts w:eastAsia="SimSun"/>
      <w:smallCaps/>
      <w:sz w:val="14"/>
      <w:szCs w:val="20"/>
    </w:rPr>
  </w:style>
  <w:style w:type="paragraph" w:customStyle="1" w:styleId="Els-table-caption">
    <w:name w:val="Els-table-caption"/>
    <w:pPr>
      <w:keepLines/>
      <w:spacing w:before="230" w:after="230" w:line="200" w:lineRule="exact"/>
    </w:pPr>
    <w:rPr>
      <w:rFonts w:eastAsia="SimSun"/>
      <w:b/>
      <w:sz w:val="16"/>
    </w:rPr>
  </w:style>
  <w:style w:type="paragraph" w:customStyle="1" w:styleId="Els-table-text">
    <w:name w:val="Els-table-text"/>
    <w:pPr>
      <w:spacing w:after="80" w:line="200" w:lineRule="exact"/>
    </w:pPr>
    <w:rPr>
      <w:rFonts w:eastAsia="SimSun"/>
      <w:sz w:val="14"/>
    </w:rPr>
  </w:style>
  <w:style w:type="paragraph" w:customStyle="1" w:styleId="Els-table-col-head">
    <w:name w:val="Els-table-col-head"/>
    <w:basedOn w:val="Els-table-text"/>
    <w:rPr>
      <w:b/>
      <w:sz w:val="16"/>
    </w:rPr>
  </w:style>
  <w:style w:type="paragraph" w:customStyle="1" w:styleId="Els-equation">
    <w:name w:val="Els-equation"/>
    <w:next w:val="Normal"/>
    <w:pPr>
      <w:widowControl w:val="0"/>
      <w:tabs>
        <w:tab w:val="right" w:pos="4320"/>
        <w:tab w:val="right" w:pos="9120"/>
      </w:tabs>
      <w:spacing w:before="230" w:after="230" w:line="360" w:lineRule="auto"/>
    </w:pPr>
    <w:rPr>
      <w:rFonts w:eastAsia="SimSun"/>
      <w:i/>
      <w:sz w:val="16"/>
    </w:rPr>
  </w:style>
  <w:style w:type="paragraph" w:customStyle="1" w:styleId="UTEMPARA1">
    <w:name w:val="UTEM PARA 1"/>
    <w:basedOn w:val="Normal"/>
    <w:uiPriority w:val="4"/>
    <w:pPr>
      <w:framePr w:hSpace="180" w:wrap="around" w:vAnchor="text" w:hAnchor="margin" w:xAlign="center" w:y="378"/>
      <w:spacing w:before="60" w:after="60"/>
    </w:pPr>
    <w:rPr>
      <w:rFonts w:eastAsia="Calibri"/>
      <w:lang w:val="en-GB"/>
    </w:rPr>
  </w:style>
  <w:style w:type="table" w:customStyle="1" w:styleId="TableGridLight1">
    <w:name w:val="Table Grid Light1"/>
    <w:basedOn w:val="TableNormal"/>
    <w:uiPriority w:val="40"/>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22">
    <w:name w:val="List Table 22"/>
    <w:basedOn w:val="TableNormal"/>
    <w:uiPriority w:val="47"/>
    <w:qFormat/>
    <w:rPr>
      <w:rFonts w:ascii="Calibri" w:eastAsia="SimSun" w:hAnsi="Calibri" w:cs="Arial"/>
      <w:lang w:val="en-MY" w:eastAsia="ja-JP"/>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Emphasis">
    <w:name w:val="Emphasis"/>
    <w:rsid w:val="000643A7"/>
    <w:rPr>
      <w:i/>
      <w:iCs/>
    </w:rPr>
  </w:style>
  <w:style w:type="paragraph" w:customStyle="1" w:styleId="Topic">
    <w:name w:val="Topic"/>
    <w:basedOn w:val="Normal"/>
    <w:link w:val="TopicChar"/>
    <w:qFormat/>
    <w:rsid w:val="00F31ED7"/>
    <w:pPr>
      <w:numPr>
        <w:numId w:val="1"/>
      </w:numPr>
      <w:tabs>
        <w:tab w:val="clear" w:pos="720"/>
        <w:tab w:val="left" w:pos="360"/>
        <w:tab w:val="left" w:pos="4203"/>
      </w:tabs>
      <w:spacing w:before="240" w:after="80"/>
      <w:ind w:left="360"/>
      <w:jc w:val="both"/>
    </w:pPr>
    <w:rPr>
      <w:rFonts w:ascii="Cambria" w:hAnsi="Cambria"/>
      <w:b/>
      <w:color w:val="2F5496"/>
    </w:rPr>
  </w:style>
  <w:style w:type="paragraph" w:customStyle="1" w:styleId="SubTopic">
    <w:name w:val="Sub Topic"/>
    <w:basedOn w:val="Topic"/>
    <w:link w:val="SubTopicChar"/>
    <w:qFormat/>
    <w:rsid w:val="006C7618"/>
    <w:pPr>
      <w:numPr>
        <w:ilvl w:val="1"/>
      </w:numPr>
      <w:tabs>
        <w:tab w:val="clear" w:pos="360"/>
        <w:tab w:val="left" w:pos="450"/>
      </w:tabs>
      <w:ind w:hanging="720"/>
    </w:pPr>
  </w:style>
  <w:style w:type="character" w:customStyle="1" w:styleId="TopicChar">
    <w:name w:val="Topic Char"/>
    <w:link w:val="Topic"/>
    <w:rsid w:val="00F31ED7"/>
    <w:rPr>
      <w:rFonts w:ascii="Cambria" w:hAnsi="Cambria"/>
      <w:b/>
      <w:color w:val="2F5496"/>
      <w:sz w:val="24"/>
      <w:szCs w:val="24"/>
    </w:rPr>
  </w:style>
  <w:style w:type="paragraph" w:styleId="Subtitle">
    <w:name w:val="Subtitle"/>
    <w:basedOn w:val="Normal"/>
    <w:next w:val="Normal"/>
    <w:link w:val="SubtitleChar"/>
    <w:qFormat/>
    <w:rsid w:val="006C7618"/>
    <w:pPr>
      <w:spacing w:after="60"/>
      <w:jc w:val="center"/>
      <w:outlineLvl w:val="1"/>
    </w:pPr>
    <w:rPr>
      <w:rFonts w:ascii="Calibri Light" w:eastAsia="Times New Roman" w:hAnsi="Calibri Light"/>
    </w:rPr>
  </w:style>
  <w:style w:type="character" w:customStyle="1" w:styleId="SubTopicChar">
    <w:name w:val="Sub Topic Char"/>
    <w:link w:val="SubTopic"/>
    <w:rsid w:val="006C7618"/>
    <w:rPr>
      <w:rFonts w:ascii="Cambria" w:hAnsi="Cambria"/>
      <w:b/>
      <w:color w:val="2F5496"/>
      <w:sz w:val="24"/>
      <w:szCs w:val="24"/>
    </w:rPr>
  </w:style>
  <w:style w:type="character" w:customStyle="1" w:styleId="SubtitleChar">
    <w:name w:val="Subtitle Char"/>
    <w:link w:val="Subtitle"/>
    <w:rsid w:val="006C7618"/>
    <w:rPr>
      <w:rFonts w:ascii="Calibri Light" w:eastAsia="Times New Roman" w:hAnsi="Calibri Light" w:cs="Times New Roman"/>
      <w:sz w:val="24"/>
      <w:szCs w:val="24"/>
    </w:rPr>
  </w:style>
  <w:style w:type="character" w:styleId="UnresolvedMention">
    <w:name w:val="Unresolved Mention"/>
    <w:uiPriority w:val="99"/>
    <w:semiHidden/>
    <w:unhideWhenUsed/>
    <w:rsid w:val="00154367"/>
    <w:rPr>
      <w:color w:val="605E5C"/>
      <w:shd w:val="clear" w:color="auto" w:fill="E1DFDD"/>
    </w:rPr>
  </w:style>
  <w:style w:type="paragraph" w:customStyle="1" w:styleId="ArticleTitle">
    <w:name w:val="Article Title"/>
    <w:basedOn w:val="Normal"/>
    <w:link w:val="ArticleTitleChar"/>
    <w:qFormat/>
    <w:rsid w:val="00A24936"/>
    <w:pPr>
      <w:spacing w:before="240" w:after="240"/>
    </w:pPr>
    <w:rPr>
      <w:rFonts w:ascii="Cambria" w:hAnsi="Cambria"/>
      <w:b/>
      <w:bCs/>
      <w:color w:val="2F5496"/>
      <w:sz w:val="36"/>
      <w:szCs w:val="48"/>
      <w:lang w:val="en-GB"/>
    </w:rPr>
  </w:style>
  <w:style w:type="paragraph" w:customStyle="1" w:styleId="Author">
    <w:name w:val="Author"/>
    <w:basedOn w:val="Normal"/>
    <w:link w:val="AuthorChar"/>
    <w:qFormat/>
    <w:rsid w:val="00A24936"/>
    <w:pPr>
      <w:spacing w:after="200"/>
    </w:pPr>
    <w:rPr>
      <w:rFonts w:ascii="Cambria" w:hAnsi="Cambria"/>
      <w:b/>
      <w:sz w:val="28"/>
      <w:szCs w:val="22"/>
      <w:lang w:val="sv-SE"/>
    </w:rPr>
  </w:style>
  <w:style w:type="character" w:customStyle="1" w:styleId="ArticleTitleChar">
    <w:name w:val="Article Title Char"/>
    <w:link w:val="ArticleTitle"/>
    <w:rsid w:val="00A24936"/>
    <w:rPr>
      <w:rFonts w:ascii="Cambria" w:hAnsi="Cambria"/>
      <w:b/>
      <w:bCs/>
      <w:color w:val="2F5496"/>
      <w:sz w:val="36"/>
      <w:szCs w:val="48"/>
      <w:lang w:val="en-GB"/>
    </w:rPr>
  </w:style>
  <w:style w:type="paragraph" w:customStyle="1" w:styleId="Table">
    <w:name w:val="Table"/>
    <w:basedOn w:val="Normal"/>
    <w:link w:val="TableChar"/>
    <w:qFormat/>
    <w:rsid w:val="004B33FF"/>
    <w:pPr>
      <w:tabs>
        <w:tab w:val="left" w:pos="4203"/>
      </w:tabs>
      <w:spacing w:before="240" w:after="80"/>
      <w:jc w:val="center"/>
    </w:pPr>
    <w:rPr>
      <w:rFonts w:ascii="Cambria" w:hAnsi="Cambria"/>
      <w:b/>
      <w:bCs/>
      <w:sz w:val="20"/>
      <w:szCs w:val="20"/>
    </w:rPr>
  </w:style>
  <w:style w:type="character" w:customStyle="1" w:styleId="AuthorChar">
    <w:name w:val="Author Char"/>
    <w:link w:val="Author"/>
    <w:rsid w:val="00A24936"/>
    <w:rPr>
      <w:rFonts w:ascii="Cambria" w:hAnsi="Cambria"/>
      <w:b/>
      <w:sz w:val="28"/>
      <w:szCs w:val="22"/>
      <w:lang w:val="sv-SE"/>
    </w:rPr>
  </w:style>
  <w:style w:type="paragraph" w:customStyle="1" w:styleId="1stParagraph">
    <w:name w:val="1st Paragraph"/>
    <w:basedOn w:val="Normal"/>
    <w:link w:val="1stParagraphChar"/>
    <w:qFormat/>
    <w:rsid w:val="00D871AC"/>
    <w:pPr>
      <w:tabs>
        <w:tab w:val="left" w:pos="4203"/>
      </w:tabs>
      <w:jc w:val="both"/>
    </w:pPr>
    <w:rPr>
      <w:rFonts w:ascii="Cambria" w:hAnsi="Cambria"/>
      <w:sz w:val="20"/>
      <w:szCs w:val="20"/>
    </w:rPr>
  </w:style>
  <w:style w:type="character" w:customStyle="1" w:styleId="TableChar">
    <w:name w:val="Table Char"/>
    <w:link w:val="Table"/>
    <w:rsid w:val="004B33FF"/>
    <w:rPr>
      <w:rFonts w:ascii="Cambria" w:hAnsi="Cambria"/>
      <w:b/>
      <w:bCs/>
    </w:rPr>
  </w:style>
  <w:style w:type="paragraph" w:customStyle="1" w:styleId="Figure">
    <w:name w:val="Figure"/>
    <w:basedOn w:val="Normal"/>
    <w:link w:val="FigureChar"/>
    <w:qFormat/>
    <w:rsid w:val="00F31ED7"/>
    <w:pPr>
      <w:tabs>
        <w:tab w:val="left" w:pos="4203"/>
      </w:tabs>
      <w:spacing w:before="160" w:after="360"/>
      <w:ind w:left="360" w:hanging="360"/>
      <w:jc w:val="center"/>
    </w:pPr>
    <w:rPr>
      <w:rFonts w:ascii="Cambria" w:hAnsi="Cambria"/>
      <w:b/>
      <w:color w:val="000000"/>
      <w:sz w:val="20"/>
      <w:szCs w:val="20"/>
      <w:lang w:val="en-GB"/>
    </w:rPr>
  </w:style>
  <w:style w:type="character" w:customStyle="1" w:styleId="1stParagraphChar">
    <w:name w:val="1st Paragraph Char"/>
    <w:link w:val="1stParagraph"/>
    <w:rsid w:val="00D871AC"/>
    <w:rPr>
      <w:rFonts w:ascii="Cambria" w:hAnsi="Cambria"/>
    </w:rPr>
  </w:style>
  <w:style w:type="paragraph" w:customStyle="1" w:styleId="Acknowledgement">
    <w:name w:val="Acknowledgement"/>
    <w:basedOn w:val="Normal"/>
    <w:link w:val="AcknowledgementChar"/>
    <w:qFormat/>
    <w:rsid w:val="00950187"/>
    <w:pPr>
      <w:tabs>
        <w:tab w:val="left" w:pos="360"/>
        <w:tab w:val="left" w:pos="4203"/>
      </w:tabs>
      <w:spacing w:before="200" w:after="80"/>
      <w:ind w:left="360" w:hanging="360"/>
      <w:jc w:val="both"/>
    </w:pPr>
    <w:rPr>
      <w:rFonts w:ascii="Cambria" w:hAnsi="Cambria"/>
      <w:b/>
      <w:color w:val="2F5496"/>
    </w:rPr>
  </w:style>
  <w:style w:type="character" w:customStyle="1" w:styleId="FigureChar">
    <w:name w:val="Figure Char"/>
    <w:link w:val="Figure"/>
    <w:rsid w:val="00F31ED7"/>
    <w:rPr>
      <w:rFonts w:ascii="Cambria" w:hAnsi="Cambria"/>
      <w:b/>
      <w:color w:val="000000"/>
      <w:lang w:val="en-GB"/>
    </w:rPr>
  </w:style>
  <w:style w:type="paragraph" w:customStyle="1" w:styleId="NextParagraph">
    <w:name w:val="Next Paragraph"/>
    <w:basedOn w:val="Normal"/>
    <w:link w:val="NextParagraphChar"/>
    <w:qFormat/>
    <w:rsid w:val="00D871AC"/>
    <w:pPr>
      <w:tabs>
        <w:tab w:val="left" w:pos="4203"/>
      </w:tabs>
      <w:ind w:firstLine="360"/>
      <w:jc w:val="both"/>
    </w:pPr>
    <w:rPr>
      <w:rFonts w:ascii="Cambria" w:hAnsi="Cambria"/>
      <w:color w:val="000000"/>
      <w:sz w:val="20"/>
      <w:szCs w:val="20"/>
      <w:lang w:val="en-GB"/>
    </w:rPr>
  </w:style>
  <w:style w:type="character" w:customStyle="1" w:styleId="AcknowledgementChar">
    <w:name w:val="Acknowledgement Char"/>
    <w:link w:val="Acknowledgement"/>
    <w:rsid w:val="00950187"/>
    <w:rPr>
      <w:rFonts w:ascii="Cambria" w:hAnsi="Cambria"/>
      <w:b/>
      <w:color w:val="2F5496"/>
      <w:sz w:val="24"/>
      <w:szCs w:val="24"/>
    </w:rPr>
  </w:style>
  <w:style w:type="paragraph" w:customStyle="1" w:styleId="AuthorContribution">
    <w:name w:val="Author Contribution"/>
    <w:basedOn w:val="Acknowledgement"/>
    <w:link w:val="AuthorContributionChar"/>
    <w:rsid w:val="00DC0E4F"/>
  </w:style>
  <w:style w:type="character" w:customStyle="1" w:styleId="NextParagraphChar">
    <w:name w:val="Next Paragraph Char"/>
    <w:link w:val="NextParagraph"/>
    <w:rsid w:val="00D871AC"/>
    <w:rPr>
      <w:rFonts w:ascii="Cambria" w:hAnsi="Cambria"/>
      <w:color w:val="000000"/>
      <w:lang w:val="en-GB"/>
    </w:rPr>
  </w:style>
  <w:style w:type="paragraph" w:customStyle="1" w:styleId="Default">
    <w:name w:val="Default"/>
    <w:rsid w:val="008A2BEF"/>
    <w:pPr>
      <w:autoSpaceDE w:val="0"/>
      <w:autoSpaceDN w:val="0"/>
      <w:adjustRightInd w:val="0"/>
    </w:pPr>
    <w:rPr>
      <w:rFonts w:ascii="Avenir LT Pro 55 Roman" w:hAnsi="Avenir LT Pro 55 Roman" w:cs="Avenir LT Pro 55 Roman"/>
      <w:color w:val="000000"/>
      <w:sz w:val="24"/>
      <w:szCs w:val="24"/>
    </w:rPr>
  </w:style>
  <w:style w:type="character" w:customStyle="1" w:styleId="AuthorContributionChar">
    <w:name w:val="Author Contribution Char"/>
    <w:link w:val="AuthorContribution"/>
    <w:rsid w:val="00DC0E4F"/>
    <w:rPr>
      <w:rFonts w:ascii="Cambria" w:hAnsi="Cambria"/>
      <w:b/>
      <w:color w:val="2F5496"/>
      <w:sz w:val="24"/>
      <w:szCs w:val="24"/>
    </w:rPr>
  </w:style>
  <w:style w:type="paragraph" w:customStyle="1" w:styleId="Pa3">
    <w:name w:val="Pa3"/>
    <w:basedOn w:val="Default"/>
    <w:next w:val="Default"/>
    <w:uiPriority w:val="99"/>
    <w:rsid w:val="008A2BEF"/>
    <w:pPr>
      <w:spacing w:line="221" w:lineRule="atLeast"/>
    </w:pPr>
    <w:rPr>
      <w:rFonts w:cs="Times New Roman"/>
      <w:color w:val="auto"/>
    </w:rPr>
  </w:style>
  <w:style w:type="paragraph" w:customStyle="1" w:styleId="Pa5">
    <w:name w:val="Pa5"/>
    <w:basedOn w:val="Default"/>
    <w:next w:val="Default"/>
    <w:uiPriority w:val="99"/>
    <w:rsid w:val="008A2BEF"/>
    <w:pPr>
      <w:spacing w:line="221" w:lineRule="atLeast"/>
    </w:pPr>
    <w:rPr>
      <w:rFonts w:cs="Times New Roman"/>
      <w:color w:val="auto"/>
    </w:rPr>
  </w:style>
  <w:style w:type="character" w:customStyle="1" w:styleId="A3">
    <w:name w:val="A3"/>
    <w:uiPriority w:val="99"/>
    <w:rsid w:val="008A2BEF"/>
    <w:rPr>
      <w:rFonts w:ascii="Avenir LT Pro 45 Book" w:hAnsi="Avenir LT Pro 45 Book" w:cs="Avenir LT Pro 45 Book"/>
      <w:color w:val="0E8092"/>
      <w:sz w:val="22"/>
      <w:szCs w:val="22"/>
      <w:u w:val="single"/>
    </w:rPr>
  </w:style>
  <w:style w:type="paragraph" w:customStyle="1" w:styleId="Pa4">
    <w:name w:val="Pa4"/>
    <w:basedOn w:val="Default"/>
    <w:next w:val="Default"/>
    <w:uiPriority w:val="99"/>
    <w:rsid w:val="008A2BEF"/>
    <w:pPr>
      <w:spacing w:line="221" w:lineRule="atLeast"/>
    </w:pPr>
    <w:rPr>
      <w:rFonts w:cs="Times New Roman"/>
      <w:color w:val="auto"/>
    </w:rPr>
  </w:style>
  <w:style w:type="paragraph" w:customStyle="1" w:styleId="Pa7">
    <w:name w:val="Pa7"/>
    <w:basedOn w:val="Default"/>
    <w:next w:val="Default"/>
    <w:uiPriority w:val="99"/>
    <w:rsid w:val="008A2BEF"/>
    <w:pPr>
      <w:spacing w:line="201" w:lineRule="atLeast"/>
    </w:pPr>
    <w:rPr>
      <w:rFonts w:cs="Times New Roman"/>
      <w:color w:val="auto"/>
    </w:rPr>
  </w:style>
  <w:style w:type="character" w:customStyle="1" w:styleId="A4">
    <w:name w:val="A4"/>
    <w:uiPriority w:val="99"/>
    <w:rsid w:val="008A2BEF"/>
    <w:rPr>
      <w:rFonts w:ascii="Avenir LT Pro 45 Book" w:hAnsi="Avenir LT Pro 45 Book" w:cs="Avenir LT Pro 45 Book"/>
      <w:color w:val="252525"/>
      <w:sz w:val="12"/>
      <w:szCs w:val="12"/>
    </w:rPr>
  </w:style>
  <w:style w:type="paragraph" w:customStyle="1" w:styleId="Reference">
    <w:name w:val="Reference"/>
    <w:basedOn w:val="Normal"/>
    <w:link w:val="ReferenceChar"/>
    <w:qFormat/>
    <w:rsid w:val="000F5ABE"/>
    <w:pPr>
      <w:numPr>
        <w:numId w:val="2"/>
      </w:numPr>
    </w:pPr>
    <w:rPr>
      <w:rFonts w:ascii="Cambria" w:hAnsi="Cambria"/>
      <w:color w:val="000000"/>
      <w:sz w:val="20"/>
      <w:szCs w:val="20"/>
    </w:rPr>
  </w:style>
  <w:style w:type="paragraph" w:customStyle="1" w:styleId="SubTopic3">
    <w:name w:val="Sub Topic3"/>
    <w:basedOn w:val="SubTopic"/>
    <w:link w:val="SubTopic3Char"/>
    <w:qFormat/>
    <w:rsid w:val="008B278E"/>
    <w:pPr>
      <w:numPr>
        <w:ilvl w:val="2"/>
      </w:numPr>
      <w:tabs>
        <w:tab w:val="left" w:pos="630"/>
      </w:tabs>
      <w:ind w:hanging="1080"/>
    </w:pPr>
  </w:style>
  <w:style w:type="character" w:customStyle="1" w:styleId="ReferenceChar">
    <w:name w:val="Reference Char"/>
    <w:link w:val="Reference"/>
    <w:rsid w:val="000F5ABE"/>
    <w:rPr>
      <w:rFonts w:ascii="Cambria" w:hAnsi="Cambria"/>
      <w:color w:val="000000"/>
    </w:rPr>
  </w:style>
  <w:style w:type="paragraph" w:styleId="NormalWeb">
    <w:name w:val="Normal (Web)"/>
    <w:basedOn w:val="Normal"/>
    <w:uiPriority w:val="99"/>
    <w:unhideWhenUsed/>
    <w:rsid w:val="002F6609"/>
    <w:pPr>
      <w:spacing w:before="100" w:beforeAutospacing="1" w:after="100" w:afterAutospacing="1"/>
    </w:pPr>
    <w:rPr>
      <w:rFonts w:eastAsia="Times New Roman"/>
    </w:rPr>
  </w:style>
  <w:style w:type="character" w:customStyle="1" w:styleId="SubTopic3Char">
    <w:name w:val="Sub Topic3 Char"/>
    <w:link w:val="SubTopic3"/>
    <w:rsid w:val="008B278E"/>
    <w:rPr>
      <w:rFonts w:ascii="Cambria" w:hAnsi="Cambria"/>
      <w:b/>
      <w:color w:val="2F5496"/>
      <w:sz w:val="24"/>
      <w:szCs w:val="24"/>
    </w:rPr>
  </w:style>
  <w:style w:type="character" w:styleId="CommentReference">
    <w:name w:val="annotation reference"/>
    <w:rsid w:val="00835116"/>
    <w:rPr>
      <w:sz w:val="16"/>
      <w:szCs w:val="16"/>
    </w:rPr>
  </w:style>
  <w:style w:type="paragraph" w:styleId="CommentText">
    <w:name w:val="annotation text"/>
    <w:basedOn w:val="Normal"/>
    <w:link w:val="CommentTextChar"/>
    <w:rsid w:val="00835116"/>
    <w:rPr>
      <w:sz w:val="20"/>
      <w:szCs w:val="20"/>
    </w:rPr>
  </w:style>
  <w:style w:type="character" w:customStyle="1" w:styleId="CommentTextChar">
    <w:name w:val="Comment Text Char"/>
    <w:basedOn w:val="DefaultParagraphFont"/>
    <w:link w:val="CommentText"/>
    <w:rsid w:val="00835116"/>
  </w:style>
  <w:style w:type="paragraph" w:styleId="CommentSubject">
    <w:name w:val="annotation subject"/>
    <w:basedOn w:val="CommentText"/>
    <w:next w:val="CommentText"/>
    <w:link w:val="CommentSubjectChar"/>
    <w:rsid w:val="00835116"/>
    <w:rPr>
      <w:b/>
      <w:bCs/>
    </w:rPr>
  </w:style>
  <w:style w:type="character" w:customStyle="1" w:styleId="CommentSubjectChar">
    <w:name w:val="Comment Subject Char"/>
    <w:link w:val="CommentSubject"/>
    <w:rsid w:val="00835116"/>
    <w:rPr>
      <w:b/>
      <w:bCs/>
    </w:rPr>
  </w:style>
  <w:style w:type="paragraph" w:customStyle="1" w:styleId="Description">
    <w:name w:val="Description"/>
    <w:basedOn w:val="Figure"/>
    <w:link w:val="DescriptionChar"/>
    <w:qFormat/>
    <w:rsid w:val="00F31ED7"/>
    <w:rPr>
      <w:i/>
      <w:iCs/>
    </w:rPr>
  </w:style>
  <w:style w:type="character" w:customStyle="1" w:styleId="DescriptionChar">
    <w:name w:val="Description Char"/>
    <w:link w:val="Description"/>
    <w:rsid w:val="00F31ED7"/>
    <w:rPr>
      <w:rFonts w:ascii="Cambria" w:hAnsi="Cambria"/>
      <w:b/>
      <w:i/>
      <w:iCs/>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952841">
      <w:bodyDiv w:val="1"/>
      <w:marLeft w:val="0"/>
      <w:marRight w:val="0"/>
      <w:marTop w:val="0"/>
      <w:marBottom w:val="0"/>
      <w:divBdr>
        <w:top w:val="none" w:sz="0" w:space="0" w:color="auto"/>
        <w:left w:val="none" w:sz="0" w:space="0" w:color="auto"/>
        <w:bottom w:val="none" w:sz="0" w:space="0" w:color="auto"/>
        <w:right w:val="none" w:sz="0" w:space="0" w:color="auto"/>
      </w:divBdr>
    </w:div>
    <w:div w:id="20166134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onavirus.jhu.edu/map.htm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3886/"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00157-002"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37/0000048-000"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pamelarutledge.com/2019/03/11/the-upside-of-social-media"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494</Words>
  <Characters>1421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
  <Company>MINDTEC 2026</Company>
  <LinksUpToDate>false</LinksUpToDate>
  <CharactersWithSpaces>16678</CharactersWithSpaces>
  <SharedDoc>false</SharedDoc>
  <HyperlinkBase/>
  <HLinks>
    <vt:vector size="30" baseType="variant">
      <vt:variant>
        <vt:i4>1572959</vt:i4>
      </vt:variant>
      <vt:variant>
        <vt:i4>12</vt:i4>
      </vt:variant>
      <vt:variant>
        <vt:i4>0</vt:i4>
      </vt:variant>
      <vt:variant>
        <vt:i4>5</vt:i4>
      </vt:variant>
      <vt:variant>
        <vt:lpwstr>https://coronavirus.jhu.edu/map.html</vt:lpwstr>
      </vt:variant>
      <vt:variant>
        <vt:lpwstr/>
      </vt:variant>
      <vt:variant>
        <vt:i4>1638484</vt:i4>
      </vt:variant>
      <vt:variant>
        <vt:i4>9</vt:i4>
      </vt:variant>
      <vt:variant>
        <vt:i4>0</vt:i4>
      </vt:variant>
      <vt:variant>
        <vt:i4>5</vt:i4>
      </vt:variant>
      <vt:variant>
        <vt:lpwstr>https://doi.org/10.3886/</vt:lpwstr>
      </vt:variant>
      <vt:variant>
        <vt:lpwstr/>
      </vt:variant>
      <vt:variant>
        <vt:i4>3670123</vt:i4>
      </vt:variant>
      <vt:variant>
        <vt:i4>6</vt:i4>
      </vt:variant>
      <vt:variant>
        <vt:i4>0</vt:i4>
      </vt:variant>
      <vt:variant>
        <vt:i4>5</vt:i4>
      </vt:variant>
      <vt:variant>
        <vt:lpwstr>https://doi.org/10.1037/0000157-002</vt:lpwstr>
      </vt:variant>
      <vt:variant>
        <vt:lpwstr/>
      </vt:variant>
      <vt:variant>
        <vt:i4>3735653</vt:i4>
      </vt:variant>
      <vt:variant>
        <vt:i4>3</vt:i4>
      </vt:variant>
      <vt:variant>
        <vt:i4>0</vt:i4>
      </vt:variant>
      <vt:variant>
        <vt:i4>5</vt:i4>
      </vt:variant>
      <vt:variant>
        <vt:lpwstr>https://doi.org/10.1037/0000048-000</vt:lpwstr>
      </vt:variant>
      <vt:variant>
        <vt:lpwstr/>
      </vt:variant>
      <vt:variant>
        <vt:i4>4390932</vt:i4>
      </vt:variant>
      <vt:variant>
        <vt:i4>0</vt:i4>
      </vt:variant>
      <vt:variant>
        <vt:i4>0</vt:i4>
      </vt:variant>
      <vt:variant>
        <vt:i4>5</vt:i4>
      </vt:variant>
      <vt:variant>
        <vt:lpwstr>https://www.pamelarutledge.com/2019/03/11/the-upside-of-social-med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TEC 2026</dc:creator>
  <cp:keywords/>
  <dc:description/>
  <cp:lastModifiedBy>Dr. Khairul Anuar Mohd Salleh</cp:lastModifiedBy>
  <cp:revision>6</cp:revision>
  <cp:lastPrinted>2023-05-21T08:29:00Z</cp:lastPrinted>
  <dcterms:created xsi:type="dcterms:W3CDTF">2026-02-25T01:47:00Z</dcterms:created>
  <dcterms:modified xsi:type="dcterms:W3CDTF">2026-02-25T14:49:00Z</dcterms:modified>
  <cp:category>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14</vt:lpwstr>
  </property>
</Properties>
</file>